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FB7E" w14:textId="0D46F370" w:rsidR="00CC34F1" w:rsidRDefault="00CC34F1" w:rsidP="00CC34F1">
      <w:pPr>
        <w:pStyle w:val="affa"/>
      </w:pPr>
      <w:r w:rsidRPr="0028441C">
        <w:rPr>
          <w:rFonts w:hint="eastAsia"/>
        </w:rPr>
        <w:t xml:space="preserve">デジタル社会推進実践ガイドブック </w:t>
      </w:r>
      <w:r w:rsidRPr="0028441C">
        <w:t>DS-</w:t>
      </w:r>
      <w:r>
        <w:t>44</w:t>
      </w:r>
      <w:r>
        <w:rPr>
          <w:rFonts w:hint="eastAsia"/>
        </w:rPr>
        <w:t>2</w:t>
      </w:r>
    </w:p>
    <w:p w14:paraId="61E14545" w14:textId="77777777" w:rsidR="005942B3" w:rsidRPr="0028441C" w:rsidRDefault="005942B3" w:rsidP="00CC34F1">
      <w:pPr>
        <w:pStyle w:val="affa"/>
      </w:pPr>
    </w:p>
    <w:p w14:paraId="44D90F52" w14:textId="48877384" w:rsidR="008A6548" w:rsidRDefault="008A6548" w:rsidP="009453AD">
      <w:pPr>
        <w:pStyle w:val="ac"/>
        <w:ind w:left="120" w:firstLine="400"/>
      </w:pPr>
      <w:r>
        <w:rPr>
          <w:rFonts w:hint="eastAsia"/>
        </w:rPr>
        <w:t>コアデータパーツ</w:t>
      </w:r>
    </w:p>
    <w:p w14:paraId="3815A0C7" w14:textId="25E38C88" w:rsidR="00394C39" w:rsidRDefault="00394C39" w:rsidP="009453AD">
      <w:pPr>
        <w:pStyle w:val="ac"/>
        <w:ind w:left="120" w:firstLine="400"/>
      </w:pPr>
      <w:r>
        <w:t>住所（アドレス）</w:t>
      </w:r>
    </w:p>
    <w:p w14:paraId="38EBD90A" w14:textId="77777777" w:rsidR="00D62E43" w:rsidRDefault="00D62E43" w:rsidP="00D62E43"/>
    <w:p w14:paraId="48D67F27" w14:textId="77777777" w:rsidR="00D62E43" w:rsidRDefault="00D62E43" w:rsidP="00D62E43"/>
    <w:p w14:paraId="06170C64" w14:textId="77777777" w:rsidR="00D62E43" w:rsidRDefault="00D62E43" w:rsidP="00D62E43"/>
    <w:p w14:paraId="07504955" w14:textId="77777777" w:rsidR="007752BF" w:rsidRDefault="007752BF" w:rsidP="00D62E43"/>
    <w:p w14:paraId="45A9AE93" w14:textId="77777777" w:rsidR="00D62E43" w:rsidRPr="0008659D" w:rsidRDefault="00D62E43" w:rsidP="00D62E43">
      <w:pPr>
        <w:pStyle w:val="ae"/>
        <w:ind w:left="120" w:firstLine="360"/>
      </w:pPr>
      <w:bookmarkStart w:id="0" w:name="_Toc98960194"/>
      <w:r w:rsidRPr="0008659D">
        <w:rPr>
          <w:rFonts w:hint="eastAsia"/>
        </w:rPr>
        <w:t>2022年（令和4年）3月</w:t>
      </w:r>
      <w:r w:rsidRPr="0008659D">
        <w:t>31</w:t>
      </w:r>
      <w:r w:rsidRPr="0008659D">
        <w:rPr>
          <w:rFonts w:hint="eastAsia"/>
        </w:rPr>
        <w:t>日</w:t>
      </w:r>
      <w:bookmarkEnd w:id="0"/>
    </w:p>
    <w:p w14:paraId="199B0B1B" w14:textId="77777777" w:rsidR="00D62E43" w:rsidRPr="00977C41" w:rsidRDefault="00D62E43" w:rsidP="00D62E43">
      <w:pPr>
        <w:pStyle w:val="ae"/>
        <w:ind w:left="120" w:firstLine="360"/>
      </w:pPr>
      <w:bookmarkStart w:id="1" w:name="_Toc98960195"/>
      <w:r w:rsidRPr="00977C41">
        <w:rPr>
          <w:rFonts w:hint="eastAsia"/>
        </w:rPr>
        <w:t>デジタル庁</w:t>
      </w:r>
      <w:bookmarkEnd w:id="1"/>
    </w:p>
    <w:p w14:paraId="514B0272" w14:textId="77777777" w:rsidR="00D62E43" w:rsidRDefault="00D62E43" w:rsidP="00D62E43"/>
    <w:tbl>
      <w:tblPr>
        <w:tblStyle w:val="af9"/>
        <w:tblW w:w="0" w:type="auto"/>
        <w:tblInd w:w="283" w:type="dxa"/>
        <w:tblLayout w:type="fixed"/>
        <w:tblLook w:val="06A0" w:firstRow="1" w:lastRow="0" w:firstColumn="1" w:lastColumn="0" w:noHBand="1" w:noVBand="1"/>
      </w:tblPr>
      <w:tblGrid>
        <w:gridCol w:w="8745"/>
      </w:tblGrid>
      <w:tr w:rsidR="00912A02" w14:paraId="09BB373E" w14:textId="77777777" w:rsidTr="2815ED05">
        <w:tc>
          <w:tcPr>
            <w:tcW w:w="8745" w:type="dxa"/>
          </w:tcPr>
          <w:p w14:paraId="2CA5825F"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キーワード]</w:t>
            </w:r>
          </w:p>
          <w:p w14:paraId="64874243" w14:textId="148FA524" w:rsidR="00912A02" w:rsidRPr="00D7690D" w:rsidRDefault="46F54E1F" w:rsidP="2815ED05">
            <w:pPr>
              <w:pStyle w:val="aff8"/>
              <w:rPr>
                <w:rFonts w:asciiTheme="minorEastAsia" w:eastAsiaTheme="minorEastAsia" w:hAnsiTheme="minorEastAsia"/>
              </w:rPr>
            </w:pPr>
            <w:r w:rsidRPr="2815ED05">
              <w:rPr>
                <w:rFonts w:asciiTheme="minorEastAsia" w:eastAsiaTheme="minorEastAsia" w:hAnsiTheme="minorEastAsia"/>
              </w:rPr>
              <w:t>住所、アドレス、町字</w:t>
            </w:r>
            <w:r w:rsidR="69B089E8" w:rsidRPr="2815ED05">
              <w:rPr>
                <w:rFonts w:asciiTheme="minorEastAsia" w:eastAsiaTheme="minorEastAsia" w:hAnsiTheme="minorEastAsia"/>
              </w:rPr>
              <w:t>、</w:t>
            </w:r>
            <w:r w:rsidR="005F5ADC" w:rsidRPr="2815ED05">
              <w:rPr>
                <w:rFonts w:asciiTheme="minorEastAsia" w:eastAsiaTheme="minorEastAsia" w:hAnsiTheme="minorEastAsia"/>
              </w:rPr>
              <w:t>番地、丁目、</w:t>
            </w:r>
            <w:r w:rsidR="69B089E8" w:rsidRPr="2815ED05">
              <w:rPr>
                <w:rFonts w:asciiTheme="minorEastAsia" w:eastAsiaTheme="minorEastAsia" w:hAnsiTheme="minorEastAsia"/>
              </w:rPr>
              <w:t>データ形式</w:t>
            </w:r>
          </w:p>
          <w:p w14:paraId="3405F6AE"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概要]</w:t>
            </w:r>
          </w:p>
          <w:p w14:paraId="63D55217" w14:textId="17F46937" w:rsidR="00912A02" w:rsidRPr="00AE461A" w:rsidRDefault="00912A02" w:rsidP="00AE461A">
            <w:pPr>
              <w:pStyle w:val="aff8"/>
              <w:rPr>
                <w:rFonts w:asciiTheme="minorEastAsia" w:eastAsiaTheme="minorEastAsia" w:hAnsiTheme="minorEastAsia"/>
              </w:rPr>
            </w:pPr>
            <w:r w:rsidRPr="00D7690D">
              <w:rPr>
                <w:rFonts w:asciiTheme="minorEastAsia" w:eastAsiaTheme="minorEastAsia" w:hAnsiTheme="minorEastAsia" w:hint="eastAsia"/>
              </w:rPr>
              <w:t>円滑なデータ連携を行うには、データが共通の形式で整えられていることが必要です。本書はコアデータモデルを対象に、</w:t>
            </w:r>
            <w:r w:rsidR="00B540FD" w:rsidRPr="00D7690D">
              <w:rPr>
                <w:rFonts w:asciiTheme="minorEastAsia" w:eastAsiaTheme="minorEastAsia" w:hAnsiTheme="minorEastAsia" w:hint="eastAsia"/>
              </w:rPr>
              <w:t>住所</w:t>
            </w:r>
            <w:r w:rsidRPr="00D7690D">
              <w:rPr>
                <w:rFonts w:asciiTheme="minorEastAsia" w:eastAsiaTheme="minorEastAsia" w:hAnsiTheme="minorEastAsia" w:hint="eastAsia"/>
              </w:rPr>
              <w:t>のデータ形式について示すものです。住所のデータ形式は、住所関連の主要省庁及び日本郵便株式会社、およびアドレス・ベース・レジストリのデータ記述方式を参照し、以下のとおりとします。</w:t>
            </w:r>
          </w:p>
        </w:tc>
      </w:tr>
    </w:tbl>
    <w:p w14:paraId="69127A3E" w14:textId="06A265CA" w:rsidR="005F5ADC" w:rsidRDefault="005F5ADC" w:rsidP="00D62E43"/>
    <w:p w14:paraId="1F27A777" w14:textId="77777777" w:rsidR="005F5ADC" w:rsidRDefault="005F5ADC">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1189865153"/>
        <w:docPartObj>
          <w:docPartGallery w:val="Table of Contents"/>
          <w:docPartUnique/>
        </w:docPartObj>
      </w:sdtPr>
      <w:sdtEndPr>
        <w:rPr>
          <w:b/>
          <w:bCs/>
        </w:rPr>
      </w:sdtEndPr>
      <w:sdtContent>
        <w:p w14:paraId="63B7BA51" w14:textId="7935E3EB" w:rsidR="005F5ADC" w:rsidRDefault="005F5ADC">
          <w:pPr>
            <w:pStyle w:val="affc"/>
          </w:pPr>
          <w:r>
            <w:rPr>
              <w:lang w:val="ja-JP"/>
            </w:rPr>
            <w:t>目次</w:t>
          </w:r>
        </w:p>
        <w:p w14:paraId="6DC9D3F2" w14:textId="47794A46" w:rsidR="00AF5006" w:rsidRDefault="005F5ADC">
          <w:pPr>
            <w:pStyle w:val="1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964359"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住所全体をコードを用いて管理する場合（推奨）</w:t>
            </w:r>
            <w:r w:rsidR="00AF5006">
              <w:rPr>
                <w:noProof/>
                <w:webHidden/>
              </w:rPr>
              <w:tab/>
            </w:r>
            <w:r w:rsidR="00AF5006">
              <w:rPr>
                <w:noProof/>
                <w:webHidden/>
              </w:rPr>
              <w:fldChar w:fldCharType="begin"/>
            </w:r>
            <w:r w:rsidR="00AF5006">
              <w:rPr>
                <w:noProof/>
                <w:webHidden/>
              </w:rPr>
              <w:instrText xml:space="preserve"> PAGEREF _Toc98964359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72D4CC78" w14:textId="48E299B4"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0" w:history="1">
            <w:r w:rsidR="00AF5006" w:rsidRPr="00AA6F87">
              <w:rPr>
                <w:rStyle w:val="aff0"/>
                <w:noProof/>
              </w:rPr>
              <w:t>1.1</w:t>
            </w:r>
            <w:r w:rsidR="00AF5006">
              <w:rPr>
                <w:rFonts w:asciiTheme="minorHAnsi" w:eastAsiaTheme="minorEastAsia" w:hAnsiTheme="minorHAnsi" w:cstheme="minorBidi"/>
                <w:noProof/>
                <w:sz w:val="21"/>
              </w:rPr>
              <w:tab/>
            </w:r>
            <w:r w:rsidR="00AF5006" w:rsidRPr="00AA6F87">
              <w:rPr>
                <w:rStyle w:val="aff0"/>
                <w:noProof/>
              </w:rPr>
              <w:t>全国地方公共団体コードと町字IDを使用して管理する場合（推奨）</w:t>
            </w:r>
            <w:r w:rsidR="00AF5006">
              <w:rPr>
                <w:noProof/>
                <w:webHidden/>
              </w:rPr>
              <w:tab/>
            </w:r>
            <w:r w:rsidR="00AF5006">
              <w:rPr>
                <w:noProof/>
                <w:webHidden/>
              </w:rPr>
              <w:fldChar w:fldCharType="begin"/>
            </w:r>
            <w:r w:rsidR="00AF5006">
              <w:rPr>
                <w:noProof/>
                <w:webHidden/>
              </w:rPr>
              <w:instrText xml:space="preserve"> PAGEREF _Toc98964360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68B5049D" w14:textId="06DFCE20"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1" w:history="1">
            <w:r w:rsidR="00AF5006" w:rsidRPr="00AA6F87">
              <w:rPr>
                <w:rStyle w:val="aff0"/>
                <w:noProof/>
              </w:rPr>
              <w:t>1.2</w:t>
            </w:r>
            <w:r w:rsidR="00AF5006">
              <w:rPr>
                <w:rFonts w:asciiTheme="minorHAnsi" w:eastAsiaTheme="minorEastAsia" w:hAnsiTheme="minorHAnsi" w:cstheme="minorBidi"/>
                <w:noProof/>
                <w:sz w:val="21"/>
              </w:rPr>
              <w:tab/>
            </w:r>
            <w:r w:rsidR="00AF5006" w:rsidRPr="00AA6F87">
              <w:rPr>
                <w:rStyle w:val="aff0"/>
                <w:noProof/>
              </w:rPr>
              <w:t>全国地方公共団体コードのみを使用して管理する場合</w:t>
            </w:r>
            <w:r w:rsidR="00AF5006">
              <w:rPr>
                <w:noProof/>
                <w:webHidden/>
              </w:rPr>
              <w:tab/>
            </w:r>
            <w:r w:rsidR="00AF5006">
              <w:rPr>
                <w:noProof/>
                <w:webHidden/>
              </w:rPr>
              <w:fldChar w:fldCharType="begin"/>
            </w:r>
            <w:r w:rsidR="00AF5006">
              <w:rPr>
                <w:noProof/>
                <w:webHidden/>
              </w:rPr>
              <w:instrText xml:space="preserve"> PAGEREF _Toc98964361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14:paraId="037EDFF8" w14:textId="57C96391"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62" w:history="1">
            <w:r w:rsidR="00AF5006" w:rsidRPr="00AA6F87">
              <w:rPr>
                <w:rStyle w:val="aff0"/>
                <w:noProof/>
              </w:rPr>
              <w:t>1.3</w:t>
            </w:r>
            <w:r w:rsidR="00AF5006">
              <w:rPr>
                <w:rFonts w:asciiTheme="minorHAnsi" w:eastAsiaTheme="minorEastAsia" w:hAnsiTheme="minorHAnsi" w:cstheme="minorBidi"/>
                <w:noProof/>
                <w:sz w:val="21"/>
              </w:rPr>
              <w:tab/>
            </w:r>
            <w:r w:rsidR="00AF5006" w:rsidRPr="00AA6F87">
              <w:rPr>
                <w:rStyle w:val="aff0"/>
                <w:noProof/>
              </w:rPr>
              <w:t>郵便番号を用いて管理する場合</w:t>
            </w:r>
            <w:r w:rsidR="00AF5006">
              <w:rPr>
                <w:noProof/>
                <w:webHidden/>
              </w:rPr>
              <w:tab/>
            </w:r>
            <w:r w:rsidR="00AF5006">
              <w:rPr>
                <w:noProof/>
                <w:webHidden/>
              </w:rPr>
              <w:fldChar w:fldCharType="begin"/>
            </w:r>
            <w:r w:rsidR="00AF5006">
              <w:rPr>
                <w:noProof/>
                <w:webHidden/>
              </w:rPr>
              <w:instrText xml:space="preserve"> PAGEREF _Toc98964362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3562D3E8" w14:textId="7488B2ED"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63"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住所全体を文字で管理する場合</w:t>
            </w:r>
            <w:r w:rsidR="00AF5006">
              <w:rPr>
                <w:noProof/>
                <w:webHidden/>
              </w:rPr>
              <w:tab/>
            </w:r>
            <w:r w:rsidR="00AF5006">
              <w:rPr>
                <w:noProof/>
                <w:webHidden/>
              </w:rPr>
              <w:fldChar w:fldCharType="begin"/>
            </w:r>
            <w:r w:rsidR="00AF5006">
              <w:rPr>
                <w:noProof/>
                <w:webHidden/>
              </w:rPr>
              <w:instrText xml:space="preserve"> PAGEREF _Toc98964363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2B684892" w14:textId="7AD92933"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4" w:history="1">
            <w:r w:rsidR="00AF5006" w:rsidRPr="00AA6F87">
              <w:rPr>
                <w:rStyle w:val="aff0"/>
                <w:noProof/>
              </w:rPr>
              <w:t>2.1</w:t>
            </w:r>
            <w:r w:rsidR="00AF5006">
              <w:rPr>
                <w:rFonts w:asciiTheme="minorHAnsi" w:eastAsiaTheme="minorEastAsia" w:hAnsiTheme="minorHAnsi" w:cstheme="minorBidi"/>
                <w:noProof/>
                <w:sz w:val="21"/>
              </w:rPr>
              <w:tab/>
            </w:r>
            <w:r w:rsidR="00AF5006" w:rsidRPr="00AA6F87">
              <w:rPr>
                <w:rStyle w:val="aff0"/>
                <w:noProof/>
              </w:rPr>
              <w:t>1個のデータ項目で管理する場合</w:t>
            </w:r>
            <w:r w:rsidR="00AF5006">
              <w:rPr>
                <w:noProof/>
                <w:webHidden/>
              </w:rPr>
              <w:tab/>
            </w:r>
            <w:r w:rsidR="00AF5006">
              <w:rPr>
                <w:noProof/>
                <w:webHidden/>
              </w:rPr>
              <w:fldChar w:fldCharType="begin"/>
            </w:r>
            <w:r w:rsidR="00AF5006">
              <w:rPr>
                <w:noProof/>
                <w:webHidden/>
              </w:rPr>
              <w:instrText xml:space="preserve"> PAGEREF _Toc98964364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14:paraId="5AB4C1FC" w14:textId="3E71AE00"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5" w:history="1">
            <w:r w:rsidR="00AF5006" w:rsidRPr="00AA6F87">
              <w:rPr>
                <w:rStyle w:val="aff0"/>
                <w:noProof/>
              </w:rPr>
              <w:t>2.2</w:t>
            </w:r>
            <w:r w:rsidR="00AF5006">
              <w:rPr>
                <w:rFonts w:asciiTheme="minorHAnsi" w:eastAsiaTheme="minorEastAsia" w:hAnsiTheme="minorHAnsi" w:cstheme="minorBidi"/>
                <w:noProof/>
                <w:sz w:val="21"/>
              </w:rPr>
              <w:tab/>
            </w:r>
            <w:r w:rsidR="00AF5006" w:rsidRPr="00AA6F87">
              <w:rPr>
                <w:rStyle w:val="aff0"/>
                <w:noProof/>
              </w:rPr>
              <w:t>２個のデータ項目で管理する場合</w:t>
            </w:r>
            <w:r w:rsidR="00AF5006">
              <w:rPr>
                <w:noProof/>
                <w:webHidden/>
              </w:rPr>
              <w:tab/>
            </w:r>
            <w:r w:rsidR="00AF5006">
              <w:rPr>
                <w:noProof/>
                <w:webHidden/>
              </w:rPr>
              <w:fldChar w:fldCharType="begin"/>
            </w:r>
            <w:r w:rsidR="00AF5006">
              <w:rPr>
                <w:noProof/>
                <w:webHidden/>
              </w:rPr>
              <w:instrText xml:space="preserve"> PAGEREF _Toc98964365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6382BC2F" w14:textId="0CC89E12"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66"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町丁目番地号分離</w:t>
            </w:r>
            <w:r w:rsidR="00AF5006">
              <w:rPr>
                <w:noProof/>
                <w:webHidden/>
              </w:rPr>
              <w:tab/>
            </w:r>
            <w:r w:rsidR="00AF5006">
              <w:rPr>
                <w:noProof/>
                <w:webHidden/>
              </w:rPr>
              <w:fldChar w:fldCharType="begin"/>
            </w:r>
            <w:r w:rsidR="00AF5006">
              <w:rPr>
                <w:noProof/>
                <w:webHidden/>
              </w:rPr>
              <w:instrText xml:space="preserve"> PAGEREF _Toc98964366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297A3689" w14:textId="6D6DCEF7"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67"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丁目番地号分離</w:t>
            </w:r>
            <w:r w:rsidR="00AF5006">
              <w:rPr>
                <w:noProof/>
                <w:webHidden/>
              </w:rPr>
              <w:tab/>
            </w:r>
            <w:r w:rsidR="00AF5006">
              <w:rPr>
                <w:noProof/>
                <w:webHidden/>
              </w:rPr>
              <w:fldChar w:fldCharType="begin"/>
            </w:r>
            <w:r w:rsidR="00AF5006">
              <w:rPr>
                <w:noProof/>
                <w:webHidden/>
              </w:rPr>
              <w:instrText xml:space="preserve"> PAGEREF _Toc98964367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14:paraId="508AE8FB" w14:textId="14726246"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8" w:history="1">
            <w:r w:rsidR="00AF5006" w:rsidRPr="00AA6F87">
              <w:rPr>
                <w:rStyle w:val="aff0"/>
                <w:noProof/>
              </w:rPr>
              <w:t>2.3</w:t>
            </w:r>
            <w:r w:rsidR="00AF5006">
              <w:rPr>
                <w:rFonts w:asciiTheme="minorHAnsi" w:eastAsiaTheme="minorEastAsia" w:hAnsiTheme="minorHAnsi" w:cstheme="minorBidi"/>
                <w:noProof/>
                <w:sz w:val="21"/>
              </w:rPr>
              <w:tab/>
            </w:r>
            <w:r w:rsidR="00AF5006" w:rsidRPr="00AA6F87">
              <w:rPr>
                <w:rStyle w:val="aff0"/>
                <w:noProof/>
              </w:rPr>
              <w:t>3個のデータ項目で管理する場合</w:t>
            </w:r>
            <w:r w:rsidR="00AF5006">
              <w:rPr>
                <w:noProof/>
                <w:webHidden/>
              </w:rPr>
              <w:tab/>
            </w:r>
            <w:r w:rsidR="00AF5006">
              <w:rPr>
                <w:noProof/>
                <w:webHidden/>
              </w:rPr>
              <w:fldChar w:fldCharType="begin"/>
            </w:r>
            <w:r w:rsidR="00AF5006">
              <w:rPr>
                <w:noProof/>
                <w:webHidden/>
              </w:rPr>
              <w:instrText xml:space="preserve"> PAGEREF _Toc98964368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7C18BC66" w14:textId="20D3DDAA" w:rsidR="00AF5006" w:rsidRDefault="00C53D09">
          <w:pPr>
            <w:pStyle w:val="21"/>
            <w:tabs>
              <w:tab w:val="left" w:pos="1050"/>
              <w:tab w:val="right" w:leader="dot" w:pos="8494"/>
            </w:tabs>
            <w:rPr>
              <w:rFonts w:asciiTheme="minorHAnsi" w:eastAsiaTheme="minorEastAsia" w:hAnsiTheme="minorHAnsi" w:cstheme="minorBidi"/>
              <w:noProof/>
              <w:sz w:val="21"/>
            </w:rPr>
          </w:pPr>
          <w:hyperlink w:anchor="_Toc98964369" w:history="1">
            <w:r w:rsidR="00AF5006" w:rsidRPr="00AA6F87">
              <w:rPr>
                <w:rStyle w:val="aff0"/>
                <w:noProof/>
              </w:rPr>
              <w:t>2.4</w:t>
            </w:r>
            <w:r w:rsidR="00AF5006">
              <w:rPr>
                <w:rFonts w:asciiTheme="minorHAnsi" w:eastAsiaTheme="minorEastAsia" w:hAnsiTheme="minorHAnsi" w:cstheme="minorBidi"/>
                <w:noProof/>
                <w:sz w:val="21"/>
              </w:rPr>
              <w:tab/>
            </w:r>
            <w:r w:rsidR="00AF5006" w:rsidRPr="00AA6F87">
              <w:rPr>
                <w:rStyle w:val="aff0"/>
                <w:noProof/>
              </w:rPr>
              <w:t>4個のデータ項目で管理する場合</w:t>
            </w:r>
            <w:r w:rsidR="00AF5006">
              <w:rPr>
                <w:noProof/>
                <w:webHidden/>
              </w:rPr>
              <w:tab/>
            </w:r>
            <w:r w:rsidR="00AF5006">
              <w:rPr>
                <w:noProof/>
                <w:webHidden/>
              </w:rPr>
              <w:fldChar w:fldCharType="begin"/>
            </w:r>
            <w:r w:rsidR="00AF5006">
              <w:rPr>
                <w:noProof/>
                <w:webHidden/>
              </w:rPr>
              <w:instrText xml:space="preserve"> PAGEREF _Toc98964369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5C007F60" w14:textId="6ABB06E1"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0" w:history="1">
            <w:r w:rsidR="00AF5006" w:rsidRPr="00AA6F87">
              <w:rPr>
                <w:rStyle w:val="aff0"/>
                <w:noProof/>
              </w:rPr>
              <w:t>1)</w:t>
            </w:r>
            <w:r w:rsidR="00AF5006">
              <w:rPr>
                <w:rFonts w:asciiTheme="minorHAnsi" w:eastAsiaTheme="minorEastAsia" w:hAnsiTheme="minorHAnsi" w:cstheme="minorBidi"/>
                <w:noProof/>
                <w:sz w:val="21"/>
              </w:rPr>
              <w:tab/>
            </w:r>
            <w:r w:rsidR="00AF5006" w:rsidRPr="00AA6F87">
              <w:rPr>
                <w:rStyle w:val="aff0"/>
                <w:noProof/>
              </w:rPr>
              <w:t>町名で分割する場合</w:t>
            </w:r>
            <w:r w:rsidR="00AF5006">
              <w:rPr>
                <w:noProof/>
                <w:webHidden/>
              </w:rPr>
              <w:tab/>
            </w:r>
            <w:r w:rsidR="00AF5006">
              <w:rPr>
                <w:noProof/>
                <w:webHidden/>
              </w:rPr>
              <w:fldChar w:fldCharType="begin"/>
            </w:r>
            <w:r w:rsidR="00AF5006">
              <w:rPr>
                <w:noProof/>
                <w:webHidden/>
              </w:rPr>
              <w:instrText xml:space="preserve"> PAGEREF _Toc98964370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1A237C7D" w14:textId="4262C2B4"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1" w:history="1">
            <w:r w:rsidR="00AF5006" w:rsidRPr="00AA6F87">
              <w:rPr>
                <w:rStyle w:val="aff0"/>
                <w:noProof/>
              </w:rPr>
              <w:t>2)</w:t>
            </w:r>
            <w:r w:rsidR="00AF5006">
              <w:rPr>
                <w:rFonts w:asciiTheme="minorHAnsi" w:eastAsiaTheme="minorEastAsia" w:hAnsiTheme="minorHAnsi" w:cstheme="minorBidi"/>
                <w:noProof/>
                <w:sz w:val="21"/>
              </w:rPr>
              <w:tab/>
            </w:r>
            <w:r w:rsidR="00AF5006" w:rsidRPr="00AA6F87">
              <w:rPr>
                <w:rStyle w:val="aff0"/>
                <w:noProof/>
              </w:rPr>
              <w:t>町字で分割する場合（推奨）</w:t>
            </w:r>
            <w:r w:rsidR="00AF5006">
              <w:rPr>
                <w:noProof/>
                <w:webHidden/>
              </w:rPr>
              <w:tab/>
            </w:r>
            <w:r w:rsidR="00AF5006">
              <w:rPr>
                <w:noProof/>
                <w:webHidden/>
              </w:rPr>
              <w:fldChar w:fldCharType="begin"/>
            </w:r>
            <w:r w:rsidR="00AF5006">
              <w:rPr>
                <w:noProof/>
                <w:webHidden/>
              </w:rPr>
              <w:instrText xml:space="preserve"> PAGEREF _Toc98964371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14:paraId="5E6B8F7D" w14:textId="7B6351F1" w:rsidR="00AF5006" w:rsidRDefault="00C53D09">
          <w:pPr>
            <w:pStyle w:val="31"/>
            <w:tabs>
              <w:tab w:val="left" w:pos="1260"/>
              <w:tab w:val="right" w:leader="dot" w:pos="8494"/>
            </w:tabs>
            <w:rPr>
              <w:rFonts w:asciiTheme="minorHAnsi" w:eastAsiaTheme="minorEastAsia" w:hAnsiTheme="minorHAnsi" w:cstheme="minorBidi"/>
              <w:noProof/>
              <w:sz w:val="21"/>
            </w:rPr>
          </w:pPr>
          <w:hyperlink w:anchor="_Toc98964372" w:history="1">
            <w:r w:rsidR="00AF5006" w:rsidRPr="00AA6F87">
              <w:rPr>
                <w:rStyle w:val="aff0"/>
                <w:noProof/>
              </w:rPr>
              <w:t>3)</w:t>
            </w:r>
            <w:r w:rsidR="00AF5006">
              <w:rPr>
                <w:rFonts w:asciiTheme="minorHAnsi" w:eastAsiaTheme="minorEastAsia" w:hAnsiTheme="minorHAnsi" w:cstheme="minorBidi"/>
                <w:noProof/>
                <w:sz w:val="21"/>
              </w:rPr>
              <w:tab/>
            </w:r>
            <w:r w:rsidR="00AF5006" w:rsidRPr="00AA6F87">
              <w:rPr>
                <w:rStyle w:val="aff0"/>
                <w:noProof/>
              </w:rPr>
              <w:t>住所情報を分割するコンバーターについて</w:t>
            </w:r>
            <w:r w:rsidR="00AF5006">
              <w:rPr>
                <w:noProof/>
                <w:webHidden/>
              </w:rPr>
              <w:tab/>
            </w:r>
            <w:r w:rsidR="00AF5006">
              <w:rPr>
                <w:noProof/>
                <w:webHidden/>
              </w:rPr>
              <w:fldChar w:fldCharType="begin"/>
            </w:r>
            <w:r w:rsidR="00AF5006">
              <w:rPr>
                <w:noProof/>
                <w:webHidden/>
              </w:rPr>
              <w:instrText xml:space="preserve"> PAGEREF _Toc98964372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14:paraId="5F6CA492" w14:textId="41D045B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3" w:history="1">
            <w:r w:rsidR="00AF5006" w:rsidRPr="00AA6F87">
              <w:rPr>
                <w:rStyle w:val="aff0"/>
                <w:noProof/>
              </w:rPr>
              <w:t>2.5</w:t>
            </w:r>
            <w:r w:rsidR="00AF5006">
              <w:rPr>
                <w:rFonts w:asciiTheme="minorHAnsi" w:eastAsiaTheme="minorEastAsia" w:hAnsiTheme="minorHAnsi" w:cstheme="minorBidi"/>
                <w:noProof/>
                <w:sz w:val="21"/>
              </w:rPr>
              <w:tab/>
            </w:r>
            <w:r w:rsidR="00AF5006" w:rsidRPr="00AA6F87">
              <w:rPr>
                <w:rStyle w:val="aff0"/>
                <w:noProof/>
              </w:rPr>
              <w:t>都道府県や市区町村や番地、号を分離して管理する場合</w:t>
            </w:r>
            <w:r w:rsidR="00AF5006">
              <w:rPr>
                <w:noProof/>
                <w:webHidden/>
              </w:rPr>
              <w:tab/>
            </w:r>
            <w:r w:rsidR="00AF5006">
              <w:rPr>
                <w:noProof/>
                <w:webHidden/>
              </w:rPr>
              <w:fldChar w:fldCharType="begin"/>
            </w:r>
            <w:r w:rsidR="00AF5006">
              <w:rPr>
                <w:noProof/>
                <w:webHidden/>
              </w:rPr>
              <w:instrText xml:space="preserve"> PAGEREF _Toc98964373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14:paraId="65F26009" w14:textId="30C410FD"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4" w:history="1">
            <w:r w:rsidR="00AF5006" w:rsidRPr="00AA6F87">
              <w:rPr>
                <w:rStyle w:val="aff0"/>
                <w:noProof/>
              </w:rPr>
              <w:t>3</w:t>
            </w:r>
            <w:r w:rsidR="00AF5006">
              <w:rPr>
                <w:rFonts w:asciiTheme="minorHAnsi" w:eastAsiaTheme="minorEastAsia" w:hAnsiTheme="minorHAnsi" w:cstheme="minorBidi"/>
                <w:noProof/>
                <w:sz w:val="21"/>
              </w:rPr>
              <w:tab/>
            </w:r>
            <w:r w:rsidR="00AF5006" w:rsidRPr="00AA6F87">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4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1E5B21CC" w14:textId="0B247C34"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5" w:history="1">
            <w:r w:rsidR="00AF5006" w:rsidRPr="00AA6F87">
              <w:rPr>
                <w:rStyle w:val="aff0"/>
                <w:noProof/>
              </w:rPr>
              <w:t>4</w:t>
            </w:r>
            <w:r w:rsidR="00AF5006">
              <w:rPr>
                <w:rFonts w:asciiTheme="minorHAnsi" w:eastAsiaTheme="minorEastAsia" w:hAnsiTheme="minorHAnsi" w:cstheme="minorBidi"/>
                <w:noProof/>
                <w:sz w:val="21"/>
              </w:rPr>
              <w:tab/>
            </w:r>
            <w:r w:rsidR="00AF5006" w:rsidRPr="00AA6F87">
              <w:rPr>
                <w:rStyle w:val="aff0"/>
                <w:noProof/>
              </w:rPr>
              <w:t>英語表記</w:t>
            </w:r>
            <w:r w:rsidR="00AF5006">
              <w:rPr>
                <w:noProof/>
                <w:webHidden/>
              </w:rPr>
              <w:tab/>
            </w:r>
            <w:r w:rsidR="00AF5006">
              <w:rPr>
                <w:noProof/>
                <w:webHidden/>
              </w:rPr>
              <w:fldChar w:fldCharType="begin"/>
            </w:r>
            <w:r w:rsidR="00AF5006">
              <w:rPr>
                <w:noProof/>
                <w:webHidden/>
              </w:rPr>
              <w:instrText xml:space="preserve"> PAGEREF _Toc98964375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292C517F" w14:textId="4BD0B978"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6" w:history="1">
            <w:r w:rsidR="00AF5006" w:rsidRPr="00AA6F87">
              <w:rPr>
                <w:rStyle w:val="aff0"/>
                <w:noProof/>
              </w:rPr>
              <w:t>4.1</w:t>
            </w:r>
            <w:r w:rsidR="00AF5006">
              <w:rPr>
                <w:rFonts w:asciiTheme="minorHAnsi" w:eastAsiaTheme="minorEastAsia" w:hAnsiTheme="minorHAnsi" w:cstheme="minorBidi"/>
                <w:noProof/>
                <w:sz w:val="21"/>
              </w:rPr>
              <w:tab/>
            </w:r>
            <w:r w:rsidR="00AF5006" w:rsidRPr="00AA6F87">
              <w:rPr>
                <w:rStyle w:val="aff0"/>
                <w:noProof/>
              </w:rPr>
              <w:t>基本事項</w:t>
            </w:r>
            <w:r w:rsidR="00AF5006">
              <w:rPr>
                <w:noProof/>
                <w:webHidden/>
              </w:rPr>
              <w:tab/>
            </w:r>
            <w:r w:rsidR="00AF5006">
              <w:rPr>
                <w:noProof/>
                <w:webHidden/>
              </w:rPr>
              <w:fldChar w:fldCharType="begin"/>
            </w:r>
            <w:r w:rsidR="00AF5006">
              <w:rPr>
                <w:noProof/>
                <w:webHidden/>
              </w:rPr>
              <w:instrText xml:space="preserve"> PAGEREF _Toc98964376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14:paraId="243F4C6E" w14:textId="52BEDED8"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7" w:history="1">
            <w:r w:rsidR="00AF5006" w:rsidRPr="00AA6F87">
              <w:rPr>
                <w:rStyle w:val="aff0"/>
                <w:noProof/>
              </w:rPr>
              <w:t>4.2</w:t>
            </w:r>
            <w:r w:rsidR="00AF5006">
              <w:rPr>
                <w:rFonts w:asciiTheme="minorHAnsi" w:eastAsiaTheme="minorEastAsia" w:hAnsiTheme="minorHAnsi" w:cstheme="minorBidi"/>
                <w:noProof/>
                <w:sz w:val="21"/>
              </w:rPr>
              <w:tab/>
            </w:r>
            <w:r w:rsidR="00AF5006" w:rsidRPr="00AA6F87">
              <w:rPr>
                <w:rStyle w:val="aff0"/>
                <w:noProof/>
              </w:rPr>
              <w:t>住所表記</w:t>
            </w:r>
            <w:r w:rsidR="00AF5006">
              <w:rPr>
                <w:noProof/>
                <w:webHidden/>
              </w:rPr>
              <w:tab/>
            </w:r>
            <w:r w:rsidR="00AF5006">
              <w:rPr>
                <w:noProof/>
                <w:webHidden/>
              </w:rPr>
              <w:fldChar w:fldCharType="begin"/>
            </w:r>
            <w:r w:rsidR="00AF5006">
              <w:rPr>
                <w:noProof/>
                <w:webHidden/>
              </w:rPr>
              <w:instrText xml:space="preserve"> PAGEREF _Toc98964377 \h </w:instrText>
            </w:r>
            <w:r w:rsidR="00AF5006">
              <w:rPr>
                <w:noProof/>
                <w:webHidden/>
              </w:rPr>
            </w:r>
            <w:r w:rsidR="00AF5006">
              <w:rPr>
                <w:noProof/>
                <w:webHidden/>
              </w:rPr>
              <w:fldChar w:fldCharType="separate"/>
            </w:r>
            <w:r w:rsidR="00AF5006">
              <w:rPr>
                <w:noProof/>
                <w:webHidden/>
              </w:rPr>
              <w:t>9</w:t>
            </w:r>
            <w:r w:rsidR="00AF5006">
              <w:rPr>
                <w:noProof/>
                <w:webHidden/>
              </w:rPr>
              <w:fldChar w:fldCharType="end"/>
            </w:r>
          </w:hyperlink>
        </w:p>
        <w:p w14:paraId="2B63E2E4" w14:textId="2A4B4E5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78" w:history="1">
            <w:r w:rsidR="00AF5006" w:rsidRPr="00AA6F87">
              <w:rPr>
                <w:rStyle w:val="aff0"/>
                <w:noProof/>
              </w:rPr>
              <w:t>4.3</w:t>
            </w:r>
            <w:r w:rsidR="00AF5006">
              <w:rPr>
                <w:rFonts w:asciiTheme="minorHAnsi" w:eastAsiaTheme="minorEastAsia" w:hAnsiTheme="minorHAnsi" w:cstheme="minorBidi"/>
                <w:noProof/>
                <w:sz w:val="21"/>
              </w:rPr>
              <w:tab/>
            </w:r>
            <w:r w:rsidR="00AF5006" w:rsidRPr="00AA6F87">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8 \h </w:instrText>
            </w:r>
            <w:r w:rsidR="00AF5006">
              <w:rPr>
                <w:noProof/>
                <w:webHidden/>
              </w:rPr>
            </w:r>
            <w:r w:rsidR="00AF5006">
              <w:rPr>
                <w:noProof/>
                <w:webHidden/>
              </w:rPr>
              <w:fldChar w:fldCharType="separate"/>
            </w:r>
            <w:r w:rsidR="00AF5006">
              <w:rPr>
                <w:noProof/>
                <w:webHidden/>
              </w:rPr>
              <w:t>10</w:t>
            </w:r>
            <w:r w:rsidR="00AF5006">
              <w:rPr>
                <w:noProof/>
                <w:webHidden/>
              </w:rPr>
              <w:fldChar w:fldCharType="end"/>
            </w:r>
          </w:hyperlink>
        </w:p>
        <w:p w14:paraId="320410E2" w14:textId="704F520E"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79" w:history="1">
            <w:r w:rsidR="00AF5006" w:rsidRPr="00AA6F87">
              <w:rPr>
                <w:rStyle w:val="aff0"/>
                <w:noProof/>
              </w:rPr>
              <w:t>5</w:t>
            </w:r>
            <w:r w:rsidR="00AF5006">
              <w:rPr>
                <w:rFonts w:asciiTheme="minorHAnsi" w:eastAsiaTheme="minorEastAsia" w:hAnsiTheme="minorHAnsi" w:cstheme="minorBidi"/>
                <w:noProof/>
                <w:sz w:val="21"/>
              </w:rPr>
              <w:tab/>
            </w:r>
            <w:r w:rsidR="00AF5006" w:rsidRPr="00AA6F87">
              <w:rPr>
                <w:rStyle w:val="aff0"/>
                <w:noProof/>
              </w:rPr>
              <w:t>解説</w:t>
            </w:r>
            <w:r w:rsidR="00AF5006">
              <w:rPr>
                <w:noProof/>
                <w:webHidden/>
              </w:rPr>
              <w:tab/>
            </w:r>
            <w:r w:rsidR="00AF5006">
              <w:rPr>
                <w:noProof/>
                <w:webHidden/>
              </w:rPr>
              <w:fldChar w:fldCharType="begin"/>
            </w:r>
            <w:r w:rsidR="00AF5006">
              <w:rPr>
                <w:noProof/>
                <w:webHidden/>
              </w:rPr>
              <w:instrText xml:space="preserve"> PAGEREF _Toc98964379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14:paraId="61086F96" w14:textId="4D01395D"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0" w:history="1">
            <w:r w:rsidR="00AF5006" w:rsidRPr="00AA6F87">
              <w:rPr>
                <w:rStyle w:val="aff0"/>
                <w:noProof/>
              </w:rPr>
              <w:t>5.1</w:t>
            </w:r>
            <w:r w:rsidR="00AF5006">
              <w:rPr>
                <w:rFonts w:asciiTheme="minorHAnsi" w:eastAsiaTheme="minorEastAsia" w:hAnsiTheme="minorHAnsi" w:cstheme="minorBidi"/>
                <w:noProof/>
                <w:sz w:val="21"/>
              </w:rPr>
              <w:tab/>
            </w:r>
            <w:r w:rsidR="00AF5006" w:rsidRPr="00AA6F87">
              <w:rPr>
                <w:rStyle w:val="aff0"/>
                <w:noProof/>
              </w:rPr>
              <w:t>住所のデータ表現における字の整理</w:t>
            </w:r>
            <w:r w:rsidR="00AF5006">
              <w:rPr>
                <w:noProof/>
                <w:webHidden/>
              </w:rPr>
              <w:tab/>
            </w:r>
            <w:r w:rsidR="00AF5006">
              <w:rPr>
                <w:noProof/>
                <w:webHidden/>
              </w:rPr>
              <w:fldChar w:fldCharType="begin"/>
            </w:r>
            <w:r w:rsidR="00AF5006">
              <w:rPr>
                <w:noProof/>
                <w:webHidden/>
              </w:rPr>
              <w:instrText xml:space="preserve"> PAGEREF _Toc98964380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14:paraId="1BADC442" w14:textId="680CC1CD"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1" w:history="1">
            <w:r w:rsidR="00AF5006" w:rsidRPr="00AA6F87">
              <w:rPr>
                <w:rStyle w:val="aff0"/>
                <w:noProof/>
              </w:rPr>
              <w:t>5.2</w:t>
            </w:r>
            <w:r w:rsidR="00AF5006">
              <w:rPr>
                <w:rFonts w:asciiTheme="minorHAnsi" w:eastAsiaTheme="minorEastAsia" w:hAnsiTheme="minorHAnsi" w:cstheme="minorBidi"/>
                <w:noProof/>
                <w:sz w:val="21"/>
              </w:rPr>
              <w:tab/>
            </w:r>
            <w:r w:rsidR="00AF5006" w:rsidRPr="00AA6F87">
              <w:rPr>
                <w:rStyle w:val="aff0"/>
                <w:noProof/>
              </w:rPr>
              <w:t>住所のデータ表現における丁目の表記</w:t>
            </w:r>
            <w:r w:rsidR="00AF5006">
              <w:rPr>
                <w:noProof/>
                <w:webHidden/>
              </w:rPr>
              <w:tab/>
            </w:r>
            <w:r w:rsidR="00AF5006">
              <w:rPr>
                <w:noProof/>
                <w:webHidden/>
              </w:rPr>
              <w:fldChar w:fldCharType="begin"/>
            </w:r>
            <w:r w:rsidR="00AF5006">
              <w:rPr>
                <w:noProof/>
                <w:webHidden/>
              </w:rPr>
              <w:instrText xml:space="preserve"> PAGEREF _Toc98964381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744EC7A1" w14:textId="3C561A23"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2" w:history="1">
            <w:r w:rsidR="00AF5006" w:rsidRPr="00AA6F87">
              <w:rPr>
                <w:rStyle w:val="aff0"/>
                <w:noProof/>
              </w:rPr>
              <w:t>5.3</w:t>
            </w:r>
            <w:r w:rsidR="00AF5006">
              <w:rPr>
                <w:rFonts w:asciiTheme="minorHAnsi" w:eastAsiaTheme="minorEastAsia" w:hAnsiTheme="minorHAnsi" w:cstheme="minorBidi"/>
                <w:noProof/>
                <w:sz w:val="21"/>
              </w:rPr>
              <w:tab/>
            </w:r>
            <w:r w:rsidR="00AF5006" w:rsidRPr="00AA6F87">
              <w:rPr>
                <w:rStyle w:val="aff0"/>
                <w:noProof/>
              </w:rPr>
              <w:t>住所のデータ表現における号の枝番の表記</w:t>
            </w:r>
            <w:r w:rsidR="00AF5006">
              <w:rPr>
                <w:noProof/>
                <w:webHidden/>
              </w:rPr>
              <w:tab/>
            </w:r>
            <w:r w:rsidR="00AF5006">
              <w:rPr>
                <w:noProof/>
                <w:webHidden/>
              </w:rPr>
              <w:fldChar w:fldCharType="begin"/>
            </w:r>
            <w:r w:rsidR="00AF5006">
              <w:rPr>
                <w:noProof/>
                <w:webHidden/>
              </w:rPr>
              <w:instrText xml:space="preserve"> PAGEREF _Toc98964382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0D4D5969" w14:textId="41A75A4E"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3" w:history="1">
            <w:r w:rsidR="00AF5006" w:rsidRPr="00AA6F87">
              <w:rPr>
                <w:rStyle w:val="aff0"/>
                <w:noProof/>
              </w:rPr>
              <w:t>5.4</w:t>
            </w:r>
            <w:r w:rsidR="00AF5006">
              <w:rPr>
                <w:rFonts w:asciiTheme="minorHAnsi" w:eastAsiaTheme="minorEastAsia" w:hAnsiTheme="minorHAnsi" w:cstheme="minorBidi"/>
                <w:noProof/>
                <w:sz w:val="21"/>
              </w:rPr>
              <w:tab/>
            </w:r>
            <w:r w:rsidR="00AF5006" w:rsidRPr="00AA6F87">
              <w:rPr>
                <w:rStyle w:val="aff0"/>
                <w:noProof/>
              </w:rPr>
              <w:t>住所のデータ表現における番地の前の記号の扱い</w:t>
            </w:r>
            <w:r w:rsidR="00AF5006">
              <w:rPr>
                <w:noProof/>
                <w:webHidden/>
              </w:rPr>
              <w:tab/>
            </w:r>
            <w:r w:rsidR="00AF5006">
              <w:rPr>
                <w:noProof/>
                <w:webHidden/>
              </w:rPr>
              <w:fldChar w:fldCharType="begin"/>
            </w:r>
            <w:r w:rsidR="00AF5006">
              <w:rPr>
                <w:noProof/>
                <w:webHidden/>
              </w:rPr>
              <w:instrText xml:space="preserve"> PAGEREF _Toc98964383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6B6BD69A" w14:textId="1BAF9B62"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4" w:history="1">
            <w:r w:rsidR="00AF5006" w:rsidRPr="00AA6F87">
              <w:rPr>
                <w:rStyle w:val="aff0"/>
                <w:noProof/>
              </w:rPr>
              <w:t>5.5</w:t>
            </w:r>
            <w:r w:rsidR="00AF5006">
              <w:rPr>
                <w:rFonts w:asciiTheme="minorHAnsi" w:eastAsiaTheme="minorEastAsia" w:hAnsiTheme="minorHAnsi" w:cstheme="minorBidi"/>
                <w:noProof/>
                <w:sz w:val="21"/>
              </w:rPr>
              <w:tab/>
            </w:r>
            <w:r w:rsidR="00AF5006" w:rsidRPr="00AA6F87">
              <w:rPr>
                <w:rStyle w:val="aff0"/>
                <w:noProof/>
              </w:rPr>
              <w:t>番地項目に文字が入る場合の扱い</w:t>
            </w:r>
            <w:r w:rsidR="00AF5006">
              <w:rPr>
                <w:noProof/>
                <w:webHidden/>
              </w:rPr>
              <w:tab/>
            </w:r>
            <w:r w:rsidR="00AF5006">
              <w:rPr>
                <w:noProof/>
                <w:webHidden/>
              </w:rPr>
              <w:fldChar w:fldCharType="begin"/>
            </w:r>
            <w:r w:rsidR="00AF5006">
              <w:rPr>
                <w:noProof/>
                <w:webHidden/>
              </w:rPr>
              <w:instrText xml:space="preserve"> PAGEREF _Toc98964384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14:paraId="2314BA66" w14:textId="77A2D9B0"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5" w:history="1">
            <w:r w:rsidR="00AF5006" w:rsidRPr="00AA6F87">
              <w:rPr>
                <w:rStyle w:val="aff0"/>
                <w:noProof/>
              </w:rPr>
              <w:t>5.6</w:t>
            </w:r>
            <w:r w:rsidR="00AF5006">
              <w:rPr>
                <w:rFonts w:asciiTheme="minorHAnsi" w:eastAsiaTheme="minorEastAsia" w:hAnsiTheme="minorHAnsi" w:cstheme="minorBidi"/>
                <w:noProof/>
                <w:sz w:val="21"/>
              </w:rPr>
              <w:tab/>
            </w:r>
            <w:r w:rsidR="00AF5006" w:rsidRPr="00AA6F87">
              <w:rPr>
                <w:rStyle w:val="aff0"/>
                <w:noProof/>
              </w:rPr>
              <w:t>英語住所表記における都道府県名及び市区町村名</w:t>
            </w:r>
            <w:r w:rsidR="00AF5006">
              <w:rPr>
                <w:noProof/>
                <w:webHidden/>
              </w:rPr>
              <w:tab/>
            </w:r>
            <w:r w:rsidR="00AF5006">
              <w:rPr>
                <w:noProof/>
                <w:webHidden/>
              </w:rPr>
              <w:fldChar w:fldCharType="begin"/>
            </w:r>
            <w:r w:rsidR="00AF5006">
              <w:rPr>
                <w:noProof/>
                <w:webHidden/>
              </w:rPr>
              <w:instrText xml:space="preserve"> PAGEREF _Toc98964385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6D3F969F" w14:textId="2402837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6" w:history="1">
            <w:r w:rsidR="00AF5006" w:rsidRPr="00AA6F87">
              <w:rPr>
                <w:rStyle w:val="aff0"/>
                <w:noProof/>
              </w:rPr>
              <w:t>5.7</w:t>
            </w:r>
            <w:r w:rsidR="00AF5006">
              <w:rPr>
                <w:rFonts w:asciiTheme="minorHAnsi" w:eastAsiaTheme="minorEastAsia" w:hAnsiTheme="minorHAnsi" w:cstheme="minorBidi"/>
                <w:noProof/>
                <w:sz w:val="21"/>
              </w:rPr>
              <w:tab/>
            </w:r>
            <w:r w:rsidR="00AF5006" w:rsidRPr="00AA6F87">
              <w:rPr>
                <w:rStyle w:val="aff0"/>
                <w:noProof/>
              </w:rPr>
              <w:t>英語の市区町村名の揺らぎ</w:t>
            </w:r>
            <w:r w:rsidR="00AF5006">
              <w:rPr>
                <w:noProof/>
                <w:webHidden/>
              </w:rPr>
              <w:tab/>
            </w:r>
            <w:r w:rsidR="00AF5006">
              <w:rPr>
                <w:noProof/>
                <w:webHidden/>
              </w:rPr>
              <w:fldChar w:fldCharType="begin"/>
            </w:r>
            <w:r w:rsidR="00AF5006">
              <w:rPr>
                <w:noProof/>
                <w:webHidden/>
              </w:rPr>
              <w:instrText xml:space="preserve"> PAGEREF _Toc98964386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3B823B1D" w14:textId="3C4ABBE2"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7" w:history="1">
            <w:r w:rsidR="00AF5006" w:rsidRPr="00AA6F87">
              <w:rPr>
                <w:rStyle w:val="aff0"/>
                <w:noProof/>
              </w:rPr>
              <w:t>5.8</w:t>
            </w:r>
            <w:r w:rsidR="00AF5006">
              <w:rPr>
                <w:rFonts w:asciiTheme="minorHAnsi" w:eastAsiaTheme="minorEastAsia" w:hAnsiTheme="minorHAnsi" w:cstheme="minorBidi"/>
                <w:noProof/>
                <w:sz w:val="21"/>
              </w:rPr>
              <w:tab/>
            </w:r>
            <w:r w:rsidR="00AF5006" w:rsidRPr="00AA6F87">
              <w:rPr>
                <w:rStyle w:val="aff0"/>
                <w:noProof/>
              </w:rPr>
              <w:t>英語住所の表記例</w:t>
            </w:r>
            <w:r w:rsidR="00AF5006">
              <w:rPr>
                <w:noProof/>
                <w:webHidden/>
              </w:rPr>
              <w:tab/>
            </w:r>
            <w:r w:rsidR="00AF5006">
              <w:rPr>
                <w:noProof/>
                <w:webHidden/>
              </w:rPr>
              <w:fldChar w:fldCharType="begin"/>
            </w:r>
            <w:r w:rsidR="00AF5006">
              <w:rPr>
                <w:noProof/>
                <w:webHidden/>
              </w:rPr>
              <w:instrText xml:space="preserve"> PAGEREF _Toc98964387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14:paraId="0E228A00" w14:textId="7A3CC909" w:rsidR="00AF5006" w:rsidRDefault="00C53D09">
          <w:pPr>
            <w:pStyle w:val="21"/>
            <w:tabs>
              <w:tab w:val="left" w:pos="1260"/>
              <w:tab w:val="right" w:leader="dot" w:pos="8494"/>
            </w:tabs>
            <w:rPr>
              <w:rFonts w:asciiTheme="minorHAnsi" w:eastAsiaTheme="minorEastAsia" w:hAnsiTheme="minorHAnsi" w:cstheme="minorBidi"/>
              <w:noProof/>
              <w:sz w:val="21"/>
            </w:rPr>
          </w:pPr>
          <w:hyperlink w:anchor="_Toc98964388" w:history="1">
            <w:r w:rsidR="00AF5006" w:rsidRPr="00AA6F87">
              <w:rPr>
                <w:rStyle w:val="aff0"/>
                <w:noProof/>
              </w:rPr>
              <w:t>5.9</w:t>
            </w:r>
            <w:r w:rsidR="00AF5006">
              <w:rPr>
                <w:rFonts w:asciiTheme="minorHAnsi" w:eastAsiaTheme="minorEastAsia" w:hAnsiTheme="minorHAnsi" w:cstheme="minorBidi"/>
                <w:noProof/>
                <w:sz w:val="21"/>
              </w:rPr>
              <w:tab/>
            </w:r>
            <w:r w:rsidR="00AF5006" w:rsidRPr="00AA6F87">
              <w:rPr>
                <w:rStyle w:val="aff0"/>
                <w:noProof/>
              </w:rPr>
              <w:t>英語表記における政令指定都市の扱い</w:t>
            </w:r>
            <w:r w:rsidR="00AF5006">
              <w:rPr>
                <w:noProof/>
                <w:webHidden/>
              </w:rPr>
              <w:tab/>
            </w:r>
            <w:r w:rsidR="00AF5006">
              <w:rPr>
                <w:noProof/>
                <w:webHidden/>
              </w:rPr>
              <w:fldChar w:fldCharType="begin"/>
            </w:r>
            <w:r w:rsidR="00AF5006">
              <w:rPr>
                <w:noProof/>
                <w:webHidden/>
              </w:rPr>
              <w:instrText xml:space="preserve"> PAGEREF _Toc98964388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14:paraId="5E14D9E5" w14:textId="2FD96EB0" w:rsidR="00AF5006" w:rsidRDefault="00C53D09">
          <w:pPr>
            <w:pStyle w:val="11"/>
            <w:tabs>
              <w:tab w:val="left" w:pos="840"/>
              <w:tab w:val="right" w:leader="dot" w:pos="8494"/>
            </w:tabs>
            <w:ind w:left="120"/>
            <w:rPr>
              <w:rFonts w:asciiTheme="minorHAnsi" w:eastAsiaTheme="minorEastAsia" w:hAnsiTheme="minorHAnsi" w:cstheme="minorBidi"/>
              <w:noProof/>
              <w:sz w:val="21"/>
            </w:rPr>
          </w:pPr>
          <w:hyperlink w:anchor="_Toc98964389" w:history="1">
            <w:r w:rsidR="00AF5006" w:rsidRPr="00AA6F87">
              <w:rPr>
                <w:rStyle w:val="aff0"/>
                <w:noProof/>
              </w:rPr>
              <w:t>6</w:t>
            </w:r>
            <w:r w:rsidR="00AF5006">
              <w:rPr>
                <w:rFonts w:asciiTheme="minorHAnsi" w:eastAsiaTheme="minorEastAsia" w:hAnsiTheme="minorHAnsi" w:cstheme="minorBidi"/>
                <w:noProof/>
                <w:sz w:val="21"/>
              </w:rPr>
              <w:tab/>
            </w:r>
            <w:r w:rsidR="00AF5006" w:rsidRPr="00AA6F87">
              <w:rPr>
                <w:rStyle w:val="aff0"/>
                <w:noProof/>
              </w:rPr>
              <w:t>変更履歴</w:t>
            </w:r>
            <w:r w:rsidR="00AF5006">
              <w:rPr>
                <w:noProof/>
                <w:webHidden/>
              </w:rPr>
              <w:tab/>
            </w:r>
            <w:r w:rsidR="00AF5006">
              <w:rPr>
                <w:noProof/>
                <w:webHidden/>
              </w:rPr>
              <w:fldChar w:fldCharType="begin"/>
            </w:r>
            <w:r w:rsidR="00AF5006">
              <w:rPr>
                <w:noProof/>
                <w:webHidden/>
              </w:rPr>
              <w:instrText xml:space="preserve"> PAGEREF _Toc98964389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14:paraId="1A73A72B" w14:textId="60F8135C" w:rsidR="005F5ADC" w:rsidRDefault="005F5ADC">
          <w:pPr>
            <w:ind w:firstLine="241"/>
          </w:pPr>
          <w:r>
            <w:rPr>
              <w:b/>
              <w:bCs/>
              <w:lang w:val="ja-JP"/>
            </w:rPr>
            <w:fldChar w:fldCharType="end"/>
          </w:r>
        </w:p>
      </w:sdtContent>
    </w:sdt>
    <w:p w14:paraId="76145F8C" w14:textId="4DB4F076" w:rsidR="005F5ADC" w:rsidRDefault="005F5ADC">
      <w:pPr>
        <w:widowControl/>
        <w:ind w:leftChars="0" w:left="0" w:firstLineChars="0" w:firstLine="0"/>
        <w:jc w:val="left"/>
      </w:pPr>
      <w:r>
        <w:br w:type="page"/>
      </w:r>
    </w:p>
    <w:p w14:paraId="3179B629" w14:textId="77777777" w:rsidR="00912A02" w:rsidRPr="00912A02" w:rsidRDefault="00912A02" w:rsidP="005942B3"/>
    <w:p w14:paraId="6CCFECFA" w14:textId="4D8104E2" w:rsidR="00692897" w:rsidRDefault="00692897" w:rsidP="009462FE">
      <w:pPr>
        <w:pStyle w:val="1"/>
        <w:spacing w:before="360"/>
      </w:pPr>
      <w:bookmarkStart w:id="2" w:name="_Toc98964359"/>
      <w:r>
        <w:rPr>
          <w:rFonts w:hint="eastAsia"/>
        </w:rPr>
        <w:t>住所全体をコードを用いて管理する場合（推奨）</w:t>
      </w:r>
      <w:bookmarkEnd w:id="2"/>
    </w:p>
    <w:p w14:paraId="123F9ED9" w14:textId="6BA9A6CB" w:rsidR="006C5568" w:rsidRDefault="006C5568" w:rsidP="006C5568">
      <w:r>
        <w:rPr>
          <w:rFonts w:hint="eastAsia"/>
        </w:rPr>
        <w:t>令和</w:t>
      </w:r>
      <w:r w:rsidR="004E0234">
        <w:rPr>
          <w:rFonts w:hint="eastAsia"/>
        </w:rPr>
        <w:t>４年より一元的な住所情報の管理を目的としたアドレス・ベース・レジストリがデジタル庁によって整備・公開されることから、</w:t>
      </w:r>
      <w:r w:rsidR="00C077EC">
        <w:rPr>
          <w:rFonts w:hint="eastAsia"/>
        </w:rPr>
        <w:t>アドレス・ベース・レジストリとの相互運用性を確保する</w:t>
      </w:r>
      <w:r w:rsidR="0079145A">
        <w:rPr>
          <w:rFonts w:hint="eastAsia"/>
        </w:rPr>
        <w:t>ためコードを用いた管理を推奨します。全国地方公共団体コードおよび町字I</w:t>
      </w:r>
      <w:r w:rsidR="0079145A">
        <w:t>D</w:t>
      </w:r>
      <w:r w:rsidR="0079145A">
        <w:rPr>
          <w:rFonts w:hint="eastAsia"/>
        </w:rPr>
        <w:t>を用いて</w:t>
      </w:r>
      <w:r w:rsidR="005473A3">
        <w:rPr>
          <w:rFonts w:hint="eastAsia"/>
        </w:rPr>
        <w:t>住所情報を管理することで、</w:t>
      </w:r>
      <w:r w:rsidR="00D61682">
        <w:rPr>
          <w:rFonts w:hint="eastAsia"/>
        </w:rPr>
        <w:t>表記</w:t>
      </w:r>
      <w:r w:rsidR="005C1083">
        <w:rPr>
          <w:rFonts w:hint="eastAsia"/>
        </w:rPr>
        <w:t>や定義の揺れを防</w:t>
      </w:r>
      <w:r w:rsidR="0031746F">
        <w:rPr>
          <w:rFonts w:hint="eastAsia"/>
        </w:rPr>
        <w:t>ぐことができます。</w:t>
      </w:r>
    </w:p>
    <w:p w14:paraId="7C42A77E" w14:textId="154EBA07" w:rsidR="00D156DE" w:rsidRPr="00D156DE" w:rsidRDefault="00CC3862" w:rsidP="006C5568">
      <w:r>
        <w:rPr>
          <w:rFonts w:hint="eastAsia"/>
        </w:rPr>
        <w:t>これらのコードやI</w:t>
      </w:r>
      <w:r>
        <w:t>D</w:t>
      </w:r>
      <w:r>
        <w:rPr>
          <w:rFonts w:hint="eastAsia"/>
        </w:rPr>
        <w:t>はデジタル庁が取りまとめ、各利用者から参照できるように公開していくことを予定しています。</w:t>
      </w:r>
    </w:p>
    <w:p w14:paraId="4C22CA25" w14:textId="77777777" w:rsidR="0031746F" w:rsidRDefault="0031746F" w:rsidP="0031746F">
      <w:pPr>
        <w:pStyle w:val="2"/>
      </w:pPr>
      <w:bookmarkStart w:id="3" w:name="_Toc98964360"/>
      <w:r>
        <w:rPr>
          <w:rFonts w:hint="eastAsia"/>
        </w:rPr>
        <w:t>全国地方公共団体コードと町字IDを使用して管理する場合（推奨）</w:t>
      </w:r>
      <w:bookmarkEnd w:id="3"/>
    </w:p>
    <w:p w14:paraId="6DB1CDF2" w14:textId="77777777" w:rsidR="0031746F" w:rsidRDefault="0031746F" w:rsidP="0031746F">
      <w:r>
        <w:rPr>
          <w:rFonts w:hint="eastAsia"/>
        </w:rPr>
        <w:t>都道府県から</w:t>
      </w:r>
      <w:r w:rsidRPr="004D07C6">
        <w:rPr>
          <w:rFonts w:hint="eastAsia"/>
        </w:rPr>
        <w:t>町字まで</w:t>
      </w:r>
      <w:r>
        <w:rPr>
          <w:rFonts w:hint="eastAsia"/>
        </w:rPr>
        <w:t>の情報をID</w:t>
      </w:r>
      <w:r w:rsidRPr="004D07C6">
        <w:rPr>
          <w:rFonts w:hint="eastAsia"/>
        </w:rPr>
        <w:t>で管理し、</w:t>
      </w:r>
      <w:r>
        <w:rPr>
          <w:rFonts w:hint="eastAsia"/>
        </w:rPr>
        <w:t>番地</w:t>
      </w:r>
      <w:r w:rsidRPr="004D07C6">
        <w:rPr>
          <w:rFonts w:hint="eastAsia"/>
        </w:rPr>
        <w:t>以下をデータで持</w:t>
      </w:r>
      <w:r>
        <w:rPr>
          <w:rFonts w:hint="eastAsia"/>
        </w:rPr>
        <w:t>ちます。</w:t>
      </w:r>
    </w:p>
    <w:p w14:paraId="52B40D18" w14:textId="77777777" w:rsidR="002059DE" w:rsidRPr="004D07C6" w:rsidRDefault="002059DE" w:rsidP="0031746F"/>
    <w:p w14:paraId="5936BB51" w14:textId="5BBFA45D" w:rsidR="0031746F" w:rsidRDefault="0031746F" w:rsidP="0031746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31746F" w14:paraId="3ED74236" w14:textId="77777777" w:rsidTr="00ED3422">
        <w:trPr>
          <w:jc w:val="center"/>
        </w:trPr>
        <w:tc>
          <w:tcPr>
            <w:tcW w:w="3566" w:type="dxa"/>
          </w:tcPr>
          <w:p w14:paraId="23BCFCC0" w14:textId="77777777" w:rsidR="0031746F" w:rsidRDefault="0031746F" w:rsidP="005E59CA">
            <w:pPr>
              <w:pStyle w:val="aff8"/>
            </w:pPr>
            <w:r>
              <w:rPr>
                <w:rFonts w:hint="eastAsia"/>
              </w:rPr>
              <w:t>全国地方公共団体コード</w:t>
            </w:r>
          </w:p>
        </w:tc>
        <w:tc>
          <w:tcPr>
            <w:tcW w:w="4084" w:type="dxa"/>
          </w:tcPr>
          <w:p w14:paraId="243921ED" w14:textId="77777777" w:rsidR="0031746F" w:rsidRDefault="0031746F" w:rsidP="005E59CA">
            <w:pPr>
              <w:pStyle w:val="aff8"/>
            </w:pPr>
            <w:r>
              <w:rPr>
                <w:rFonts w:hint="eastAsia"/>
              </w:rPr>
              <w:t>1</w:t>
            </w:r>
            <w:r>
              <w:t>31016</w:t>
            </w:r>
          </w:p>
        </w:tc>
      </w:tr>
      <w:tr w:rsidR="0031746F" w14:paraId="42DE1F60" w14:textId="77777777" w:rsidTr="00ED3422">
        <w:trPr>
          <w:jc w:val="center"/>
        </w:trPr>
        <w:tc>
          <w:tcPr>
            <w:tcW w:w="3566" w:type="dxa"/>
          </w:tcPr>
          <w:p w14:paraId="6313E589" w14:textId="77777777" w:rsidR="0031746F" w:rsidRDefault="0031746F" w:rsidP="005E59CA">
            <w:pPr>
              <w:pStyle w:val="aff8"/>
            </w:pPr>
            <w:r>
              <w:rPr>
                <w:rFonts w:hint="eastAsia"/>
              </w:rPr>
              <w:t>町字I</w:t>
            </w:r>
            <w:r>
              <w:t>D</w:t>
            </w:r>
          </w:p>
        </w:tc>
        <w:tc>
          <w:tcPr>
            <w:tcW w:w="4084" w:type="dxa"/>
          </w:tcPr>
          <w:p w14:paraId="0D59A365" w14:textId="77777777" w:rsidR="0031746F" w:rsidRDefault="0031746F" w:rsidP="005E59CA">
            <w:pPr>
              <w:pStyle w:val="aff8"/>
            </w:pPr>
            <w:r w:rsidRPr="00620CF7">
              <w:t>0002002</w:t>
            </w:r>
          </w:p>
        </w:tc>
      </w:tr>
      <w:tr w:rsidR="0031746F" w14:paraId="1EAE36B7" w14:textId="77777777" w:rsidTr="00ED3422">
        <w:trPr>
          <w:jc w:val="center"/>
        </w:trPr>
        <w:tc>
          <w:tcPr>
            <w:tcW w:w="3566" w:type="dxa"/>
          </w:tcPr>
          <w:p w14:paraId="5E667CDD" w14:textId="77777777" w:rsidR="0031746F" w:rsidRDefault="0031746F" w:rsidP="005E59CA">
            <w:pPr>
              <w:pStyle w:val="aff8"/>
            </w:pPr>
            <w:r>
              <w:rPr>
                <w:rFonts w:hint="eastAsia"/>
              </w:rPr>
              <w:t>番地以下</w:t>
            </w:r>
          </w:p>
        </w:tc>
        <w:tc>
          <w:tcPr>
            <w:tcW w:w="4084" w:type="dxa"/>
          </w:tcPr>
          <w:p w14:paraId="1CD12612" w14:textId="77777777" w:rsidR="0031746F" w:rsidRPr="00CB5ACE" w:rsidRDefault="0031746F" w:rsidP="005E59CA">
            <w:pPr>
              <w:pStyle w:val="aff8"/>
            </w:pPr>
            <w:r>
              <w:t>1-6</w:t>
            </w:r>
          </w:p>
        </w:tc>
      </w:tr>
    </w:tbl>
    <w:p w14:paraId="229A74A4" w14:textId="77777777" w:rsidR="002059DE" w:rsidRDefault="002059DE" w:rsidP="006C5568"/>
    <w:p w14:paraId="5EBA2647" w14:textId="0AB6CD04" w:rsidR="0031746F" w:rsidRPr="006C5568" w:rsidRDefault="0031746F" w:rsidP="006C5568">
      <w:r>
        <w:rPr>
          <w:rFonts w:hint="eastAsia"/>
        </w:rPr>
        <w:t>表記の際は全国地方公共団体コード、町字ID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E97F10">
        <w:rPr>
          <w:rFonts w:hint="eastAsia"/>
        </w:rPr>
        <w:t>加工</w:t>
      </w:r>
      <w:r w:rsidR="00E075B1" w:rsidRPr="00E075B1">
        <w:rPr>
          <w:rFonts w:hint="eastAsia"/>
        </w:rPr>
        <w:t>して利用する。</w:t>
      </w:r>
    </w:p>
    <w:p w14:paraId="7FC32EC0" w14:textId="71264224" w:rsidR="00692897" w:rsidRDefault="00692897" w:rsidP="00692897">
      <w:pPr>
        <w:pStyle w:val="2"/>
      </w:pPr>
      <w:bookmarkStart w:id="4" w:name="_Toc98964361"/>
      <w:r>
        <w:rPr>
          <w:rFonts w:hint="eastAsia"/>
        </w:rPr>
        <w:t>全国地方公共団体コード</w:t>
      </w:r>
      <w:r w:rsidR="0031746F">
        <w:rPr>
          <w:rFonts w:hint="eastAsia"/>
        </w:rPr>
        <w:t>のみ</w:t>
      </w:r>
      <w:r>
        <w:rPr>
          <w:rFonts w:hint="eastAsia"/>
        </w:rPr>
        <w:t>を使用して管理する場合</w:t>
      </w:r>
      <w:bookmarkEnd w:id="4"/>
    </w:p>
    <w:p w14:paraId="7DE5665F" w14:textId="0C685352" w:rsidR="00692897" w:rsidRDefault="00692897" w:rsidP="00692897">
      <w:r>
        <w:rPr>
          <w:rFonts w:hint="eastAsia"/>
        </w:rPr>
        <w:t>全国地方公共団体コードで市区町村までを管理し、町字以下をデータで管理します。一般的な住所データ管理方法です。</w:t>
      </w:r>
    </w:p>
    <w:p w14:paraId="649536A2" w14:textId="77777777" w:rsidR="00692897" w:rsidRDefault="00692897" w:rsidP="00692897">
      <w:r>
        <w:rPr>
          <w:rFonts w:hint="eastAsia"/>
        </w:rPr>
        <w:t>表記の時には全国地方公共団体コードを都道府県名、市区町村名に変換して、町字以下の情報と合わせて表示します。</w:t>
      </w:r>
    </w:p>
    <w:p w14:paraId="160B5583" w14:textId="77777777" w:rsidR="002455B0" w:rsidRPr="00E02E35" w:rsidRDefault="002455B0" w:rsidP="00692897"/>
    <w:p w14:paraId="4B5DC2E3"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3C90C86A" w14:textId="77777777" w:rsidTr="00ED3422">
        <w:trPr>
          <w:jc w:val="center"/>
        </w:trPr>
        <w:tc>
          <w:tcPr>
            <w:tcW w:w="3566" w:type="dxa"/>
          </w:tcPr>
          <w:p w14:paraId="670A56BA" w14:textId="77777777" w:rsidR="00692897" w:rsidRDefault="00692897" w:rsidP="00C80DF5">
            <w:pPr>
              <w:pStyle w:val="aff8"/>
            </w:pPr>
            <w:r>
              <w:rPr>
                <w:rFonts w:hint="eastAsia"/>
              </w:rPr>
              <w:t>全国地方公共団体コード</w:t>
            </w:r>
          </w:p>
        </w:tc>
        <w:tc>
          <w:tcPr>
            <w:tcW w:w="4084" w:type="dxa"/>
          </w:tcPr>
          <w:p w14:paraId="12AE1CBA" w14:textId="77777777" w:rsidR="00692897" w:rsidRDefault="00692897" w:rsidP="00C80DF5">
            <w:pPr>
              <w:pStyle w:val="aff8"/>
            </w:pPr>
            <w:r>
              <w:rPr>
                <w:rFonts w:hint="eastAsia"/>
              </w:rPr>
              <w:t>1</w:t>
            </w:r>
            <w:r>
              <w:t>31016</w:t>
            </w:r>
          </w:p>
        </w:tc>
      </w:tr>
      <w:tr w:rsidR="00692897" w14:paraId="3D69802E" w14:textId="77777777" w:rsidTr="00ED3422">
        <w:trPr>
          <w:jc w:val="center"/>
        </w:trPr>
        <w:tc>
          <w:tcPr>
            <w:tcW w:w="3566" w:type="dxa"/>
          </w:tcPr>
          <w:p w14:paraId="196550DE" w14:textId="77777777" w:rsidR="00692897" w:rsidRDefault="00692897" w:rsidP="00C80DF5">
            <w:pPr>
              <w:pStyle w:val="aff8"/>
            </w:pPr>
            <w:r>
              <w:rPr>
                <w:rFonts w:hint="eastAsia"/>
              </w:rPr>
              <w:t>町字以下</w:t>
            </w:r>
          </w:p>
        </w:tc>
        <w:tc>
          <w:tcPr>
            <w:tcW w:w="4084" w:type="dxa"/>
          </w:tcPr>
          <w:p w14:paraId="5EDC1DA1" w14:textId="77777777" w:rsidR="00692897" w:rsidRPr="00CB5ACE" w:rsidRDefault="00692897" w:rsidP="00C80DF5">
            <w:pPr>
              <w:pStyle w:val="aff8"/>
            </w:pPr>
            <w:r>
              <w:rPr>
                <w:rFonts w:hint="eastAsia"/>
              </w:rPr>
              <w:t>霞が関2</w:t>
            </w:r>
            <w:r>
              <w:t>-1-6</w:t>
            </w:r>
          </w:p>
        </w:tc>
      </w:tr>
    </w:tbl>
    <w:p w14:paraId="5AC533D4" w14:textId="77777777" w:rsidR="002455B0" w:rsidRDefault="002455B0" w:rsidP="00692897"/>
    <w:p w14:paraId="1367449F" w14:textId="68F932AF" w:rsidR="00692897" w:rsidRDefault="00692897" w:rsidP="00692897">
      <w:r>
        <w:rPr>
          <w:rFonts w:hint="eastAsia"/>
        </w:rPr>
        <w:t>表記の際はコードを変換した上で結合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6D513F">
        <w:rPr>
          <w:rFonts w:hint="eastAsia"/>
        </w:rPr>
        <w:t>加工</w:t>
      </w:r>
      <w:r w:rsidR="00E075B1" w:rsidRPr="00E075B1">
        <w:rPr>
          <w:rFonts w:hint="eastAsia"/>
        </w:rPr>
        <w:t>して利用する。</w:t>
      </w:r>
    </w:p>
    <w:p w14:paraId="7BC04E6A" w14:textId="77777777" w:rsidR="00692897" w:rsidRDefault="00692897" w:rsidP="00692897">
      <w:pPr>
        <w:pStyle w:val="2"/>
      </w:pPr>
      <w:bookmarkStart w:id="5" w:name="_Toc98964362"/>
      <w:r>
        <w:rPr>
          <w:rFonts w:hint="eastAsia"/>
        </w:rPr>
        <w:lastRenderedPageBreak/>
        <w:t>郵便番号を用いて管理する場合</w:t>
      </w:r>
      <w:bookmarkEnd w:id="5"/>
    </w:p>
    <w:p w14:paraId="1B8D43BA" w14:textId="77777777" w:rsidR="00692897" w:rsidRDefault="00692897" w:rsidP="00692897">
      <w:r>
        <w:rPr>
          <w:rFonts w:hint="eastAsia"/>
        </w:rPr>
        <w:t>郵便番号で住所の町字までを選択し、丁目以下をデータで持ちます。</w:t>
      </w:r>
    </w:p>
    <w:p w14:paraId="6A1C1AA2" w14:textId="77777777" w:rsidR="007A1D5E" w:rsidRDefault="007A1D5E" w:rsidP="00692897"/>
    <w:p w14:paraId="156BFCEE" w14:textId="77777777" w:rsidR="00692897" w:rsidRDefault="00692897" w:rsidP="0069289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14:paraId="47252102" w14:textId="77777777" w:rsidTr="00ED3422">
        <w:trPr>
          <w:jc w:val="center"/>
        </w:trPr>
        <w:tc>
          <w:tcPr>
            <w:tcW w:w="3566" w:type="dxa"/>
          </w:tcPr>
          <w:p w14:paraId="6AD2FF70" w14:textId="77777777" w:rsidR="00692897" w:rsidRDefault="00692897" w:rsidP="00C80DF5">
            <w:pPr>
              <w:pStyle w:val="aff8"/>
            </w:pPr>
            <w:r>
              <w:rPr>
                <w:rFonts w:hint="eastAsia"/>
              </w:rPr>
              <w:t>郵便番号</w:t>
            </w:r>
          </w:p>
        </w:tc>
        <w:tc>
          <w:tcPr>
            <w:tcW w:w="4084" w:type="dxa"/>
          </w:tcPr>
          <w:p w14:paraId="3B9E68BE" w14:textId="77777777" w:rsidR="00692897" w:rsidRDefault="00692897" w:rsidP="00C80DF5">
            <w:pPr>
              <w:pStyle w:val="aff8"/>
            </w:pPr>
            <w:r>
              <w:t>1000013</w:t>
            </w:r>
          </w:p>
        </w:tc>
      </w:tr>
      <w:tr w:rsidR="00692897" w14:paraId="457C1A9E" w14:textId="77777777" w:rsidTr="00ED3422">
        <w:trPr>
          <w:jc w:val="center"/>
        </w:trPr>
        <w:tc>
          <w:tcPr>
            <w:tcW w:w="3566" w:type="dxa"/>
          </w:tcPr>
          <w:p w14:paraId="76701759" w14:textId="77777777" w:rsidR="00692897" w:rsidRDefault="00692897" w:rsidP="00C80DF5">
            <w:pPr>
              <w:pStyle w:val="aff8"/>
            </w:pPr>
            <w:r>
              <w:rPr>
                <w:rFonts w:hint="eastAsia"/>
              </w:rPr>
              <w:t>丁目以下</w:t>
            </w:r>
          </w:p>
        </w:tc>
        <w:tc>
          <w:tcPr>
            <w:tcW w:w="4084" w:type="dxa"/>
          </w:tcPr>
          <w:p w14:paraId="453CB86E" w14:textId="77777777" w:rsidR="00692897" w:rsidRPr="00CB5ACE" w:rsidRDefault="00692897" w:rsidP="00C80DF5">
            <w:pPr>
              <w:pStyle w:val="aff8"/>
            </w:pPr>
            <w:r>
              <w:rPr>
                <w:rFonts w:hint="eastAsia"/>
              </w:rPr>
              <w:t>2</w:t>
            </w:r>
            <w:r>
              <w:t>-1-6</w:t>
            </w:r>
          </w:p>
        </w:tc>
      </w:tr>
    </w:tbl>
    <w:p w14:paraId="705E59B1" w14:textId="77777777" w:rsidR="007A1D5E" w:rsidRDefault="007A1D5E" w:rsidP="00692897"/>
    <w:p w14:paraId="45160440" w14:textId="4F4C8349" w:rsidR="00692897" w:rsidRPr="004D07C6" w:rsidRDefault="00692897" w:rsidP="00692897">
      <w:r>
        <w:rPr>
          <w:rFonts w:hint="eastAsia"/>
        </w:rPr>
        <w:t>表記の際は郵便番号を変換し「</w:t>
      </w:r>
      <w:r w:rsidRPr="00452933">
        <w:rPr>
          <w:rFonts w:hint="eastAsia"/>
        </w:rPr>
        <w:t>東京都千代田区</w:t>
      </w:r>
      <w:r>
        <w:rPr>
          <w:rFonts w:hint="eastAsia"/>
        </w:rPr>
        <w:t>霞が関2-1-6」</w:t>
      </w:r>
      <w:r w:rsidR="00E075B1" w:rsidRPr="00E075B1">
        <w:rPr>
          <w:rFonts w:hint="eastAsia"/>
        </w:rPr>
        <w:t>などと表記することで人が判別しやすい形に</w:t>
      </w:r>
      <w:r w:rsidR="000021A6">
        <w:rPr>
          <w:rFonts w:hint="eastAsia"/>
        </w:rPr>
        <w:t>加工</w:t>
      </w:r>
      <w:r w:rsidR="00E075B1" w:rsidRPr="00E075B1">
        <w:rPr>
          <w:rFonts w:hint="eastAsia"/>
        </w:rPr>
        <w:t>して利用する。</w:t>
      </w:r>
    </w:p>
    <w:p w14:paraId="2BC84D78" w14:textId="64B51E80" w:rsidR="00394C39" w:rsidRDefault="00885B96" w:rsidP="009453AD">
      <w:pPr>
        <w:pStyle w:val="1"/>
        <w:spacing w:before="360"/>
        <w:ind w:left="120"/>
      </w:pPr>
      <w:bookmarkStart w:id="6" w:name="_Toc98964363"/>
      <w:r>
        <w:rPr>
          <w:rFonts w:hint="eastAsia"/>
        </w:rPr>
        <w:t>住所全体を文字で管理</w:t>
      </w:r>
      <w:r w:rsidR="002119C6">
        <w:rPr>
          <w:rFonts w:hint="eastAsia"/>
        </w:rPr>
        <w:t>する場合</w:t>
      </w:r>
      <w:bookmarkEnd w:id="6"/>
    </w:p>
    <w:p w14:paraId="1F43BB57" w14:textId="16C11FDD" w:rsidR="006E47A3" w:rsidRDefault="004E1948" w:rsidP="009453AD">
      <w:r>
        <w:rPr>
          <w:rFonts w:hint="eastAsia"/>
        </w:rPr>
        <w:t>住所のデータは、都道府県や番地号等を1個のデータ項目</w:t>
      </w:r>
      <w:r w:rsidR="009E3B61">
        <w:rPr>
          <w:rFonts w:hint="eastAsia"/>
        </w:rPr>
        <w:t>に連結した文字列として</w:t>
      </w:r>
      <w:r>
        <w:rPr>
          <w:rFonts w:hint="eastAsia"/>
        </w:rPr>
        <w:t>記述されていることもあ</w:t>
      </w:r>
      <w:r w:rsidR="009E3B61">
        <w:rPr>
          <w:rFonts w:hint="eastAsia"/>
        </w:rPr>
        <w:t>ります</w:t>
      </w:r>
      <w:r>
        <w:rPr>
          <w:rFonts w:hint="eastAsia"/>
        </w:rPr>
        <w:t>が、</w:t>
      </w:r>
      <w:r w:rsidR="009E3B61">
        <w:rPr>
          <w:rFonts w:hint="eastAsia"/>
        </w:rPr>
        <w:t>昨今で</w:t>
      </w:r>
      <w:r>
        <w:rPr>
          <w:rFonts w:hint="eastAsia"/>
        </w:rPr>
        <w:t>は各種インターネットサービスで郵便番号を使った入力が増えてきており、データ連携の観点からも都道府県、市区町村等の複数のデータ項目に分割することが多くなってきてい</w:t>
      </w:r>
      <w:r w:rsidR="009E3B61">
        <w:rPr>
          <w:rFonts w:hint="eastAsia"/>
        </w:rPr>
        <w:t>ます</w:t>
      </w:r>
      <w:r>
        <w:rPr>
          <w:rFonts w:hint="eastAsia"/>
        </w:rPr>
        <w:t>。特に、郵便番号からの入力の場合、都道府県項目と市区町村と町</w:t>
      </w:r>
      <w:r w:rsidR="00FB6615">
        <w:rPr>
          <w:rFonts w:hint="eastAsia"/>
        </w:rPr>
        <w:t>名</w:t>
      </w:r>
      <w:r w:rsidR="000522F2">
        <w:rPr>
          <w:rFonts w:hint="eastAsia"/>
        </w:rPr>
        <w:t>までの</w:t>
      </w:r>
      <w:r>
        <w:rPr>
          <w:rFonts w:hint="eastAsia"/>
        </w:rPr>
        <w:t>項目</w:t>
      </w:r>
      <w:r w:rsidR="000522F2">
        <w:rPr>
          <w:rFonts w:hint="eastAsia"/>
        </w:rPr>
        <w:t>と</w:t>
      </w:r>
      <w:r>
        <w:rPr>
          <w:rFonts w:hint="eastAsia"/>
        </w:rPr>
        <w:t>丁目以下の数字項目を分けることが一般的で</w:t>
      </w:r>
      <w:r w:rsidR="00CA4CF9">
        <w:rPr>
          <w:rFonts w:hint="eastAsia"/>
        </w:rPr>
        <w:t>す。</w:t>
      </w:r>
    </w:p>
    <w:p w14:paraId="56CE2D11" w14:textId="67C3B95B" w:rsidR="00744742" w:rsidRDefault="006E47A3" w:rsidP="009453AD">
      <w:r>
        <w:rPr>
          <w:rFonts w:hint="eastAsia"/>
        </w:rPr>
        <w:t>前述のアドレス・ベース・レジストリによって整備された住所情報との相互運用性を確保するためにも、</w:t>
      </w:r>
      <w:r w:rsidR="004E1948">
        <w:rPr>
          <w:rFonts w:hint="eastAsia"/>
        </w:rPr>
        <w:t>住所データ</w:t>
      </w:r>
      <w:r w:rsidR="00216752">
        <w:rPr>
          <w:rFonts w:hint="eastAsia"/>
        </w:rPr>
        <w:t>を</w:t>
      </w:r>
      <w:r w:rsidR="00B73B39">
        <w:rPr>
          <w:rFonts w:hint="eastAsia"/>
        </w:rPr>
        <w:t>文字列</w:t>
      </w:r>
      <w:r w:rsidR="00216752">
        <w:rPr>
          <w:rFonts w:hint="eastAsia"/>
        </w:rPr>
        <w:t>で管理する場合</w:t>
      </w:r>
      <w:r w:rsidR="004E1948">
        <w:rPr>
          <w:rFonts w:hint="eastAsia"/>
        </w:rPr>
        <w:t>については、</w:t>
      </w:r>
      <w:r w:rsidR="006637F3">
        <w:t>2</w:t>
      </w:r>
      <w:r w:rsidR="004E1948">
        <w:t>.</w:t>
      </w:r>
      <w:r w:rsidR="00352A2F">
        <w:t>4</w:t>
      </w:r>
      <w:r w:rsidR="004E1948">
        <w:rPr>
          <w:rFonts w:hint="eastAsia"/>
        </w:rPr>
        <w:t>で示すように</w:t>
      </w:r>
      <w:r w:rsidR="00FE2819">
        <w:t>4</w:t>
      </w:r>
      <w:r w:rsidR="004E1948">
        <w:rPr>
          <w:rFonts w:hint="eastAsia"/>
        </w:rPr>
        <w:t>個のデータ項目で表記することを推奨</w:t>
      </w:r>
      <w:r w:rsidR="00704C57">
        <w:rPr>
          <w:rFonts w:hint="eastAsia"/>
        </w:rPr>
        <w:t>します。</w:t>
      </w:r>
      <w:r w:rsidR="00FF5F53">
        <w:rPr>
          <w:rFonts w:hint="eastAsia"/>
        </w:rPr>
        <w:t>4項目で管理することで、</w:t>
      </w:r>
      <w:r w:rsidR="00744742">
        <w:rPr>
          <w:rFonts w:hint="eastAsia"/>
        </w:rPr>
        <w:t>前述のコード管理への移行も容易に行うことができます。</w:t>
      </w:r>
    </w:p>
    <w:p w14:paraId="1FA4ED2F" w14:textId="47F142A6" w:rsidR="008137DC" w:rsidRPr="00C736D1" w:rsidRDefault="00744742" w:rsidP="009453AD">
      <w:r>
        <w:rPr>
          <w:rFonts w:hint="eastAsia"/>
        </w:rPr>
        <w:t>現在</w:t>
      </w:r>
      <w:r w:rsidR="004E1948">
        <w:rPr>
          <w:rFonts w:hint="eastAsia"/>
        </w:rPr>
        <w:t>1個のデータ項目で住所情報を管理しているシステムについても、システム更改時にデータを</w:t>
      </w:r>
      <w:r w:rsidR="00FE2819">
        <w:t>4</w:t>
      </w:r>
      <w:r w:rsidR="004E1948">
        <w:rPr>
          <w:rFonts w:hint="eastAsia"/>
        </w:rPr>
        <w:t>個に分割すること</w:t>
      </w:r>
      <w:r>
        <w:rPr>
          <w:rFonts w:hint="eastAsia"/>
        </w:rPr>
        <w:t>、</w:t>
      </w:r>
      <w:r w:rsidR="00C9476D">
        <w:rPr>
          <w:rFonts w:hint="eastAsia"/>
        </w:rPr>
        <w:t>またはさらに進んで住所情報の</w:t>
      </w:r>
      <w:r>
        <w:rPr>
          <w:rFonts w:hint="eastAsia"/>
        </w:rPr>
        <w:t>コード管理</w:t>
      </w:r>
      <w:r w:rsidR="00C9476D">
        <w:rPr>
          <w:rFonts w:hint="eastAsia"/>
        </w:rPr>
        <w:t>まで</w:t>
      </w:r>
      <w:r w:rsidR="004E1948">
        <w:rPr>
          <w:rFonts w:hint="eastAsia"/>
        </w:rPr>
        <w:t>検討すること</w:t>
      </w:r>
      <w:r w:rsidR="00142D1C">
        <w:rPr>
          <w:rFonts w:hint="eastAsia"/>
        </w:rPr>
        <w:t>を推奨します。</w:t>
      </w:r>
    </w:p>
    <w:p w14:paraId="71F43386" w14:textId="08F59CB7" w:rsidR="00CB5ACE" w:rsidRDefault="00765341" w:rsidP="009453AD">
      <w:pPr>
        <w:pStyle w:val="2"/>
      </w:pPr>
      <w:bookmarkStart w:id="7" w:name="_Toc98964364"/>
      <w:r>
        <w:rPr>
          <w:rFonts w:hint="eastAsia"/>
        </w:rPr>
        <w:t>1</w:t>
      </w:r>
      <w:r w:rsidR="0086380E">
        <w:rPr>
          <w:rFonts w:hint="eastAsia"/>
        </w:rPr>
        <w:t>個</w:t>
      </w:r>
      <w:r w:rsidR="00CB5ACE">
        <w:rPr>
          <w:rFonts w:hint="eastAsia"/>
        </w:rPr>
        <w:t>のデータ項目で管理する場合</w:t>
      </w:r>
      <w:bookmarkEnd w:id="7"/>
    </w:p>
    <w:p w14:paraId="0EB0C127" w14:textId="1D8E0844" w:rsidR="001258A9" w:rsidRDefault="00B06C6A" w:rsidP="009453AD">
      <w:r>
        <w:rPr>
          <w:rFonts w:hint="eastAsia"/>
        </w:rPr>
        <w:t>都道府県から番地号までを一つのデータ項目で管理する場合は、以下の規則に従</w:t>
      </w:r>
      <w:r w:rsidR="000244BE">
        <w:rPr>
          <w:rFonts w:hint="eastAsia"/>
        </w:rPr>
        <w:t>います。</w:t>
      </w:r>
    </w:p>
    <w:p w14:paraId="611EAD14" w14:textId="77777777" w:rsidR="00291C7B" w:rsidRDefault="00291C7B" w:rsidP="009453AD"/>
    <w:p w14:paraId="2ACDDFDF" w14:textId="4E427712" w:rsidR="00BE5532" w:rsidRPr="00A57E55" w:rsidRDefault="00452933" w:rsidP="00291C7B">
      <w:pPr>
        <w:pStyle w:val="aff2"/>
        <w:numPr>
          <w:ilvl w:val="0"/>
          <w:numId w:val="21"/>
        </w:numPr>
        <w:ind w:leftChars="100" w:left="660"/>
      </w:pPr>
      <w:r w:rsidRPr="00A57E55">
        <w:rPr>
          <w:rFonts w:hint="eastAsia"/>
        </w:rPr>
        <w:t>都道府県から記述し、「町・字」までかな漢字</w:t>
      </w:r>
      <w:r w:rsidR="009D35B2" w:rsidRPr="00A57E55">
        <w:rPr>
          <w:rFonts w:hint="eastAsia"/>
        </w:rPr>
        <w:t>と</w:t>
      </w:r>
      <w:r w:rsidRPr="00A57E55">
        <w:rPr>
          <w:rFonts w:hint="eastAsia"/>
        </w:rPr>
        <w:t>する</w:t>
      </w:r>
    </w:p>
    <w:p w14:paraId="07614121" w14:textId="7FC8A982" w:rsidR="006B18D4" w:rsidRPr="00A57E55" w:rsidRDefault="00DB01DA" w:rsidP="00291C7B">
      <w:pPr>
        <w:pStyle w:val="aff2"/>
        <w:numPr>
          <w:ilvl w:val="0"/>
          <w:numId w:val="21"/>
        </w:numPr>
        <w:ind w:leftChars="100" w:left="660"/>
      </w:pPr>
      <w:r w:rsidRPr="00A57E55">
        <w:rPr>
          <w:rFonts w:hint="eastAsia"/>
        </w:rPr>
        <w:t>○支庁、○○郡、大字名の前につく</w:t>
      </w:r>
      <w:r w:rsidR="00AB3A3A" w:rsidRPr="00A57E55">
        <w:rPr>
          <w:rFonts w:hint="eastAsia"/>
        </w:rPr>
        <w:t>「</w:t>
      </w:r>
      <w:r w:rsidRPr="00A57E55">
        <w:rPr>
          <w:rFonts w:hint="eastAsia"/>
        </w:rPr>
        <w:t>大字</w:t>
      </w:r>
      <w:r w:rsidR="00AB3A3A" w:rsidRPr="00A57E55">
        <w:rPr>
          <w:rFonts w:hint="eastAsia"/>
        </w:rPr>
        <w:t>」</w:t>
      </w:r>
      <w:r w:rsidRPr="00A57E55">
        <w:rPr>
          <w:rFonts w:hint="eastAsia"/>
        </w:rPr>
        <w:t>の文字、字の前につく</w:t>
      </w:r>
      <w:r w:rsidR="00AB3A3A" w:rsidRPr="00A57E55">
        <w:rPr>
          <w:rFonts w:hint="eastAsia"/>
        </w:rPr>
        <w:t>「</w:t>
      </w:r>
      <w:r w:rsidRPr="00A57E55">
        <w:rPr>
          <w:rFonts w:hint="eastAsia"/>
        </w:rPr>
        <w:t>字</w:t>
      </w:r>
      <w:r w:rsidR="00AB3A3A" w:rsidRPr="00A57E55">
        <w:rPr>
          <w:rFonts w:hint="eastAsia"/>
        </w:rPr>
        <w:t>」</w:t>
      </w:r>
      <w:r w:rsidRPr="00A57E55">
        <w:rPr>
          <w:rFonts w:hint="eastAsia"/>
        </w:rPr>
        <w:t>の文字は、省略可能とする</w:t>
      </w:r>
      <w:r w:rsidR="00996D5C" w:rsidRPr="00A57E55">
        <w:rPr>
          <w:rFonts w:hint="eastAsia"/>
          <w:vertAlign w:val="superscript"/>
        </w:rPr>
        <w:t>例1</w:t>
      </w:r>
    </w:p>
    <w:p w14:paraId="0AEE0F84" w14:textId="0C4F3D48" w:rsidR="00F41B63" w:rsidRPr="00A57E55" w:rsidRDefault="00BE5532" w:rsidP="00291C7B">
      <w:pPr>
        <w:pStyle w:val="aff2"/>
        <w:numPr>
          <w:ilvl w:val="0"/>
          <w:numId w:val="21"/>
        </w:numPr>
        <w:ind w:leftChars="100" w:left="660"/>
      </w:pPr>
      <w:r w:rsidRPr="00A57E55">
        <w:rPr>
          <w:rFonts w:hint="eastAsia"/>
        </w:rPr>
        <w:t>「町・大字」に「丁目」が含まれる</w:t>
      </w:r>
      <w:r w:rsidR="00942EC8" w:rsidRPr="00A57E55">
        <w:rPr>
          <w:rFonts w:hint="eastAsia"/>
        </w:rPr>
        <w:t>場合</w:t>
      </w:r>
      <w:r w:rsidRPr="00A57E55">
        <w:rPr>
          <w:rFonts w:hint="eastAsia"/>
        </w:rPr>
        <w:t>には、「丁目</w:t>
      </w:r>
      <w:r w:rsidR="007D277D" w:rsidRPr="00A57E55">
        <w:rPr>
          <w:rFonts w:hint="eastAsia"/>
        </w:rPr>
        <w:t>」および「番地</w:t>
      </w:r>
      <w:r w:rsidR="00572BC0" w:rsidRPr="00A57E55">
        <w:rPr>
          <w:rFonts w:hint="eastAsia"/>
        </w:rPr>
        <w:t>・号</w:t>
      </w:r>
      <w:r w:rsidR="007D277D" w:rsidRPr="00A57E55">
        <w:rPr>
          <w:rFonts w:hint="eastAsia"/>
        </w:rPr>
        <w:t>」</w:t>
      </w:r>
      <w:r w:rsidRPr="00A57E55">
        <w:rPr>
          <w:rFonts w:hint="eastAsia"/>
        </w:rPr>
        <w:t>以下</w:t>
      </w:r>
      <w:r w:rsidR="007D277D" w:rsidRPr="00A57E55">
        <w:rPr>
          <w:rFonts w:hint="eastAsia"/>
        </w:rPr>
        <w:t>を</w:t>
      </w:r>
      <w:r w:rsidRPr="00A57E55">
        <w:rPr>
          <w:rFonts w:hint="eastAsia"/>
        </w:rPr>
        <w:t>半角数字と半角ハイフン区切り</w:t>
      </w:r>
      <w:r w:rsidR="009D35B2" w:rsidRPr="00A57E55">
        <w:rPr>
          <w:rFonts w:hint="eastAsia"/>
        </w:rPr>
        <w:t>と</w:t>
      </w:r>
      <w:r w:rsidRPr="00A57E55">
        <w:rPr>
          <w:rFonts w:hint="eastAsia"/>
        </w:rPr>
        <w:t>する</w:t>
      </w:r>
      <w:r w:rsidR="00996D5C" w:rsidRPr="00A57E55">
        <w:rPr>
          <w:rFonts w:hint="eastAsia"/>
          <w:vertAlign w:val="superscript"/>
        </w:rPr>
        <w:t>例2</w:t>
      </w:r>
      <w:r w:rsidR="00996D5C" w:rsidRPr="00A57E55">
        <w:rPr>
          <w:vertAlign w:val="superscript"/>
        </w:rPr>
        <w:t>,3</w:t>
      </w:r>
    </w:p>
    <w:p w14:paraId="4246DABF" w14:textId="4F1F2F06" w:rsidR="008403EB" w:rsidRPr="00A57E55" w:rsidRDefault="00BE5532" w:rsidP="00291C7B">
      <w:pPr>
        <w:pStyle w:val="aff2"/>
        <w:numPr>
          <w:ilvl w:val="0"/>
          <w:numId w:val="21"/>
        </w:numPr>
        <w:ind w:leftChars="100" w:left="660"/>
      </w:pPr>
      <w:r w:rsidRPr="00A57E55">
        <w:rPr>
          <w:rFonts w:hint="eastAsia"/>
        </w:rPr>
        <w:t>「字」がある場合には、「字」までかな漢字、「番地・号」</w:t>
      </w:r>
      <w:r w:rsidR="009D35B2" w:rsidRPr="00A57E55">
        <w:rPr>
          <w:rFonts w:hint="eastAsia"/>
        </w:rPr>
        <w:t>の数字項目以下</w:t>
      </w:r>
      <w:r w:rsidRPr="00A57E55">
        <w:rPr>
          <w:rFonts w:hint="eastAsia"/>
        </w:rPr>
        <w:t>は半角数字と半角ハイフン区切り</w:t>
      </w:r>
      <w:r w:rsidR="008403EB" w:rsidRPr="00A57E55">
        <w:rPr>
          <w:rFonts w:hint="eastAsia"/>
        </w:rPr>
        <w:t>とする</w:t>
      </w:r>
    </w:p>
    <w:p w14:paraId="276EA45E" w14:textId="17EEBE14" w:rsidR="006B18D4" w:rsidRPr="00A57E55" w:rsidRDefault="009D35B2" w:rsidP="00291C7B">
      <w:pPr>
        <w:pStyle w:val="aff2"/>
        <w:numPr>
          <w:ilvl w:val="0"/>
          <w:numId w:val="21"/>
        </w:numPr>
        <w:ind w:leftChars="100" w:left="660"/>
      </w:pPr>
      <w:r w:rsidRPr="00A57E55">
        <w:rPr>
          <w:rFonts w:hint="eastAsia"/>
        </w:rPr>
        <w:t>また、</w:t>
      </w:r>
      <w:r w:rsidR="00BE5532" w:rsidRPr="00A57E55">
        <w:rPr>
          <w:rFonts w:hint="eastAsia"/>
        </w:rPr>
        <w:t>丁目以下に甲乙、いろは、子丑等の記号が含まれる場合には、</w:t>
      </w:r>
      <w:r w:rsidRPr="00A57E55">
        <w:rPr>
          <w:rFonts w:hint="eastAsia"/>
        </w:rPr>
        <w:t>記号までかな漢字、</w:t>
      </w:r>
      <w:r w:rsidR="00BE5532" w:rsidRPr="00A57E55">
        <w:rPr>
          <w:rFonts w:hint="eastAsia"/>
        </w:rPr>
        <w:t>「番地・号」の数字項目以下は半角数字と半角ハイフン区切り</w:t>
      </w:r>
      <w:r w:rsidRPr="00A57E55">
        <w:rPr>
          <w:rFonts w:hint="eastAsia"/>
        </w:rPr>
        <w:t>と</w:t>
      </w:r>
      <w:r w:rsidR="00BE5532" w:rsidRPr="00A57E55">
        <w:rPr>
          <w:rFonts w:hint="eastAsia"/>
        </w:rPr>
        <w:t>する</w:t>
      </w:r>
      <w:r w:rsidR="00996D5C" w:rsidRPr="00A57E55">
        <w:rPr>
          <w:rFonts w:hint="eastAsia"/>
          <w:vertAlign w:val="superscript"/>
        </w:rPr>
        <w:t>例4</w:t>
      </w:r>
    </w:p>
    <w:p w14:paraId="5A9BEC87" w14:textId="422C56FF" w:rsidR="00BE5532" w:rsidRDefault="00BE5532" w:rsidP="00291C7B">
      <w:pPr>
        <w:pStyle w:val="aff2"/>
        <w:numPr>
          <w:ilvl w:val="0"/>
          <w:numId w:val="21"/>
        </w:numPr>
        <w:ind w:leftChars="100" w:left="660"/>
      </w:pPr>
      <w:r w:rsidRPr="00A57E55">
        <w:rPr>
          <w:rFonts w:hint="eastAsia"/>
        </w:rPr>
        <w:t>京都市</w:t>
      </w:r>
      <w:r w:rsidR="00D15060" w:rsidRPr="00A57E55">
        <w:rPr>
          <w:rFonts w:hint="eastAsia"/>
        </w:rPr>
        <w:t>等のように</w:t>
      </w:r>
      <w:r w:rsidRPr="00A57E55">
        <w:rPr>
          <w:rFonts w:hint="eastAsia"/>
        </w:rPr>
        <w:t>、通り名を</w:t>
      </w:r>
      <w:r w:rsidR="009D35B2" w:rsidRPr="00A57E55">
        <w:rPr>
          <w:rFonts w:hint="eastAsia"/>
        </w:rPr>
        <w:t>表記</w:t>
      </w:r>
      <w:r w:rsidRPr="00A57E55">
        <w:rPr>
          <w:rFonts w:hint="eastAsia"/>
        </w:rPr>
        <w:t>する方法も可能とする</w:t>
      </w:r>
      <w:r w:rsidR="00D97186" w:rsidRPr="00A57E55">
        <w:rPr>
          <w:rFonts w:hint="eastAsia"/>
          <w:vertAlign w:val="superscript"/>
        </w:rPr>
        <w:t>例5</w:t>
      </w:r>
      <w:r w:rsidR="009D35B2" w:rsidRPr="00A57E55">
        <w:rPr>
          <w:rFonts w:hint="eastAsia"/>
        </w:rPr>
        <w:t>（省略も可能）</w:t>
      </w:r>
    </w:p>
    <w:p w14:paraId="56964E3F" w14:textId="77777777" w:rsidR="007454D1" w:rsidRPr="00A57E55" w:rsidRDefault="007454D1" w:rsidP="00153B0B">
      <w:pPr>
        <w:pStyle w:val="aff2"/>
        <w:ind w:leftChars="0" w:left="660"/>
      </w:pPr>
    </w:p>
    <w:p w14:paraId="25E82CC0" w14:textId="0A0A2145" w:rsidR="00D97186" w:rsidRPr="00D97186" w:rsidRDefault="00D97186" w:rsidP="00D97186">
      <w:r>
        <w:rPr>
          <w:rFonts w:hint="eastAsia"/>
        </w:rPr>
        <w:t>例1）福島県</w:t>
      </w:r>
      <w:r w:rsidRPr="00CB5ACE">
        <w:rPr>
          <w:rFonts w:hint="eastAsia"/>
        </w:rPr>
        <w:t>会津若松市大戸町</w:t>
      </w:r>
      <w:r>
        <w:rPr>
          <w:rFonts w:hint="eastAsia"/>
        </w:rPr>
        <w:t>（</w:t>
      </w:r>
      <w:r w:rsidRPr="00CB5ACE">
        <w:rPr>
          <w:rFonts w:hint="eastAsia"/>
        </w:rPr>
        <w:t>大字</w:t>
      </w:r>
      <w:r>
        <w:rPr>
          <w:rFonts w:hint="eastAsia"/>
        </w:rPr>
        <w:t>）</w:t>
      </w:r>
      <w:r w:rsidRPr="00CB5ACE">
        <w:rPr>
          <w:rFonts w:hint="eastAsia"/>
        </w:rPr>
        <w:t>高川甲1324</w:t>
      </w:r>
    </w:p>
    <w:p w14:paraId="4A263EC3" w14:textId="1D7B7FF2" w:rsidR="00D97186" w:rsidRDefault="00D97186" w:rsidP="00D97186">
      <w:r>
        <w:rPr>
          <w:rFonts w:hint="eastAsia"/>
        </w:rPr>
        <w:t>例2）東京都千代田区霞が関二丁目１番6号の場合</w:t>
      </w:r>
    </w:p>
    <w:p w14:paraId="6E9774FE" w14:textId="40326BC4" w:rsidR="00D97186" w:rsidRPr="008403EB" w:rsidRDefault="00D97186" w:rsidP="00D97186">
      <w:r>
        <w:rPr>
          <w:rFonts w:hint="eastAsia"/>
        </w:rPr>
        <w:t>東京都千代田区霞が関2-1-6</w:t>
      </w:r>
    </w:p>
    <w:p w14:paraId="43701ED2" w14:textId="77777777" w:rsidR="00D97186" w:rsidRPr="00F64165" w:rsidRDefault="00D97186" w:rsidP="00D97186">
      <w:r w:rsidRPr="00F64165">
        <w:rPr>
          <w:rFonts w:hint="eastAsia"/>
        </w:rPr>
        <w:t>例</w:t>
      </w:r>
      <w:r>
        <w:rPr>
          <w:rFonts w:hint="eastAsia"/>
        </w:rPr>
        <w:t>3</w:t>
      </w:r>
      <w:r w:rsidRPr="00F64165">
        <w:rPr>
          <w:rFonts w:hint="eastAsia"/>
        </w:rPr>
        <w:t>）北海道芦別市北1条1丁目3番地の場合（条丁目制）</w:t>
      </w:r>
    </w:p>
    <w:p w14:paraId="3F5B4384" w14:textId="77777777" w:rsidR="00D97186" w:rsidRDefault="00D97186" w:rsidP="00D97186">
      <w:r w:rsidRPr="00F64165">
        <w:rPr>
          <w:rFonts w:hint="eastAsia"/>
        </w:rPr>
        <w:t>北海道芦別市北１条1-3</w:t>
      </w:r>
    </w:p>
    <w:p w14:paraId="5AA47ED1" w14:textId="5A734A35" w:rsidR="006B18D4" w:rsidRPr="00D97186" w:rsidRDefault="00D97186" w:rsidP="009453AD">
      <w:r>
        <w:rPr>
          <w:rFonts w:hint="eastAsia"/>
        </w:rPr>
        <w:t>例4）福島県</w:t>
      </w:r>
      <w:r w:rsidRPr="00CB5ACE">
        <w:rPr>
          <w:rFonts w:hint="eastAsia"/>
        </w:rPr>
        <w:t>会津若松市大戸町大字高川甲1324</w:t>
      </w:r>
    </w:p>
    <w:p w14:paraId="10AB36B6" w14:textId="5EE94BAC" w:rsidR="00CB5ACE" w:rsidRDefault="00CB5ACE" w:rsidP="009453AD">
      <w:r>
        <w:rPr>
          <w:rFonts w:hint="eastAsia"/>
        </w:rPr>
        <w:t>例</w:t>
      </w:r>
      <w:r w:rsidR="00996D5C">
        <w:rPr>
          <w:rFonts w:hint="eastAsia"/>
        </w:rPr>
        <w:t>5</w:t>
      </w:r>
      <w:r w:rsidR="009D35B2">
        <w:rPr>
          <w:rFonts w:hint="eastAsia"/>
        </w:rPr>
        <w:t>）</w:t>
      </w:r>
      <w:r w:rsidRPr="00CB5ACE">
        <w:rPr>
          <w:rFonts w:hint="eastAsia"/>
        </w:rPr>
        <w:t>京都市中京区</w:t>
      </w:r>
      <w:r w:rsidRPr="00CB5ACE">
        <w:rPr>
          <w:rFonts w:hint="eastAsia"/>
          <w:u w:val="single"/>
        </w:rPr>
        <w:t>寺町通御池上る</w:t>
      </w:r>
      <w:r w:rsidRPr="00CB5ACE">
        <w:rPr>
          <w:rFonts w:hint="eastAsia"/>
        </w:rPr>
        <w:t>上本能寺前町488</w:t>
      </w:r>
      <w:r w:rsidR="00913E1A" w:rsidRPr="00CB5ACE" w:rsidDel="00913E1A">
        <w:rPr>
          <w:rFonts w:hint="eastAsia"/>
        </w:rPr>
        <w:t xml:space="preserve"> </w:t>
      </w:r>
    </w:p>
    <w:p w14:paraId="014DEE10" w14:textId="0BC2C3EA" w:rsidR="00F64B7D" w:rsidRDefault="004D07C6" w:rsidP="009453AD">
      <w:pPr>
        <w:pStyle w:val="2"/>
      </w:pPr>
      <w:bookmarkStart w:id="8" w:name="_Toc98964365"/>
      <w:r>
        <w:rPr>
          <w:rFonts w:hint="eastAsia"/>
        </w:rPr>
        <w:t>２</w:t>
      </w:r>
      <w:r w:rsidR="00885B96">
        <w:rPr>
          <w:rFonts w:hint="eastAsia"/>
        </w:rPr>
        <w:t>個</w:t>
      </w:r>
      <w:r w:rsidR="0088619B">
        <w:rPr>
          <w:rFonts w:hint="eastAsia"/>
        </w:rPr>
        <w:t>のデータ項目で管理</w:t>
      </w:r>
      <w:r w:rsidR="00F64B7D">
        <w:rPr>
          <w:rFonts w:hint="eastAsia"/>
        </w:rPr>
        <w:t>する場合</w:t>
      </w:r>
      <w:bookmarkEnd w:id="8"/>
    </w:p>
    <w:p w14:paraId="26B186C7" w14:textId="65080294" w:rsidR="00BA6701" w:rsidRDefault="00BA6701" w:rsidP="00B61A6D">
      <w:r w:rsidRPr="00BA6701">
        <w:rPr>
          <w:rFonts w:hint="eastAsia"/>
        </w:rPr>
        <w:t>都道府県から番地号までを住所項目</w:t>
      </w:r>
      <w:r w:rsidRPr="00BA6701">
        <w:t>1、住所項目2のように2個のデータ項目で管理する場合は、</w:t>
      </w:r>
      <w:r w:rsidR="0033696E">
        <w:rPr>
          <w:rFonts w:hint="eastAsia"/>
        </w:rPr>
        <w:t>「</w:t>
      </w:r>
      <w:r w:rsidRPr="00BA6701">
        <w:t>1個のデータ項目で管理する場合」の規則に加え、以下の規則に従うこととします。</w:t>
      </w:r>
    </w:p>
    <w:p w14:paraId="22AAF4E9" w14:textId="77777777" w:rsidR="009C215D" w:rsidRPr="009C215D" w:rsidRDefault="009C215D" w:rsidP="00B61A6D"/>
    <w:p w14:paraId="6DA09BD6" w14:textId="34DC2745" w:rsidR="00B06C6A" w:rsidRDefault="00B06C6A" w:rsidP="009453AD">
      <w:pPr>
        <w:pStyle w:val="3"/>
        <w:spacing w:before="360"/>
        <w:ind w:left="360" w:hanging="240"/>
      </w:pPr>
      <w:bookmarkStart w:id="9" w:name="_Toc98964366"/>
      <w:r>
        <w:rPr>
          <w:rFonts w:hint="eastAsia"/>
        </w:rPr>
        <w:t>町丁</w:t>
      </w:r>
      <w:r w:rsidR="00885B96">
        <w:rPr>
          <w:rFonts w:hint="eastAsia"/>
        </w:rPr>
        <w:t>目</w:t>
      </w:r>
      <w:r>
        <w:rPr>
          <w:rFonts w:hint="eastAsia"/>
        </w:rPr>
        <w:t>番</w:t>
      </w:r>
      <w:r w:rsidR="00885B96">
        <w:rPr>
          <w:rFonts w:hint="eastAsia"/>
        </w:rPr>
        <w:t>地</w:t>
      </w:r>
      <w:r>
        <w:rPr>
          <w:rFonts w:hint="eastAsia"/>
        </w:rPr>
        <w:t>号分離</w:t>
      </w:r>
      <w:bookmarkEnd w:id="9"/>
    </w:p>
    <w:p w14:paraId="4D0EC557" w14:textId="157EF3C9" w:rsidR="00B06C6A" w:rsidRDefault="003F67B4" w:rsidP="00611645">
      <w:r>
        <w:rPr>
          <w:rFonts w:hint="eastAsia"/>
        </w:rPr>
        <w:t>都道府県や市区町村は記入</w:t>
      </w:r>
      <w:r w:rsidR="005D1CFA">
        <w:rPr>
          <w:rFonts w:hint="eastAsia"/>
        </w:rPr>
        <w:t>もしくは</w:t>
      </w:r>
      <w:r>
        <w:rPr>
          <w:rFonts w:hint="eastAsia"/>
        </w:rPr>
        <w:t>選択肢で入力し、</w:t>
      </w:r>
      <w:r w:rsidR="00F80F19">
        <w:rPr>
          <w:rFonts w:hint="eastAsia"/>
        </w:rPr>
        <w:t>町字</w:t>
      </w:r>
      <w:r w:rsidR="005D1CFA">
        <w:rPr>
          <w:rFonts w:hint="eastAsia"/>
        </w:rPr>
        <w:t>以下</w:t>
      </w:r>
      <w:r>
        <w:rPr>
          <w:rFonts w:hint="eastAsia"/>
        </w:rPr>
        <w:t>を2番目のデータ項目に入力し管理する</w:t>
      </w:r>
      <w:r w:rsidR="004D07C6">
        <w:rPr>
          <w:rFonts w:hint="eastAsia"/>
        </w:rPr>
        <w:t>場合には、以下のとおりと</w:t>
      </w:r>
      <w:r w:rsidR="00704C57">
        <w:rPr>
          <w:rFonts w:hint="eastAsia"/>
        </w:rPr>
        <w:t>します。</w:t>
      </w:r>
    </w:p>
    <w:p w14:paraId="0EF86857" w14:textId="77777777" w:rsidR="003F67B4" w:rsidRPr="003F21AC" w:rsidRDefault="003F67B4" w:rsidP="00611645"/>
    <w:p w14:paraId="68C5B153" w14:textId="45EAA2E3" w:rsidR="00333001" w:rsidRDefault="003F67B4" w:rsidP="00611645">
      <w:r>
        <w:rPr>
          <w:rFonts w:hint="eastAsia"/>
        </w:rPr>
        <w:t>例）</w:t>
      </w:r>
      <w:r w:rsidR="00333001"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DF5A3E" w14:paraId="7158F5EB" w14:textId="77777777" w:rsidTr="00DF5A3E">
        <w:trPr>
          <w:jc w:val="center"/>
        </w:trPr>
        <w:tc>
          <w:tcPr>
            <w:tcW w:w="3277" w:type="dxa"/>
          </w:tcPr>
          <w:p w14:paraId="564092A8" w14:textId="0DAD8B71" w:rsidR="00DF5A3E" w:rsidRDefault="00DF5A3E" w:rsidP="00C80DF5">
            <w:pPr>
              <w:pStyle w:val="aff8"/>
            </w:pPr>
            <w:r>
              <w:rPr>
                <w:rFonts w:hint="eastAsia"/>
              </w:rPr>
              <w:t>都道府県・市区町村</w:t>
            </w:r>
          </w:p>
        </w:tc>
        <w:tc>
          <w:tcPr>
            <w:tcW w:w="3402" w:type="dxa"/>
          </w:tcPr>
          <w:p w14:paraId="06471E10" w14:textId="30BBC3AB" w:rsidR="00DF5A3E" w:rsidRDefault="00DF5A3E" w:rsidP="00C80DF5">
            <w:pPr>
              <w:pStyle w:val="aff8"/>
            </w:pPr>
            <w:r w:rsidRPr="00452933">
              <w:rPr>
                <w:rFonts w:hint="eastAsia"/>
              </w:rPr>
              <w:t>東京都千代田区</w:t>
            </w:r>
          </w:p>
        </w:tc>
      </w:tr>
      <w:tr w:rsidR="00DF5A3E" w14:paraId="5A19BEA5" w14:textId="77777777" w:rsidTr="00DF5A3E">
        <w:trPr>
          <w:jc w:val="center"/>
        </w:trPr>
        <w:tc>
          <w:tcPr>
            <w:tcW w:w="3277" w:type="dxa"/>
          </w:tcPr>
          <w:p w14:paraId="7CDF3BB8" w14:textId="31F7351A" w:rsidR="00DF5A3E" w:rsidRDefault="00DF5A3E" w:rsidP="00C80DF5">
            <w:pPr>
              <w:pStyle w:val="aff8"/>
            </w:pPr>
            <w:r>
              <w:rPr>
                <w:rFonts w:hint="eastAsia"/>
              </w:rPr>
              <w:t>町字以下</w:t>
            </w:r>
          </w:p>
        </w:tc>
        <w:tc>
          <w:tcPr>
            <w:tcW w:w="3402" w:type="dxa"/>
          </w:tcPr>
          <w:p w14:paraId="1B02EBB8" w14:textId="1944FF55" w:rsidR="00DF5A3E" w:rsidRDefault="00DF5A3E" w:rsidP="00C80DF5">
            <w:pPr>
              <w:pStyle w:val="aff8"/>
            </w:pPr>
            <w:r w:rsidRPr="00452933">
              <w:rPr>
                <w:rFonts w:hint="eastAsia"/>
              </w:rPr>
              <w:t>霞が関2-1-6</w:t>
            </w:r>
          </w:p>
        </w:tc>
      </w:tr>
    </w:tbl>
    <w:p w14:paraId="1A7B7650" w14:textId="77777777" w:rsidR="00DF5A3E" w:rsidRPr="00452933" w:rsidRDefault="00DF5A3E" w:rsidP="00611645"/>
    <w:p w14:paraId="2C238E43" w14:textId="5577BB60" w:rsidR="00071E40" w:rsidRDefault="00071E40" w:rsidP="00611645">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277"/>
        <w:gridCol w:w="3402"/>
      </w:tblGrid>
      <w:tr w:rsidR="008A2BA0" w14:paraId="158616CA" w14:textId="77777777" w:rsidTr="008C3825">
        <w:trPr>
          <w:jc w:val="center"/>
        </w:trPr>
        <w:tc>
          <w:tcPr>
            <w:tcW w:w="3277" w:type="dxa"/>
          </w:tcPr>
          <w:p w14:paraId="1E0C22D8" w14:textId="77777777" w:rsidR="008A2BA0" w:rsidRDefault="008A2BA0" w:rsidP="001E7115">
            <w:pPr>
              <w:pStyle w:val="aff8"/>
            </w:pPr>
            <w:r>
              <w:rPr>
                <w:rFonts w:hint="eastAsia"/>
              </w:rPr>
              <w:t>都道府県・市区町村</w:t>
            </w:r>
          </w:p>
        </w:tc>
        <w:tc>
          <w:tcPr>
            <w:tcW w:w="3402" w:type="dxa"/>
          </w:tcPr>
          <w:p w14:paraId="52A16AAB" w14:textId="4C5AEB8B" w:rsidR="008A2BA0" w:rsidRDefault="008A2BA0" w:rsidP="001E7115">
            <w:pPr>
              <w:pStyle w:val="aff8"/>
            </w:pPr>
            <w:r>
              <w:rPr>
                <w:rFonts w:hint="eastAsia"/>
              </w:rPr>
              <w:t>福島県</w:t>
            </w:r>
            <w:r w:rsidRPr="00CB5ACE">
              <w:rPr>
                <w:rFonts w:hint="eastAsia"/>
              </w:rPr>
              <w:t>会津若松市</w:t>
            </w:r>
          </w:p>
        </w:tc>
      </w:tr>
      <w:tr w:rsidR="008A2BA0" w14:paraId="3F1D7FFF" w14:textId="77777777" w:rsidTr="008C3825">
        <w:trPr>
          <w:jc w:val="center"/>
        </w:trPr>
        <w:tc>
          <w:tcPr>
            <w:tcW w:w="3277" w:type="dxa"/>
          </w:tcPr>
          <w:p w14:paraId="5424EFBD" w14:textId="77777777" w:rsidR="008A2BA0" w:rsidRDefault="008A2BA0" w:rsidP="001E7115">
            <w:pPr>
              <w:pStyle w:val="aff8"/>
            </w:pPr>
            <w:r>
              <w:rPr>
                <w:rFonts w:hint="eastAsia"/>
              </w:rPr>
              <w:t>町字以下</w:t>
            </w:r>
          </w:p>
        </w:tc>
        <w:tc>
          <w:tcPr>
            <w:tcW w:w="3402" w:type="dxa"/>
          </w:tcPr>
          <w:p w14:paraId="280E13E2" w14:textId="07F7CE7C" w:rsidR="008A2BA0" w:rsidRDefault="008A2BA0" w:rsidP="001E7115">
            <w:pPr>
              <w:pStyle w:val="aff8"/>
            </w:pPr>
            <w:r w:rsidRPr="00CB5ACE">
              <w:rPr>
                <w:rFonts w:hint="eastAsia"/>
              </w:rPr>
              <w:t>大戸町大字高川甲1324</w:t>
            </w:r>
          </w:p>
        </w:tc>
      </w:tr>
    </w:tbl>
    <w:p w14:paraId="0C6872E3" w14:textId="77777777" w:rsidR="008A2BA0" w:rsidRDefault="008A2BA0" w:rsidP="00611645"/>
    <w:p w14:paraId="234E5952" w14:textId="7CDB53E2" w:rsidR="00DE149B" w:rsidRDefault="00885B96" w:rsidP="009453AD">
      <w:pPr>
        <w:pStyle w:val="3"/>
        <w:spacing w:before="360"/>
        <w:ind w:left="360" w:hanging="240"/>
      </w:pPr>
      <w:bookmarkStart w:id="10" w:name="_Toc98964367"/>
      <w:r>
        <w:rPr>
          <w:rFonts w:hint="eastAsia"/>
        </w:rPr>
        <w:t>丁目番地号分離</w:t>
      </w:r>
      <w:bookmarkEnd w:id="10"/>
    </w:p>
    <w:p w14:paraId="01693892" w14:textId="6047E2EE" w:rsidR="003F67B4" w:rsidRPr="003F67B4" w:rsidRDefault="003F67B4" w:rsidP="00A2373B">
      <w:r>
        <w:rPr>
          <w:rFonts w:hint="eastAsia"/>
        </w:rPr>
        <w:t>郵便番号</w:t>
      </w:r>
      <w:r w:rsidR="006B18D4">
        <w:rPr>
          <w:rFonts w:hint="eastAsia"/>
        </w:rPr>
        <w:t>等を使って</w:t>
      </w:r>
      <w:r w:rsidR="00D9273E">
        <w:rPr>
          <w:rFonts w:hint="eastAsia"/>
        </w:rPr>
        <w:t>町</w:t>
      </w:r>
      <w:r w:rsidR="002055EC">
        <w:rPr>
          <w:rFonts w:hint="eastAsia"/>
        </w:rPr>
        <w:t>名</w:t>
      </w:r>
      <w:r w:rsidR="005C741C">
        <w:rPr>
          <w:rFonts w:hint="eastAsia"/>
        </w:rPr>
        <w:t>までの</w:t>
      </w:r>
      <w:r w:rsidR="006B18D4">
        <w:rPr>
          <w:rFonts w:hint="eastAsia"/>
        </w:rPr>
        <w:t>データを</w:t>
      </w:r>
      <w:r>
        <w:rPr>
          <w:rFonts w:hint="eastAsia"/>
        </w:rPr>
        <w:t>入力し、丁目</w:t>
      </w:r>
      <w:r w:rsidR="00D27574">
        <w:rPr>
          <w:rFonts w:hint="eastAsia"/>
        </w:rPr>
        <w:t>以下</w:t>
      </w:r>
      <w:r>
        <w:rPr>
          <w:rFonts w:hint="eastAsia"/>
        </w:rPr>
        <w:t>のデータを入力</w:t>
      </w:r>
      <w:r w:rsidR="00D27574">
        <w:rPr>
          <w:rFonts w:hint="eastAsia"/>
        </w:rPr>
        <w:t>し</w:t>
      </w:r>
      <w:r>
        <w:rPr>
          <w:rFonts w:hint="eastAsia"/>
        </w:rPr>
        <w:t>管理する</w:t>
      </w:r>
      <w:r w:rsidR="00942EC8">
        <w:rPr>
          <w:rFonts w:hint="eastAsia"/>
        </w:rPr>
        <w:t>場合に</w:t>
      </w:r>
      <w:r w:rsidR="006B18D4">
        <w:rPr>
          <w:rFonts w:hint="eastAsia"/>
        </w:rPr>
        <w:t>は</w:t>
      </w:r>
      <w:r w:rsidR="001979D1">
        <w:rPr>
          <w:rFonts w:hint="eastAsia"/>
        </w:rPr>
        <w:t>、</w:t>
      </w:r>
      <w:r w:rsidR="006B18D4">
        <w:rPr>
          <w:rFonts w:hint="eastAsia"/>
        </w:rPr>
        <w:t>以下のとおりと</w:t>
      </w:r>
      <w:r w:rsidR="00704C57">
        <w:rPr>
          <w:rFonts w:hint="eastAsia"/>
        </w:rPr>
        <w:t>します。</w:t>
      </w:r>
    </w:p>
    <w:p w14:paraId="15B5FAF6" w14:textId="77777777" w:rsidR="003F67B4" w:rsidRDefault="003F67B4" w:rsidP="00A2373B"/>
    <w:p w14:paraId="0B72486C" w14:textId="0A9EF1D2" w:rsidR="00DE149B" w:rsidRDefault="003F67B4" w:rsidP="00A2373B">
      <w:r>
        <w:rPr>
          <w:rFonts w:hint="eastAsia"/>
        </w:rPr>
        <w:t>例）</w:t>
      </w:r>
      <w:r w:rsidR="00DE149B"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831AAC" w14:paraId="09BD434E" w14:textId="77777777" w:rsidTr="008C3825">
        <w:trPr>
          <w:jc w:val="center"/>
        </w:trPr>
        <w:tc>
          <w:tcPr>
            <w:tcW w:w="3277" w:type="dxa"/>
          </w:tcPr>
          <w:p w14:paraId="03D935BF" w14:textId="3EB02D30" w:rsidR="00831AAC" w:rsidRDefault="00831AAC" w:rsidP="001E7115">
            <w:pPr>
              <w:pStyle w:val="aff8"/>
            </w:pPr>
            <w:r>
              <w:rPr>
                <w:rFonts w:hint="eastAsia"/>
              </w:rPr>
              <w:t>都道府県・市区町村</w:t>
            </w:r>
            <w:r w:rsidR="00840BEC">
              <w:rPr>
                <w:rFonts w:hint="eastAsia"/>
              </w:rPr>
              <w:t>・町名</w:t>
            </w:r>
          </w:p>
        </w:tc>
        <w:tc>
          <w:tcPr>
            <w:tcW w:w="3402" w:type="dxa"/>
          </w:tcPr>
          <w:p w14:paraId="3EEF9F40" w14:textId="5A3FD18E" w:rsidR="00831AAC" w:rsidRDefault="008C6291" w:rsidP="001E7115">
            <w:pPr>
              <w:pStyle w:val="aff8"/>
            </w:pPr>
            <w:r>
              <w:rPr>
                <w:rFonts w:hint="eastAsia"/>
              </w:rPr>
              <w:t>東京都千代田区霞が関</w:t>
            </w:r>
          </w:p>
        </w:tc>
      </w:tr>
      <w:tr w:rsidR="00831AAC" w14:paraId="7809D135" w14:textId="77777777" w:rsidTr="008C3825">
        <w:trPr>
          <w:jc w:val="center"/>
        </w:trPr>
        <w:tc>
          <w:tcPr>
            <w:tcW w:w="3277" w:type="dxa"/>
          </w:tcPr>
          <w:p w14:paraId="3CCBADC6" w14:textId="189E2956" w:rsidR="00831AAC" w:rsidRDefault="00D27574" w:rsidP="001E7115">
            <w:pPr>
              <w:pStyle w:val="aff8"/>
            </w:pPr>
            <w:r>
              <w:rPr>
                <w:rFonts w:hint="eastAsia"/>
              </w:rPr>
              <w:t>丁目</w:t>
            </w:r>
            <w:r w:rsidR="00831AAC">
              <w:rPr>
                <w:rFonts w:hint="eastAsia"/>
              </w:rPr>
              <w:t>以下</w:t>
            </w:r>
          </w:p>
        </w:tc>
        <w:tc>
          <w:tcPr>
            <w:tcW w:w="3402" w:type="dxa"/>
          </w:tcPr>
          <w:p w14:paraId="6CD665BC" w14:textId="3B95681A" w:rsidR="00831AAC" w:rsidRDefault="008C6291" w:rsidP="001E7115">
            <w:pPr>
              <w:pStyle w:val="aff8"/>
            </w:pPr>
            <w:r w:rsidRPr="00452933">
              <w:rPr>
                <w:rFonts w:hint="eastAsia"/>
              </w:rPr>
              <w:t>2-1-6</w:t>
            </w:r>
          </w:p>
        </w:tc>
      </w:tr>
    </w:tbl>
    <w:p w14:paraId="7AFA401F" w14:textId="77777777" w:rsidR="00831AAC" w:rsidRPr="00452933" w:rsidRDefault="00831AAC" w:rsidP="00A2373B"/>
    <w:p w14:paraId="66B3A3AC" w14:textId="3EDC660B" w:rsidR="00071E40" w:rsidRDefault="00071E40" w:rsidP="00A2373B">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566"/>
        <w:gridCol w:w="4084"/>
      </w:tblGrid>
      <w:tr w:rsidR="00840BEC" w14:paraId="4EAFB3B1" w14:textId="77777777" w:rsidTr="00840BEC">
        <w:trPr>
          <w:jc w:val="center"/>
        </w:trPr>
        <w:tc>
          <w:tcPr>
            <w:tcW w:w="3566" w:type="dxa"/>
          </w:tcPr>
          <w:p w14:paraId="16FB1712" w14:textId="77777777" w:rsidR="00840BEC" w:rsidRDefault="00840BEC" w:rsidP="001E7115">
            <w:pPr>
              <w:pStyle w:val="aff8"/>
            </w:pPr>
            <w:bookmarkStart w:id="11" w:name="_Hlk95322283"/>
            <w:r>
              <w:rPr>
                <w:rFonts w:hint="eastAsia"/>
              </w:rPr>
              <w:t>都道府県・市区町村・町名</w:t>
            </w:r>
          </w:p>
        </w:tc>
        <w:tc>
          <w:tcPr>
            <w:tcW w:w="4084" w:type="dxa"/>
          </w:tcPr>
          <w:p w14:paraId="39B0CCDB" w14:textId="27CE32D9" w:rsidR="00840BEC" w:rsidRDefault="00840BEC" w:rsidP="001E7115">
            <w:pPr>
              <w:pStyle w:val="aff8"/>
            </w:pPr>
            <w:r>
              <w:rPr>
                <w:rFonts w:hint="eastAsia"/>
              </w:rPr>
              <w:t>福島県</w:t>
            </w:r>
            <w:r w:rsidRPr="00CB5ACE">
              <w:rPr>
                <w:rFonts w:hint="eastAsia"/>
              </w:rPr>
              <w:t>会津若松市大戸町大字高川甲</w:t>
            </w:r>
          </w:p>
        </w:tc>
      </w:tr>
      <w:tr w:rsidR="00840BEC" w14:paraId="710F6B43" w14:textId="77777777" w:rsidTr="00840BEC">
        <w:trPr>
          <w:jc w:val="center"/>
        </w:trPr>
        <w:tc>
          <w:tcPr>
            <w:tcW w:w="3566" w:type="dxa"/>
          </w:tcPr>
          <w:p w14:paraId="458D67BD" w14:textId="64413231" w:rsidR="00840BEC" w:rsidRDefault="00840BEC" w:rsidP="001E7115">
            <w:pPr>
              <w:pStyle w:val="aff8"/>
            </w:pPr>
            <w:r>
              <w:rPr>
                <w:rFonts w:hint="eastAsia"/>
              </w:rPr>
              <w:t>丁目以下</w:t>
            </w:r>
          </w:p>
        </w:tc>
        <w:tc>
          <w:tcPr>
            <w:tcW w:w="4084" w:type="dxa"/>
          </w:tcPr>
          <w:p w14:paraId="5CD1A0B7" w14:textId="42DB5157" w:rsidR="00840BEC" w:rsidRDefault="00840BEC" w:rsidP="001E7115">
            <w:pPr>
              <w:pStyle w:val="aff8"/>
            </w:pPr>
            <w:r w:rsidRPr="00CB5ACE">
              <w:rPr>
                <w:rFonts w:hint="eastAsia"/>
              </w:rPr>
              <w:t>1324</w:t>
            </w:r>
          </w:p>
        </w:tc>
      </w:tr>
      <w:bookmarkEnd w:id="11"/>
    </w:tbl>
    <w:p w14:paraId="0AD721CE" w14:textId="77777777" w:rsidR="00071E40" w:rsidRPr="00071E40" w:rsidRDefault="00071E40" w:rsidP="003F67B4">
      <w:pPr>
        <w:pStyle w:val="a1"/>
        <w:ind w:firstLineChars="400" w:firstLine="960"/>
      </w:pPr>
    </w:p>
    <w:p w14:paraId="7FC3CD1C" w14:textId="776FD18F" w:rsidR="00F64B7D" w:rsidRDefault="00C136B1" w:rsidP="009453AD">
      <w:pPr>
        <w:pStyle w:val="2"/>
      </w:pPr>
      <w:bookmarkStart w:id="12" w:name="_Toc98964368"/>
      <w:r>
        <w:t>3</w:t>
      </w:r>
      <w:r w:rsidR="00C736D1">
        <w:rPr>
          <w:rFonts w:hint="eastAsia"/>
        </w:rPr>
        <w:t>個のデータ項目で</w:t>
      </w:r>
      <w:r w:rsidR="0088619B">
        <w:rPr>
          <w:rFonts w:hint="eastAsia"/>
        </w:rPr>
        <w:t>管理</w:t>
      </w:r>
      <w:r w:rsidR="00F64B7D">
        <w:rPr>
          <w:rFonts w:hint="eastAsia"/>
        </w:rPr>
        <w:t>する場合</w:t>
      </w:r>
      <w:bookmarkEnd w:id="12"/>
    </w:p>
    <w:p w14:paraId="44777954" w14:textId="437B187D" w:rsidR="003F67B4" w:rsidRDefault="009C02B7" w:rsidP="005C741C">
      <w:r>
        <w:rPr>
          <w:rFonts w:hint="eastAsia"/>
        </w:rPr>
        <w:t>都道府県、市区町村</w:t>
      </w:r>
      <w:r w:rsidR="005A49B8">
        <w:rPr>
          <w:rFonts w:hint="eastAsia"/>
        </w:rPr>
        <w:t>を別データ項目として管理する場合、</w:t>
      </w:r>
      <w:r>
        <w:rPr>
          <w:rFonts w:hint="eastAsia"/>
        </w:rPr>
        <w:t>都道府県や市</w:t>
      </w:r>
      <w:r w:rsidR="003409F5">
        <w:rPr>
          <w:rFonts w:hint="eastAsia"/>
        </w:rPr>
        <w:t>区</w:t>
      </w:r>
      <w:r>
        <w:rPr>
          <w:rFonts w:hint="eastAsia"/>
        </w:rPr>
        <w:t>町村を別データ項目として管理</w:t>
      </w:r>
      <w:r w:rsidR="00704C57">
        <w:rPr>
          <w:rFonts w:hint="eastAsia"/>
        </w:rPr>
        <w:t>します。</w:t>
      </w:r>
      <w:r w:rsidR="003F67B4">
        <w:rPr>
          <w:rFonts w:hint="eastAsia"/>
        </w:rPr>
        <w:t>都道府県や市区町村は記入</w:t>
      </w:r>
      <w:r>
        <w:rPr>
          <w:rFonts w:hint="eastAsia"/>
        </w:rPr>
        <w:t>又は</w:t>
      </w:r>
      <w:r w:rsidR="003F67B4">
        <w:rPr>
          <w:rFonts w:hint="eastAsia"/>
        </w:rPr>
        <w:t>選択肢で入力し、</w:t>
      </w:r>
      <w:r w:rsidR="004D2F42">
        <w:rPr>
          <w:rFonts w:hint="eastAsia"/>
        </w:rPr>
        <w:t>丁目以下</w:t>
      </w:r>
      <w:r w:rsidR="003F67B4">
        <w:rPr>
          <w:rFonts w:hint="eastAsia"/>
        </w:rPr>
        <w:t>を3番目のデータ</w:t>
      </w:r>
      <w:r w:rsidR="004D2F42">
        <w:rPr>
          <w:rFonts w:hint="eastAsia"/>
        </w:rPr>
        <w:t>項目に</w:t>
      </w:r>
      <w:r w:rsidR="003F67B4">
        <w:rPr>
          <w:rFonts w:hint="eastAsia"/>
        </w:rPr>
        <w:t>入力し管理</w:t>
      </w:r>
      <w:r w:rsidR="00704C57">
        <w:rPr>
          <w:rFonts w:hint="eastAsia"/>
        </w:rPr>
        <w:t>します。</w:t>
      </w:r>
    </w:p>
    <w:p w14:paraId="62D0722E" w14:textId="77777777" w:rsidR="003F67B4" w:rsidRPr="00342230" w:rsidRDefault="003F67B4" w:rsidP="005C741C"/>
    <w:p w14:paraId="488D4190" w14:textId="34A8B668" w:rsidR="00CB5ACE" w:rsidRDefault="003F67B4" w:rsidP="005C741C">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8E3730" w14:paraId="0EC4BD75" w14:textId="77777777" w:rsidTr="008C3825">
        <w:trPr>
          <w:jc w:val="center"/>
        </w:trPr>
        <w:tc>
          <w:tcPr>
            <w:tcW w:w="3566" w:type="dxa"/>
          </w:tcPr>
          <w:p w14:paraId="021E80E1" w14:textId="30CF48F8" w:rsidR="008E3730" w:rsidRDefault="008E3730" w:rsidP="001E7115">
            <w:pPr>
              <w:pStyle w:val="aff8"/>
            </w:pPr>
            <w:r>
              <w:rPr>
                <w:rFonts w:hint="eastAsia"/>
              </w:rPr>
              <w:t>都道府県</w:t>
            </w:r>
          </w:p>
        </w:tc>
        <w:tc>
          <w:tcPr>
            <w:tcW w:w="4084" w:type="dxa"/>
          </w:tcPr>
          <w:p w14:paraId="6742F52D" w14:textId="343FBF03" w:rsidR="008E3730" w:rsidRDefault="00425169" w:rsidP="001E7115">
            <w:pPr>
              <w:pStyle w:val="aff8"/>
            </w:pPr>
            <w:r>
              <w:rPr>
                <w:rFonts w:hint="eastAsia"/>
              </w:rPr>
              <w:t>東京都</w:t>
            </w:r>
          </w:p>
        </w:tc>
      </w:tr>
      <w:tr w:rsidR="008E3730" w14:paraId="34FA581C" w14:textId="77777777" w:rsidTr="008C3825">
        <w:trPr>
          <w:jc w:val="center"/>
        </w:trPr>
        <w:tc>
          <w:tcPr>
            <w:tcW w:w="3566" w:type="dxa"/>
          </w:tcPr>
          <w:p w14:paraId="2CA4F085" w14:textId="4C2B13DC" w:rsidR="008E3730" w:rsidRDefault="00425169" w:rsidP="001E7115">
            <w:pPr>
              <w:pStyle w:val="aff8"/>
            </w:pPr>
            <w:r>
              <w:rPr>
                <w:rFonts w:hint="eastAsia"/>
              </w:rPr>
              <w:t>市区町村</w:t>
            </w:r>
          </w:p>
        </w:tc>
        <w:tc>
          <w:tcPr>
            <w:tcW w:w="4084" w:type="dxa"/>
          </w:tcPr>
          <w:p w14:paraId="4EABEEF0" w14:textId="2A67F25A" w:rsidR="008E3730" w:rsidRDefault="00425169" w:rsidP="001E7115">
            <w:pPr>
              <w:pStyle w:val="aff8"/>
            </w:pPr>
            <w:r>
              <w:rPr>
                <w:rFonts w:hint="eastAsia"/>
              </w:rPr>
              <w:t>千代田区霞が関</w:t>
            </w:r>
          </w:p>
        </w:tc>
      </w:tr>
      <w:tr w:rsidR="00425169" w14:paraId="3FDDC041" w14:textId="77777777" w:rsidTr="008C3825">
        <w:trPr>
          <w:jc w:val="center"/>
        </w:trPr>
        <w:tc>
          <w:tcPr>
            <w:tcW w:w="3566" w:type="dxa"/>
          </w:tcPr>
          <w:p w14:paraId="0E82416A" w14:textId="7E236AB4" w:rsidR="00425169" w:rsidRDefault="00425169" w:rsidP="001E7115">
            <w:pPr>
              <w:pStyle w:val="aff8"/>
            </w:pPr>
            <w:r>
              <w:rPr>
                <w:rFonts w:hint="eastAsia"/>
              </w:rPr>
              <w:t>丁目以下</w:t>
            </w:r>
          </w:p>
        </w:tc>
        <w:tc>
          <w:tcPr>
            <w:tcW w:w="4084" w:type="dxa"/>
          </w:tcPr>
          <w:p w14:paraId="36143263" w14:textId="58266D9A" w:rsidR="00425169" w:rsidRPr="00CB5ACE" w:rsidRDefault="00425169" w:rsidP="001E7115">
            <w:pPr>
              <w:pStyle w:val="aff8"/>
            </w:pPr>
            <w:r>
              <w:rPr>
                <w:rFonts w:hint="eastAsia"/>
              </w:rPr>
              <w:t>2-1-6</w:t>
            </w:r>
          </w:p>
        </w:tc>
      </w:tr>
    </w:tbl>
    <w:p w14:paraId="58A66286" w14:textId="77777777" w:rsidR="008E3730" w:rsidRDefault="008E3730" w:rsidP="005C741C"/>
    <w:p w14:paraId="4D906297" w14:textId="298D9ED4" w:rsidR="003C1536" w:rsidRDefault="00C136B1" w:rsidP="002008C6">
      <w:pPr>
        <w:pStyle w:val="2"/>
      </w:pPr>
      <w:bookmarkStart w:id="13" w:name="_Toc98964369"/>
      <w:r>
        <w:rPr>
          <w:rFonts w:hint="eastAsia"/>
        </w:rPr>
        <w:t>4個のデータ項目で管理する場合</w:t>
      </w:r>
      <w:bookmarkEnd w:id="13"/>
    </w:p>
    <w:p w14:paraId="5AF71EA4" w14:textId="68441096" w:rsidR="003C1536" w:rsidRDefault="00DC2323" w:rsidP="00372CC5">
      <w:pPr>
        <w:pStyle w:val="3"/>
        <w:spacing w:before="360"/>
        <w:ind w:left="360" w:hanging="240"/>
      </w:pPr>
      <w:bookmarkStart w:id="14" w:name="_Toc98964370"/>
      <w:r>
        <w:rPr>
          <w:rFonts w:hint="eastAsia"/>
        </w:rPr>
        <w:t>町名で分割する場合</w:t>
      </w:r>
      <w:bookmarkEnd w:id="14"/>
    </w:p>
    <w:p w14:paraId="254D09AB" w14:textId="6546836D" w:rsidR="00E51D0A" w:rsidRPr="00E51D0A" w:rsidRDefault="00E51D0A" w:rsidP="00735548">
      <w:r>
        <w:rPr>
          <w:rFonts w:hint="eastAsia"/>
        </w:rPr>
        <w:t>都道府県、市区町村、町名を別データ項目として管理する場合、それぞれを別データ項目として管理します。町名までは記入又は選択肢で入力し、丁目以下を4番目のデータ項目に入力し管理します。</w:t>
      </w:r>
    </w:p>
    <w:p w14:paraId="5E5C8741" w14:textId="77777777" w:rsidR="00D56C8C" w:rsidRDefault="00D56C8C" w:rsidP="002008C6"/>
    <w:p w14:paraId="2492EBE4" w14:textId="12CDB509" w:rsidR="000A2F76" w:rsidRPr="000A2F76" w:rsidRDefault="000A2F76" w:rsidP="002008C6">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0A2F76" w14:paraId="5BB98ECD" w14:textId="77777777" w:rsidTr="008C3825">
        <w:trPr>
          <w:jc w:val="center"/>
        </w:trPr>
        <w:tc>
          <w:tcPr>
            <w:tcW w:w="3566" w:type="dxa"/>
          </w:tcPr>
          <w:p w14:paraId="13CE3F36" w14:textId="77777777" w:rsidR="000A2F76" w:rsidRDefault="000A2F76" w:rsidP="001E7115">
            <w:pPr>
              <w:pStyle w:val="aff8"/>
            </w:pPr>
            <w:r>
              <w:rPr>
                <w:rFonts w:hint="eastAsia"/>
              </w:rPr>
              <w:t>都道府県</w:t>
            </w:r>
          </w:p>
        </w:tc>
        <w:tc>
          <w:tcPr>
            <w:tcW w:w="4084" w:type="dxa"/>
          </w:tcPr>
          <w:p w14:paraId="6A5BB848" w14:textId="77777777" w:rsidR="000A2F76" w:rsidRDefault="000A2F76" w:rsidP="001E7115">
            <w:pPr>
              <w:pStyle w:val="aff8"/>
            </w:pPr>
            <w:r>
              <w:rPr>
                <w:rFonts w:hint="eastAsia"/>
              </w:rPr>
              <w:t>東京都</w:t>
            </w:r>
          </w:p>
        </w:tc>
      </w:tr>
      <w:tr w:rsidR="000A2F76" w14:paraId="6CAB8279" w14:textId="77777777" w:rsidTr="008C3825">
        <w:trPr>
          <w:jc w:val="center"/>
        </w:trPr>
        <w:tc>
          <w:tcPr>
            <w:tcW w:w="3566" w:type="dxa"/>
          </w:tcPr>
          <w:p w14:paraId="78A836D8" w14:textId="77777777" w:rsidR="000A2F76" w:rsidRDefault="000A2F76" w:rsidP="001E7115">
            <w:pPr>
              <w:pStyle w:val="aff8"/>
            </w:pPr>
            <w:r>
              <w:rPr>
                <w:rFonts w:hint="eastAsia"/>
              </w:rPr>
              <w:t>市区町村</w:t>
            </w:r>
          </w:p>
        </w:tc>
        <w:tc>
          <w:tcPr>
            <w:tcW w:w="4084" w:type="dxa"/>
          </w:tcPr>
          <w:p w14:paraId="684CFDA5" w14:textId="39119CCF" w:rsidR="000A2F76" w:rsidRDefault="000A2F76" w:rsidP="001E7115">
            <w:pPr>
              <w:pStyle w:val="aff8"/>
            </w:pPr>
            <w:r>
              <w:rPr>
                <w:rFonts w:hint="eastAsia"/>
              </w:rPr>
              <w:t>千代田区</w:t>
            </w:r>
          </w:p>
        </w:tc>
      </w:tr>
      <w:tr w:rsidR="000A2F76" w14:paraId="710C25CF" w14:textId="77777777" w:rsidTr="008C3825">
        <w:trPr>
          <w:jc w:val="center"/>
        </w:trPr>
        <w:tc>
          <w:tcPr>
            <w:tcW w:w="3566" w:type="dxa"/>
          </w:tcPr>
          <w:p w14:paraId="02895889" w14:textId="0CA1B474" w:rsidR="000A2F76" w:rsidRDefault="000A2F76" w:rsidP="001E7115">
            <w:pPr>
              <w:pStyle w:val="aff8"/>
            </w:pPr>
            <w:r>
              <w:rPr>
                <w:rFonts w:hint="eastAsia"/>
              </w:rPr>
              <w:t>町</w:t>
            </w:r>
            <w:r w:rsidR="003A21AF">
              <w:rPr>
                <w:rFonts w:hint="eastAsia"/>
              </w:rPr>
              <w:t>名</w:t>
            </w:r>
          </w:p>
        </w:tc>
        <w:tc>
          <w:tcPr>
            <w:tcW w:w="4084" w:type="dxa"/>
          </w:tcPr>
          <w:p w14:paraId="6A16356A" w14:textId="6972742F" w:rsidR="000A2F76" w:rsidRDefault="000A2F76" w:rsidP="001E7115">
            <w:pPr>
              <w:pStyle w:val="aff8"/>
            </w:pPr>
            <w:r>
              <w:rPr>
                <w:rFonts w:hint="eastAsia"/>
              </w:rPr>
              <w:t>霞が関</w:t>
            </w:r>
          </w:p>
        </w:tc>
      </w:tr>
      <w:tr w:rsidR="000A2F76" w14:paraId="22887AA9" w14:textId="77777777" w:rsidTr="008C3825">
        <w:trPr>
          <w:jc w:val="center"/>
        </w:trPr>
        <w:tc>
          <w:tcPr>
            <w:tcW w:w="3566" w:type="dxa"/>
          </w:tcPr>
          <w:p w14:paraId="0AB94C81" w14:textId="136646FF" w:rsidR="000A2F76" w:rsidRDefault="003A21AF" w:rsidP="001E7115">
            <w:pPr>
              <w:pStyle w:val="aff8"/>
            </w:pPr>
            <w:r>
              <w:rPr>
                <w:rFonts w:hint="eastAsia"/>
              </w:rPr>
              <w:t>丁目</w:t>
            </w:r>
            <w:r w:rsidR="000A2F76">
              <w:rPr>
                <w:rFonts w:hint="eastAsia"/>
              </w:rPr>
              <w:t>以下</w:t>
            </w:r>
          </w:p>
        </w:tc>
        <w:tc>
          <w:tcPr>
            <w:tcW w:w="4084" w:type="dxa"/>
          </w:tcPr>
          <w:p w14:paraId="01B89DC0" w14:textId="0415ED64" w:rsidR="000A2F76" w:rsidRPr="00CB5ACE" w:rsidRDefault="003A21AF" w:rsidP="001E7115">
            <w:pPr>
              <w:pStyle w:val="aff8"/>
            </w:pPr>
            <w:r>
              <w:t>2-</w:t>
            </w:r>
            <w:r w:rsidR="000A2F76">
              <w:rPr>
                <w:rFonts w:hint="eastAsia"/>
              </w:rPr>
              <w:t>1-6</w:t>
            </w:r>
          </w:p>
        </w:tc>
      </w:tr>
    </w:tbl>
    <w:p w14:paraId="6DC8B9E5" w14:textId="77777777" w:rsidR="00D56C8C" w:rsidRDefault="00D56C8C" w:rsidP="002008C6"/>
    <w:p w14:paraId="278D9697" w14:textId="50856E1B" w:rsidR="00177FF2" w:rsidRDefault="00E51D0A" w:rsidP="00E51D0A">
      <w:pPr>
        <w:pStyle w:val="3"/>
        <w:spacing w:before="360"/>
        <w:ind w:left="360" w:hanging="240"/>
      </w:pPr>
      <w:bookmarkStart w:id="15" w:name="_Toc98964371"/>
      <w:r>
        <w:rPr>
          <w:rFonts w:hint="eastAsia"/>
        </w:rPr>
        <w:t>町字で分割する場合</w:t>
      </w:r>
      <w:r w:rsidR="00E956BE">
        <w:rPr>
          <w:rFonts w:hint="eastAsia"/>
        </w:rPr>
        <w:t>（推奨）</w:t>
      </w:r>
      <w:bookmarkEnd w:id="15"/>
    </w:p>
    <w:p w14:paraId="75BABBB5" w14:textId="18CD91CE" w:rsidR="005148BE" w:rsidRDefault="005148BE" w:rsidP="005148BE">
      <w:r>
        <w:rPr>
          <w:rFonts w:hint="eastAsia"/>
        </w:rPr>
        <w:t>都道府県、市区町村、丁目含む町字までを別データ項目として管理する場合、それぞれを別データ項目として管理します。町名までは記入又は選択肢で入力し、番地以下を4番目のデータ項目に入力し管理します。</w:t>
      </w:r>
    </w:p>
    <w:p w14:paraId="429FB232" w14:textId="77777777" w:rsidR="00E51D0A" w:rsidRPr="005148BE" w:rsidRDefault="00E51D0A" w:rsidP="00E51D0A">
      <w:pPr>
        <w:pStyle w:val="a2"/>
        <w:ind w:left="120" w:firstLine="240"/>
      </w:pPr>
    </w:p>
    <w:p w14:paraId="07DB8A43" w14:textId="77777777" w:rsidR="00E51D0A" w:rsidRPr="000A2F76" w:rsidRDefault="00E51D0A" w:rsidP="00E51D0A">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E51D0A" w14:paraId="0790412B" w14:textId="77777777" w:rsidTr="00FD7052">
        <w:trPr>
          <w:jc w:val="center"/>
        </w:trPr>
        <w:tc>
          <w:tcPr>
            <w:tcW w:w="3566" w:type="dxa"/>
          </w:tcPr>
          <w:p w14:paraId="0C53E7E9" w14:textId="77777777" w:rsidR="00E51D0A" w:rsidRDefault="00E51D0A" w:rsidP="001E7115">
            <w:pPr>
              <w:pStyle w:val="aff8"/>
            </w:pPr>
            <w:r>
              <w:rPr>
                <w:rFonts w:hint="eastAsia"/>
              </w:rPr>
              <w:t>都道府県</w:t>
            </w:r>
          </w:p>
        </w:tc>
        <w:tc>
          <w:tcPr>
            <w:tcW w:w="4084" w:type="dxa"/>
          </w:tcPr>
          <w:p w14:paraId="09F498A2" w14:textId="77777777" w:rsidR="00E51D0A" w:rsidRDefault="00E51D0A" w:rsidP="001E7115">
            <w:pPr>
              <w:pStyle w:val="aff8"/>
            </w:pPr>
            <w:r>
              <w:rPr>
                <w:rFonts w:hint="eastAsia"/>
              </w:rPr>
              <w:t>東京都</w:t>
            </w:r>
          </w:p>
        </w:tc>
      </w:tr>
      <w:tr w:rsidR="00E51D0A" w14:paraId="1B91DF64" w14:textId="77777777" w:rsidTr="00FD7052">
        <w:trPr>
          <w:jc w:val="center"/>
        </w:trPr>
        <w:tc>
          <w:tcPr>
            <w:tcW w:w="3566" w:type="dxa"/>
          </w:tcPr>
          <w:p w14:paraId="4420B895" w14:textId="77777777" w:rsidR="00E51D0A" w:rsidRDefault="00E51D0A" w:rsidP="001E7115">
            <w:pPr>
              <w:pStyle w:val="aff8"/>
            </w:pPr>
            <w:r>
              <w:rPr>
                <w:rFonts w:hint="eastAsia"/>
              </w:rPr>
              <w:t>市区町村</w:t>
            </w:r>
          </w:p>
        </w:tc>
        <w:tc>
          <w:tcPr>
            <w:tcW w:w="4084" w:type="dxa"/>
          </w:tcPr>
          <w:p w14:paraId="3655FB2E" w14:textId="77777777" w:rsidR="00E51D0A" w:rsidRDefault="00E51D0A" w:rsidP="001E7115">
            <w:pPr>
              <w:pStyle w:val="aff8"/>
            </w:pPr>
            <w:r>
              <w:rPr>
                <w:rFonts w:hint="eastAsia"/>
              </w:rPr>
              <w:t>千代田区</w:t>
            </w:r>
          </w:p>
        </w:tc>
      </w:tr>
      <w:tr w:rsidR="00E51D0A" w14:paraId="597CD108" w14:textId="77777777" w:rsidTr="00FD7052">
        <w:trPr>
          <w:jc w:val="center"/>
        </w:trPr>
        <w:tc>
          <w:tcPr>
            <w:tcW w:w="3566" w:type="dxa"/>
          </w:tcPr>
          <w:p w14:paraId="4633C456" w14:textId="51ACFDD1" w:rsidR="00E51D0A" w:rsidRDefault="00E51D0A" w:rsidP="001E7115">
            <w:pPr>
              <w:pStyle w:val="aff8"/>
            </w:pPr>
            <w:r>
              <w:rPr>
                <w:rFonts w:hint="eastAsia"/>
              </w:rPr>
              <w:t>町</w:t>
            </w:r>
            <w:r w:rsidR="005148BE">
              <w:rPr>
                <w:rFonts w:hint="eastAsia"/>
              </w:rPr>
              <w:t>字</w:t>
            </w:r>
          </w:p>
        </w:tc>
        <w:tc>
          <w:tcPr>
            <w:tcW w:w="4084" w:type="dxa"/>
          </w:tcPr>
          <w:p w14:paraId="4AFFFC3F" w14:textId="636542BD" w:rsidR="00E51D0A" w:rsidRDefault="00E51D0A" w:rsidP="001E7115">
            <w:pPr>
              <w:pStyle w:val="aff8"/>
            </w:pPr>
            <w:r>
              <w:rPr>
                <w:rFonts w:hint="eastAsia"/>
              </w:rPr>
              <w:t>霞が関</w:t>
            </w:r>
            <w:r w:rsidR="005148BE">
              <w:rPr>
                <w:rFonts w:hint="eastAsia"/>
              </w:rPr>
              <w:t>二丁目</w:t>
            </w:r>
          </w:p>
        </w:tc>
      </w:tr>
      <w:tr w:rsidR="00E51D0A" w14:paraId="5604EDD2" w14:textId="77777777" w:rsidTr="00FD7052">
        <w:trPr>
          <w:jc w:val="center"/>
        </w:trPr>
        <w:tc>
          <w:tcPr>
            <w:tcW w:w="3566" w:type="dxa"/>
          </w:tcPr>
          <w:p w14:paraId="246BF913" w14:textId="25958143" w:rsidR="00E51D0A" w:rsidRDefault="005148BE" w:rsidP="001E7115">
            <w:pPr>
              <w:pStyle w:val="aff8"/>
            </w:pPr>
            <w:r>
              <w:rPr>
                <w:rFonts w:hint="eastAsia"/>
              </w:rPr>
              <w:t>番地</w:t>
            </w:r>
            <w:r w:rsidR="00E51D0A">
              <w:rPr>
                <w:rFonts w:hint="eastAsia"/>
              </w:rPr>
              <w:t>以下</w:t>
            </w:r>
          </w:p>
        </w:tc>
        <w:tc>
          <w:tcPr>
            <w:tcW w:w="4084" w:type="dxa"/>
          </w:tcPr>
          <w:p w14:paraId="5D3F0739" w14:textId="5E013240" w:rsidR="00E51D0A" w:rsidRPr="00CB5ACE" w:rsidRDefault="00E51D0A" w:rsidP="001E7115">
            <w:pPr>
              <w:pStyle w:val="aff8"/>
            </w:pPr>
            <w:r>
              <w:rPr>
                <w:rFonts w:hint="eastAsia"/>
              </w:rPr>
              <w:t>1-6</w:t>
            </w:r>
          </w:p>
        </w:tc>
      </w:tr>
    </w:tbl>
    <w:p w14:paraId="386654FD" w14:textId="77777777" w:rsidR="00177FF2" w:rsidRDefault="00177FF2" w:rsidP="002008C6"/>
    <w:p w14:paraId="7805DBCD" w14:textId="68C77C03" w:rsidR="000A2F76" w:rsidRDefault="001A3CE4" w:rsidP="002008C6">
      <w:r>
        <w:rPr>
          <w:rFonts w:hint="eastAsia"/>
        </w:rPr>
        <w:t>「</w:t>
      </w:r>
      <w:r w:rsidR="00025D98">
        <w:t>1</w:t>
      </w:r>
      <w:r>
        <w:t xml:space="preserve">.3 </w:t>
      </w:r>
      <w:r>
        <w:rPr>
          <w:rFonts w:hint="eastAsia"/>
        </w:rPr>
        <w:t>町字I</w:t>
      </w:r>
      <w:r>
        <w:t>D</w:t>
      </w:r>
      <w:r>
        <w:rPr>
          <w:rFonts w:hint="eastAsia"/>
        </w:rPr>
        <w:t>を使用して管理する場合」</w:t>
      </w:r>
      <w:r w:rsidR="0066216A">
        <w:rPr>
          <w:rFonts w:hint="eastAsia"/>
        </w:rPr>
        <w:t>もあわせて参照のこと。</w:t>
      </w:r>
      <w:r w:rsidR="00803BC1">
        <w:rPr>
          <w:rFonts w:hint="eastAsia"/>
        </w:rPr>
        <w:t>全国地方自治体コードと</w:t>
      </w:r>
      <w:r w:rsidR="0066216A">
        <w:rPr>
          <w:rFonts w:hint="eastAsia"/>
        </w:rPr>
        <w:t>町字I</w:t>
      </w:r>
      <w:r w:rsidR="0066216A">
        <w:t>D</w:t>
      </w:r>
      <w:r w:rsidR="0066216A">
        <w:rPr>
          <w:rFonts w:hint="eastAsia"/>
        </w:rPr>
        <w:t>が特定できている場合、都道府県、市区町村</w:t>
      </w:r>
      <w:r w:rsidR="003C394D">
        <w:rPr>
          <w:rFonts w:hint="eastAsia"/>
        </w:rPr>
        <w:t>に加え、</w:t>
      </w:r>
      <w:r w:rsidR="0066216A">
        <w:rPr>
          <w:rFonts w:hint="eastAsia"/>
        </w:rPr>
        <w:t>町字まで</w:t>
      </w:r>
      <w:r w:rsidR="008B3652">
        <w:rPr>
          <w:rFonts w:hint="eastAsia"/>
        </w:rPr>
        <w:t>が特定できます。その</w:t>
      </w:r>
      <w:r w:rsidR="00F63F0B">
        <w:rPr>
          <w:rFonts w:hint="eastAsia"/>
        </w:rPr>
        <w:t>ため、入力を省略することが可能となります。</w:t>
      </w:r>
    </w:p>
    <w:p w14:paraId="1282B7FC" w14:textId="77777777" w:rsidR="00E27DD8" w:rsidRDefault="00E27DD8" w:rsidP="002008C6"/>
    <w:p w14:paraId="5B1D8D19" w14:textId="48120914" w:rsidR="005751B0" w:rsidRDefault="00994501" w:rsidP="00994501">
      <w:pPr>
        <w:pStyle w:val="3"/>
        <w:spacing w:before="360"/>
        <w:ind w:left="360" w:hanging="240"/>
      </w:pPr>
      <w:bookmarkStart w:id="16" w:name="_Toc98964372"/>
      <w:r>
        <w:rPr>
          <w:rFonts w:hint="eastAsia"/>
        </w:rPr>
        <w:t>住所情報を分割するコンバーターについて</w:t>
      </w:r>
      <w:bookmarkEnd w:id="16"/>
    </w:p>
    <w:p w14:paraId="34250509" w14:textId="0DA8F9F8" w:rsidR="00501F23" w:rsidRDefault="008B42E7" w:rsidP="00927986">
      <w:pPr>
        <w:pStyle w:val="a2"/>
        <w:ind w:left="120" w:firstLine="240"/>
      </w:pPr>
      <w:r>
        <w:t>住所情報を4個のデータ項目で管理する場合、</w:t>
      </w:r>
      <w:r w:rsidR="008E7D6A">
        <w:t>町名ではなく</w:t>
      </w:r>
      <w:r w:rsidR="00927986">
        <w:t>、</w:t>
      </w:r>
      <w:r w:rsidR="00661469">
        <w:t>「１丁目」のような丁目まで含めた</w:t>
      </w:r>
      <w:r w:rsidR="008E7D6A">
        <w:t>町字での分割を推奨しています。一方で、利用者観点からは町名と町字の境界を判定しづらいというリスクがあります。</w:t>
      </w:r>
    </w:p>
    <w:p w14:paraId="0802E315" w14:textId="1AC1EA60" w:rsidR="00994501" w:rsidRDefault="00994501" w:rsidP="00994501">
      <w:pPr>
        <w:pStyle w:val="a2"/>
        <w:ind w:left="120" w:firstLine="240"/>
      </w:pPr>
    </w:p>
    <w:p w14:paraId="336F202C" w14:textId="6E6F4EBE" w:rsidR="00166346" w:rsidRDefault="00166346" w:rsidP="00994501">
      <w:pPr>
        <w:pStyle w:val="a2"/>
        <w:ind w:left="120" w:firstLine="240"/>
      </w:pPr>
      <w:r>
        <w:rPr>
          <w:rFonts w:hint="eastAsia"/>
        </w:rPr>
        <w:t>例）東京都千代田区</w:t>
      </w:r>
      <w:r w:rsidR="00504F27">
        <w:rPr>
          <w:rFonts w:hint="eastAsia"/>
        </w:rPr>
        <w:t>紀尾井町１番２号の場合</w:t>
      </w:r>
    </w:p>
    <w:tbl>
      <w:tblPr>
        <w:tblStyle w:val="af9"/>
        <w:tblW w:w="0" w:type="auto"/>
        <w:jc w:val="center"/>
        <w:tblLook w:val="04A0" w:firstRow="1" w:lastRow="0" w:firstColumn="1" w:lastColumn="0" w:noHBand="0" w:noVBand="1"/>
      </w:tblPr>
      <w:tblGrid>
        <w:gridCol w:w="3566"/>
        <w:gridCol w:w="4084"/>
      </w:tblGrid>
      <w:tr w:rsidR="00683E48" w14:paraId="0CE44EE9" w14:textId="77777777" w:rsidTr="00E50913">
        <w:trPr>
          <w:jc w:val="center"/>
        </w:trPr>
        <w:tc>
          <w:tcPr>
            <w:tcW w:w="3566" w:type="dxa"/>
          </w:tcPr>
          <w:p w14:paraId="37857A2F" w14:textId="77777777" w:rsidR="00683E48" w:rsidRDefault="00683E48" w:rsidP="00E50913">
            <w:pPr>
              <w:pStyle w:val="aff8"/>
            </w:pPr>
            <w:r>
              <w:rPr>
                <w:rFonts w:hint="eastAsia"/>
              </w:rPr>
              <w:t>都道府県</w:t>
            </w:r>
          </w:p>
        </w:tc>
        <w:tc>
          <w:tcPr>
            <w:tcW w:w="4084" w:type="dxa"/>
          </w:tcPr>
          <w:p w14:paraId="16AD2EAD" w14:textId="77777777" w:rsidR="00683E48" w:rsidRDefault="00683E48" w:rsidP="00E50913">
            <w:pPr>
              <w:pStyle w:val="aff8"/>
            </w:pPr>
            <w:r>
              <w:rPr>
                <w:rFonts w:hint="eastAsia"/>
              </w:rPr>
              <w:t>東京都</w:t>
            </w:r>
          </w:p>
        </w:tc>
      </w:tr>
      <w:tr w:rsidR="00683E48" w14:paraId="3DF9BF26" w14:textId="77777777" w:rsidTr="00E50913">
        <w:trPr>
          <w:jc w:val="center"/>
        </w:trPr>
        <w:tc>
          <w:tcPr>
            <w:tcW w:w="3566" w:type="dxa"/>
          </w:tcPr>
          <w:p w14:paraId="2DB3ECA1" w14:textId="77777777" w:rsidR="00683E48" w:rsidRDefault="00683E48" w:rsidP="00E50913">
            <w:pPr>
              <w:pStyle w:val="aff8"/>
            </w:pPr>
            <w:r>
              <w:rPr>
                <w:rFonts w:hint="eastAsia"/>
              </w:rPr>
              <w:t>市区町村</w:t>
            </w:r>
          </w:p>
        </w:tc>
        <w:tc>
          <w:tcPr>
            <w:tcW w:w="4084" w:type="dxa"/>
          </w:tcPr>
          <w:p w14:paraId="6A89A7DD" w14:textId="77777777" w:rsidR="00683E48" w:rsidRDefault="00683E48" w:rsidP="00E50913">
            <w:pPr>
              <w:pStyle w:val="aff8"/>
            </w:pPr>
            <w:r>
              <w:rPr>
                <w:rFonts w:hint="eastAsia"/>
              </w:rPr>
              <w:t>千代田区</w:t>
            </w:r>
          </w:p>
        </w:tc>
      </w:tr>
      <w:tr w:rsidR="00683E48" w14:paraId="585B970F" w14:textId="77777777" w:rsidTr="00E50913">
        <w:trPr>
          <w:jc w:val="center"/>
        </w:trPr>
        <w:tc>
          <w:tcPr>
            <w:tcW w:w="3566" w:type="dxa"/>
          </w:tcPr>
          <w:p w14:paraId="3126E3EE" w14:textId="77777777" w:rsidR="00683E48" w:rsidRDefault="00683E48" w:rsidP="00E50913">
            <w:pPr>
              <w:pStyle w:val="aff8"/>
            </w:pPr>
            <w:r>
              <w:rPr>
                <w:rFonts w:hint="eastAsia"/>
              </w:rPr>
              <w:t>町字</w:t>
            </w:r>
          </w:p>
        </w:tc>
        <w:tc>
          <w:tcPr>
            <w:tcW w:w="4084" w:type="dxa"/>
          </w:tcPr>
          <w:p w14:paraId="3C02F41B" w14:textId="62E1D7A8" w:rsidR="00683E48" w:rsidRDefault="00683E48" w:rsidP="00E50913">
            <w:pPr>
              <w:pStyle w:val="aff8"/>
            </w:pPr>
            <w:r>
              <w:rPr>
                <w:rFonts w:hint="eastAsia"/>
              </w:rPr>
              <w:t>紀尾井町</w:t>
            </w:r>
          </w:p>
        </w:tc>
      </w:tr>
      <w:tr w:rsidR="00683E48" w:rsidRPr="00CB5ACE" w14:paraId="1DAEB024" w14:textId="77777777" w:rsidTr="00E50913">
        <w:trPr>
          <w:jc w:val="center"/>
        </w:trPr>
        <w:tc>
          <w:tcPr>
            <w:tcW w:w="3566" w:type="dxa"/>
          </w:tcPr>
          <w:p w14:paraId="4CBEFFD4" w14:textId="77777777" w:rsidR="00683E48" w:rsidRDefault="00683E48" w:rsidP="00E50913">
            <w:pPr>
              <w:pStyle w:val="aff8"/>
            </w:pPr>
            <w:r>
              <w:rPr>
                <w:rFonts w:hint="eastAsia"/>
              </w:rPr>
              <w:t>番地以下</w:t>
            </w:r>
          </w:p>
        </w:tc>
        <w:tc>
          <w:tcPr>
            <w:tcW w:w="4084" w:type="dxa"/>
          </w:tcPr>
          <w:p w14:paraId="566938A3" w14:textId="6F7BDCD5" w:rsidR="00683E48" w:rsidRPr="00CB5ACE" w:rsidRDefault="00683E48" w:rsidP="00E50913">
            <w:pPr>
              <w:pStyle w:val="aff8"/>
            </w:pPr>
            <w:r>
              <w:rPr>
                <w:rFonts w:hint="eastAsia"/>
              </w:rPr>
              <w:t>1</w:t>
            </w:r>
            <w:r>
              <w:t>-2</w:t>
            </w:r>
          </w:p>
        </w:tc>
      </w:tr>
    </w:tbl>
    <w:p w14:paraId="340B7B49" w14:textId="77777777" w:rsidR="00683E48" w:rsidRDefault="00683E48" w:rsidP="00994501">
      <w:pPr>
        <w:pStyle w:val="a2"/>
        <w:ind w:left="120" w:firstLine="240"/>
      </w:pPr>
    </w:p>
    <w:p w14:paraId="41AC3031" w14:textId="29145326" w:rsidR="00683E48" w:rsidRDefault="00683E48" w:rsidP="00994501">
      <w:pPr>
        <w:pStyle w:val="a2"/>
        <w:ind w:left="120" w:firstLine="240"/>
      </w:pPr>
      <w:r>
        <w:rPr>
          <w:rFonts w:hint="eastAsia"/>
        </w:rPr>
        <w:t>上記の例で既存の住所が「紀尾井町1</w:t>
      </w:r>
      <w:r>
        <w:t>-2</w:t>
      </w:r>
      <w:r>
        <w:rPr>
          <w:rFonts w:hint="eastAsia"/>
        </w:rPr>
        <w:t>」のように保存されている</w:t>
      </w:r>
      <w:r w:rsidR="00B6641D">
        <w:rPr>
          <w:rFonts w:hint="eastAsia"/>
        </w:rPr>
        <w:t>場合、</w:t>
      </w:r>
      <w:r w:rsidR="00C8131B">
        <w:rPr>
          <w:rFonts w:hint="eastAsia"/>
        </w:rPr>
        <w:t>分割の際に</w:t>
      </w:r>
      <w:r w:rsidR="00B6641D">
        <w:rPr>
          <w:rFonts w:hint="eastAsia"/>
        </w:rPr>
        <w:t>利用者は「紀尾井町１丁目」なのか「紀尾井町１番」なのか判別することが難し</w:t>
      </w:r>
      <w:r w:rsidR="00901628">
        <w:rPr>
          <w:rFonts w:hint="eastAsia"/>
        </w:rPr>
        <w:t>いというリスクがあります。</w:t>
      </w:r>
    </w:p>
    <w:p w14:paraId="67B824A4" w14:textId="63049389" w:rsidR="00C8131B" w:rsidRDefault="005B4559" w:rsidP="005942B3">
      <w:pPr>
        <w:pStyle w:val="a2"/>
        <w:ind w:left="120" w:firstLine="240"/>
      </w:pPr>
      <w:r>
        <w:rPr>
          <w:rFonts w:hint="eastAsia"/>
        </w:rPr>
        <w:t>こういったリスクがあるため、</w:t>
      </w:r>
      <w:r w:rsidR="00531C49">
        <w:rPr>
          <w:rFonts w:hint="eastAsia"/>
        </w:rPr>
        <w:t>住所情報を正確に、かつ相互運用性を保つ形式で分割するツール（コンバーター）</w:t>
      </w:r>
      <w:r>
        <w:rPr>
          <w:rFonts w:hint="eastAsia"/>
        </w:rPr>
        <w:t>の提供</w:t>
      </w:r>
      <w:r w:rsidR="00531C49">
        <w:rPr>
          <w:rFonts w:hint="eastAsia"/>
        </w:rPr>
        <w:t>について、</w:t>
      </w:r>
      <w:r>
        <w:rPr>
          <w:rFonts w:hint="eastAsia"/>
        </w:rPr>
        <w:t>その必要性や開発方針</w:t>
      </w:r>
      <w:r w:rsidR="00DF53E9">
        <w:rPr>
          <w:rFonts w:hint="eastAsia"/>
        </w:rPr>
        <w:t>を</w:t>
      </w:r>
      <w:r>
        <w:rPr>
          <w:rFonts w:hint="eastAsia"/>
        </w:rPr>
        <w:t>引き続きデジタル庁で検討を行</w:t>
      </w:r>
      <w:r w:rsidR="006E0F0B">
        <w:rPr>
          <w:rFonts w:hint="eastAsia"/>
        </w:rPr>
        <w:t>っていきます</w:t>
      </w:r>
      <w:r>
        <w:rPr>
          <w:rFonts w:hint="eastAsia"/>
        </w:rPr>
        <w:t>。</w:t>
      </w:r>
    </w:p>
    <w:p w14:paraId="2F985CEE" w14:textId="77777777" w:rsidR="00E27DD8" w:rsidRPr="00994501" w:rsidRDefault="00E27DD8" w:rsidP="005942B3">
      <w:pPr>
        <w:pStyle w:val="a2"/>
        <w:ind w:left="120" w:firstLine="240"/>
      </w:pPr>
    </w:p>
    <w:p w14:paraId="3BC76021" w14:textId="77777777" w:rsidR="00DE149B" w:rsidRDefault="00CB5ACE" w:rsidP="009453AD">
      <w:pPr>
        <w:pStyle w:val="2"/>
      </w:pPr>
      <w:bookmarkStart w:id="17" w:name="_Toc98964373"/>
      <w:r w:rsidRPr="00CB5ACE">
        <w:rPr>
          <w:rFonts w:hint="eastAsia"/>
        </w:rPr>
        <w:t>都道府県や市</w:t>
      </w:r>
      <w:r w:rsidR="004531FA">
        <w:rPr>
          <w:rFonts w:hint="eastAsia"/>
        </w:rPr>
        <w:t>区</w:t>
      </w:r>
      <w:r w:rsidRPr="00CB5ACE">
        <w:rPr>
          <w:rFonts w:hint="eastAsia"/>
        </w:rPr>
        <w:t>町村</w:t>
      </w:r>
      <w:r>
        <w:rPr>
          <w:rFonts w:hint="eastAsia"/>
        </w:rPr>
        <w:t>や番地、号を分離して管理する場合</w:t>
      </w:r>
      <w:bookmarkEnd w:id="17"/>
    </w:p>
    <w:p w14:paraId="01696C96" w14:textId="31C58878" w:rsidR="003F67B4" w:rsidRDefault="006E1B76" w:rsidP="00AA542F">
      <w:r>
        <w:rPr>
          <w:rFonts w:hint="eastAsia"/>
        </w:rPr>
        <w:t>住所に関連する情報を最小単位で管理</w:t>
      </w:r>
      <w:r w:rsidR="00704C57">
        <w:rPr>
          <w:rFonts w:hint="eastAsia"/>
        </w:rPr>
        <w:t>します。</w:t>
      </w:r>
    </w:p>
    <w:p w14:paraId="2C63FC96" w14:textId="77777777" w:rsidR="00E27DD8" w:rsidRDefault="00E27DD8" w:rsidP="00AA542F"/>
    <w:p w14:paraId="72AE4584" w14:textId="75A5EAB2" w:rsidR="003F67B4" w:rsidRDefault="003F67B4" w:rsidP="00AA542F">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4248"/>
        <w:gridCol w:w="3402"/>
      </w:tblGrid>
      <w:tr w:rsidR="00E4773D" w14:paraId="37C9226D" w14:textId="77777777" w:rsidTr="004925B4">
        <w:trPr>
          <w:jc w:val="center"/>
        </w:trPr>
        <w:tc>
          <w:tcPr>
            <w:tcW w:w="4248" w:type="dxa"/>
          </w:tcPr>
          <w:p w14:paraId="742F274D" w14:textId="77777777" w:rsidR="00E4773D" w:rsidRDefault="00E4773D" w:rsidP="001E7115">
            <w:pPr>
              <w:pStyle w:val="aff8"/>
            </w:pPr>
            <w:r>
              <w:rPr>
                <w:rFonts w:hint="eastAsia"/>
              </w:rPr>
              <w:t>都道府県</w:t>
            </w:r>
          </w:p>
        </w:tc>
        <w:tc>
          <w:tcPr>
            <w:tcW w:w="3402" w:type="dxa"/>
          </w:tcPr>
          <w:p w14:paraId="5003AB22" w14:textId="77777777" w:rsidR="00E4773D" w:rsidRDefault="00E4773D" w:rsidP="001E7115">
            <w:pPr>
              <w:pStyle w:val="aff8"/>
            </w:pPr>
            <w:r>
              <w:rPr>
                <w:rFonts w:hint="eastAsia"/>
              </w:rPr>
              <w:t>東京都</w:t>
            </w:r>
          </w:p>
        </w:tc>
      </w:tr>
      <w:tr w:rsidR="00E4773D" w14:paraId="707BE831" w14:textId="77777777" w:rsidTr="004925B4">
        <w:trPr>
          <w:jc w:val="center"/>
        </w:trPr>
        <w:tc>
          <w:tcPr>
            <w:tcW w:w="4248" w:type="dxa"/>
          </w:tcPr>
          <w:p w14:paraId="3A3A78BA" w14:textId="77777777" w:rsidR="00E4773D" w:rsidRDefault="00E4773D" w:rsidP="001E7115">
            <w:pPr>
              <w:pStyle w:val="aff8"/>
            </w:pPr>
            <w:r>
              <w:rPr>
                <w:rFonts w:hint="eastAsia"/>
              </w:rPr>
              <w:t>市区町村</w:t>
            </w:r>
          </w:p>
        </w:tc>
        <w:tc>
          <w:tcPr>
            <w:tcW w:w="3402" w:type="dxa"/>
          </w:tcPr>
          <w:p w14:paraId="70365C32" w14:textId="77777777" w:rsidR="00E4773D" w:rsidRDefault="00E4773D" w:rsidP="001E7115">
            <w:pPr>
              <w:pStyle w:val="aff8"/>
            </w:pPr>
            <w:r>
              <w:rPr>
                <w:rFonts w:hint="eastAsia"/>
              </w:rPr>
              <w:t>千代田区</w:t>
            </w:r>
          </w:p>
        </w:tc>
      </w:tr>
      <w:tr w:rsidR="00E4773D" w14:paraId="6816DD35" w14:textId="77777777" w:rsidTr="004925B4">
        <w:trPr>
          <w:jc w:val="center"/>
        </w:trPr>
        <w:tc>
          <w:tcPr>
            <w:tcW w:w="4248" w:type="dxa"/>
          </w:tcPr>
          <w:p w14:paraId="5C878DB8" w14:textId="07A8A1C6" w:rsidR="003A21AF" w:rsidRDefault="00E4773D" w:rsidP="001E7115">
            <w:pPr>
              <w:pStyle w:val="aff8"/>
            </w:pPr>
            <w:r>
              <w:rPr>
                <w:rFonts w:hint="eastAsia"/>
              </w:rPr>
              <w:t>町</w:t>
            </w:r>
            <w:r w:rsidR="003A21AF">
              <w:rPr>
                <w:rFonts w:hint="eastAsia"/>
              </w:rPr>
              <w:t>名</w:t>
            </w:r>
          </w:p>
        </w:tc>
        <w:tc>
          <w:tcPr>
            <w:tcW w:w="3402" w:type="dxa"/>
          </w:tcPr>
          <w:p w14:paraId="5754B7AA" w14:textId="77777777" w:rsidR="00E4773D" w:rsidRDefault="00E4773D" w:rsidP="001E7115">
            <w:pPr>
              <w:pStyle w:val="aff8"/>
            </w:pPr>
            <w:r>
              <w:rPr>
                <w:rFonts w:hint="eastAsia"/>
              </w:rPr>
              <w:t>霞が関</w:t>
            </w:r>
          </w:p>
        </w:tc>
      </w:tr>
      <w:tr w:rsidR="00E4773D" w14:paraId="2742E421" w14:textId="77777777" w:rsidTr="004925B4">
        <w:trPr>
          <w:jc w:val="center"/>
        </w:trPr>
        <w:tc>
          <w:tcPr>
            <w:tcW w:w="4248" w:type="dxa"/>
          </w:tcPr>
          <w:p w14:paraId="50311C09" w14:textId="1B544CFD" w:rsidR="00E4773D" w:rsidRDefault="00E4773D" w:rsidP="001E7115">
            <w:pPr>
              <w:pStyle w:val="aff8"/>
            </w:pPr>
            <w:r>
              <w:rPr>
                <w:rFonts w:hint="eastAsia"/>
              </w:rPr>
              <w:t>丁目</w:t>
            </w:r>
          </w:p>
        </w:tc>
        <w:tc>
          <w:tcPr>
            <w:tcW w:w="3402" w:type="dxa"/>
          </w:tcPr>
          <w:p w14:paraId="070D60B0" w14:textId="6BE78BAF" w:rsidR="00E4773D" w:rsidRPr="00CB5ACE" w:rsidRDefault="00E4773D" w:rsidP="001E7115">
            <w:pPr>
              <w:pStyle w:val="aff8"/>
            </w:pPr>
            <w:r>
              <w:rPr>
                <w:rFonts w:hint="eastAsia"/>
              </w:rPr>
              <w:t>2</w:t>
            </w:r>
          </w:p>
        </w:tc>
      </w:tr>
      <w:tr w:rsidR="008923B6" w14:paraId="59D2E660" w14:textId="77777777" w:rsidTr="004925B4">
        <w:trPr>
          <w:jc w:val="center"/>
        </w:trPr>
        <w:tc>
          <w:tcPr>
            <w:tcW w:w="4248" w:type="dxa"/>
          </w:tcPr>
          <w:p w14:paraId="1BE3FF88" w14:textId="1402720B" w:rsidR="008923B6" w:rsidRDefault="008923B6" w:rsidP="001E7115">
            <w:pPr>
              <w:pStyle w:val="aff8"/>
            </w:pPr>
            <w:r>
              <w:rPr>
                <w:rFonts w:hint="eastAsia"/>
              </w:rPr>
              <w:t>街区符号</w:t>
            </w:r>
          </w:p>
        </w:tc>
        <w:tc>
          <w:tcPr>
            <w:tcW w:w="3402" w:type="dxa"/>
          </w:tcPr>
          <w:p w14:paraId="14CEBA6F" w14:textId="4694E9AD" w:rsidR="008923B6" w:rsidRDefault="002C2034" w:rsidP="001E7115">
            <w:pPr>
              <w:pStyle w:val="aff8"/>
            </w:pPr>
            <w:r>
              <w:rPr>
                <w:rFonts w:hint="eastAsia"/>
              </w:rPr>
              <w:t>1</w:t>
            </w:r>
          </w:p>
        </w:tc>
      </w:tr>
      <w:tr w:rsidR="008923B6" w14:paraId="6109DD1D" w14:textId="77777777" w:rsidTr="004925B4">
        <w:trPr>
          <w:jc w:val="center"/>
        </w:trPr>
        <w:tc>
          <w:tcPr>
            <w:tcW w:w="4248" w:type="dxa"/>
          </w:tcPr>
          <w:p w14:paraId="25CD73C3" w14:textId="58015212" w:rsidR="008923B6" w:rsidRDefault="008923B6" w:rsidP="001E7115">
            <w:pPr>
              <w:pStyle w:val="aff8"/>
            </w:pPr>
            <w:r>
              <w:rPr>
                <w:rFonts w:hint="eastAsia"/>
              </w:rPr>
              <w:t>番地（住居表示番号</w:t>
            </w:r>
            <w:r w:rsidR="0007445E">
              <w:rPr>
                <w:rFonts w:hint="eastAsia"/>
              </w:rPr>
              <w:t>または地番</w:t>
            </w:r>
            <w:r>
              <w:rPr>
                <w:rFonts w:hint="eastAsia"/>
              </w:rPr>
              <w:t>）</w:t>
            </w:r>
          </w:p>
        </w:tc>
        <w:tc>
          <w:tcPr>
            <w:tcW w:w="3402" w:type="dxa"/>
          </w:tcPr>
          <w:p w14:paraId="55DED7CE" w14:textId="59D56ED5" w:rsidR="008923B6" w:rsidRDefault="002C2034" w:rsidP="001E7115">
            <w:pPr>
              <w:pStyle w:val="aff8"/>
            </w:pPr>
            <w:r>
              <w:rPr>
                <w:rFonts w:hint="eastAsia"/>
              </w:rPr>
              <w:t>6</w:t>
            </w:r>
          </w:p>
        </w:tc>
      </w:tr>
    </w:tbl>
    <w:p w14:paraId="49DB5FEF" w14:textId="77777777" w:rsidR="00CB5ACE" w:rsidRPr="00DE149B" w:rsidRDefault="00CB5ACE" w:rsidP="00DE149B">
      <w:pPr>
        <w:pStyle w:val="a1"/>
        <w:ind w:firstLine="240"/>
      </w:pPr>
    </w:p>
    <w:p w14:paraId="54913083" w14:textId="07598B8D" w:rsidR="00F875B5" w:rsidRDefault="00C736D1" w:rsidP="009453AD">
      <w:pPr>
        <w:pStyle w:val="1"/>
        <w:spacing w:before="360"/>
        <w:ind w:left="120"/>
      </w:pPr>
      <w:bookmarkStart w:id="18" w:name="_Toc98964374"/>
      <w:r>
        <w:rPr>
          <w:rFonts w:hint="eastAsia"/>
        </w:rPr>
        <w:t>建物名等</w:t>
      </w:r>
      <w:bookmarkEnd w:id="18"/>
    </w:p>
    <w:p w14:paraId="4C2C886B" w14:textId="77777777" w:rsidR="00D93F35" w:rsidRDefault="00D93F35" w:rsidP="00D93F35">
      <w:r>
        <w:rPr>
          <w:rFonts w:hint="eastAsia"/>
        </w:rPr>
        <w:t>建物名などのデータである方書は、現在では建物名というデータ項目名にすることがほとんどであり、方書というデータ項目名は行政業務での利用が中心になっています。よって、データ項目名は、一般的に使用される表記をベースとして「建物名等（方書）」とします。</w:t>
      </w:r>
    </w:p>
    <w:p w14:paraId="637A42B1" w14:textId="77777777" w:rsidR="00D93F35" w:rsidRDefault="00D93F35" w:rsidP="00D93F35">
      <w:r>
        <w:rPr>
          <w:rFonts w:hint="eastAsia"/>
        </w:rPr>
        <w:t>住所の自動確認を容易にするとともに、利便性向上のために、住所とは別データ項目とします。具体的なデータとしてはビル名など建物名のほか、部屋番号、フロアの名称などをもこの項目に記述します。</w:t>
      </w:r>
    </w:p>
    <w:p w14:paraId="645D67A0" w14:textId="58134780" w:rsidR="00D93F35" w:rsidRPr="000905FD" w:rsidRDefault="00D93F35" w:rsidP="00D93F35">
      <w:r>
        <w:rPr>
          <w:rFonts w:hint="eastAsia"/>
        </w:rPr>
        <w:t>部屋番号、フロア名称については将来の配送、不動産取引の際の利便性を考慮して、別項目として分離することも今後検討</w:t>
      </w:r>
      <w:r w:rsidR="00BE2CF3">
        <w:rPr>
          <w:rFonts w:hint="eastAsia"/>
        </w:rPr>
        <w:t>します。</w:t>
      </w:r>
    </w:p>
    <w:p w14:paraId="270B7591" w14:textId="76AACD28" w:rsidR="00F875B5" w:rsidRPr="00AD49EC" w:rsidRDefault="00F875B5" w:rsidP="009453AD">
      <w:pPr>
        <w:pStyle w:val="1"/>
        <w:spacing w:before="360"/>
        <w:ind w:left="120"/>
      </w:pPr>
      <w:bookmarkStart w:id="19" w:name="_Toc98964375"/>
      <w:r>
        <w:rPr>
          <w:rFonts w:hint="eastAsia"/>
        </w:rPr>
        <w:t>英語表記</w:t>
      </w:r>
      <w:bookmarkEnd w:id="19"/>
    </w:p>
    <w:p w14:paraId="1AA033C4" w14:textId="3E291DE1" w:rsidR="00373BAD" w:rsidRDefault="00CB5ACE" w:rsidP="009453AD">
      <w:pPr>
        <w:pStyle w:val="2"/>
      </w:pPr>
      <w:bookmarkStart w:id="20" w:name="_Toc98964376"/>
      <w:r>
        <w:rPr>
          <w:rFonts w:hint="eastAsia"/>
        </w:rPr>
        <w:t>基本事項</w:t>
      </w:r>
      <w:bookmarkEnd w:id="20"/>
    </w:p>
    <w:p w14:paraId="049A3D0D" w14:textId="2211E063" w:rsidR="00126A89" w:rsidRDefault="003F7562" w:rsidP="00AD489E">
      <w:r>
        <w:rPr>
          <w:rFonts w:hint="eastAsia"/>
        </w:rPr>
        <w:t>住所</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00126A89" w:rsidRP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ずる。</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w:t>
      </w:r>
      <w:r w:rsidR="00704C57">
        <w:rPr>
          <w:rFonts w:hint="eastAsia"/>
        </w:rPr>
        <w:t>します。</w:t>
      </w:r>
    </w:p>
    <w:p w14:paraId="71EBF558" w14:textId="77777777" w:rsidR="00D45AD5" w:rsidRDefault="00D45AD5" w:rsidP="00AD489E"/>
    <w:p w14:paraId="5DC0670A" w14:textId="2D6231E7" w:rsidR="00826576" w:rsidRDefault="00826576" w:rsidP="00AD489E">
      <w:r>
        <w:rPr>
          <w:rFonts w:hint="eastAsia"/>
        </w:rPr>
        <w:t>ヘボン式</w:t>
      </w:r>
      <w:r w:rsidR="00D45AD5">
        <w:rPr>
          <w:rFonts w:hint="eastAsia"/>
        </w:rPr>
        <w:t>ローマ字を用いることとし、以下の規則に従うこと。</w:t>
      </w:r>
    </w:p>
    <w:p w14:paraId="3D65FF68" w14:textId="4A19B11F" w:rsidR="00DD026A" w:rsidRDefault="00126A89" w:rsidP="00623893">
      <w:pPr>
        <w:pStyle w:val="aff2"/>
        <w:numPr>
          <w:ilvl w:val="0"/>
          <w:numId w:val="13"/>
        </w:numPr>
        <w:ind w:leftChars="0"/>
      </w:pP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14:paraId="78AD55B9" w14:textId="14922646" w:rsidR="00126A89" w:rsidRDefault="00126A89" w:rsidP="00623893">
      <w:pPr>
        <w:pStyle w:val="aff2"/>
        <w:numPr>
          <w:ilvl w:val="0"/>
          <w:numId w:val="13"/>
        </w:numPr>
        <w:ind w:leftChars="0"/>
      </w:pP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14:paraId="7C60B81A" w14:textId="45D319A8" w:rsidR="00126A89" w:rsidRDefault="00126A89" w:rsidP="00623893">
      <w:pPr>
        <w:pStyle w:val="aff2"/>
        <w:numPr>
          <w:ilvl w:val="0"/>
          <w:numId w:val="13"/>
        </w:numPr>
        <w:ind w:leftChars="0"/>
      </w:pPr>
      <w:r w:rsidRPr="00126A89">
        <w:rPr>
          <w:rFonts w:hint="eastAsia"/>
        </w:rPr>
        <w:t>つまる音は、次の音節の最初の子音字を重ねて表す。ただし、次に</w:t>
      </w:r>
      <w:r w:rsidR="0086380E">
        <w:rPr>
          <w:rFonts w:hint="eastAsia"/>
        </w:rPr>
        <w:t>「</w:t>
      </w:r>
      <w:proofErr w:type="spellStart"/>
      <w:r w:rsidRPr="00126A89">
        <w:rPr>
          <w:rFonts w:hint="eastAsia"/>
        </w:rPr>
        <w:t>ch</w:t>
      </w:r>
      <w:proofErr w:type="spellEnd"/>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14:paraId="589BDF75" w14:textId="4E8C0DC8" w:rsidR="00126A89" w:rsidRDefault="00126A89" w:rsidP="00623893">
      <w:pPr>
        <w:pStyle w:val="aff2"/>
        <w:numPr>
          <w:ilvl w:val="0"/>
          <w:numId w:val="13"/>
        </w:numPr>
        <w:ind w:leftChars="0"/>
      </w:pPr>
      <w:r>
        <w:rPr>
          <w:rFonts w:hint="eastAsia"/>
        </w:rPr>
        <w:t>長音を表す記号は、省略することを原則と</w:t>
      </w:r>
      <w:r w:rsidR="00704C57">
        <w:rPr>
          <w:rFonts w:hint="eastAsia"/>
        </w:rPr>
        <w:t>します。</w:t>
      </w:r>
      <w:r>
        <w:rPr>
          <w:rFonts w:hint="eastAsia"/>
        </w:rPr>
        <w:t xml:space="preserve"> ただし、</w:t>
      </w:r>
      <w:r w:rsidR="00366C4A">
        <w:rPr>
          <w:rFonts w:hint="eastAsia"/>
        </w:rPr>
        <w:t>5</w:t>
      </w:r>
      <w:r w:rsidR="00366C4A">
        <w:t>0</w:t>
      </w:r>
      <w:r>
        <w:rPr>
          <w:rFonts w:hint="eastAsia"/>
        </w:rPr>
        <w:t>音の「い」段の長音は、「</w:t>
      </w:r>
      <w:proofErr w:type="spellStart"/>
      <w:r>
        <w:rPr>
          <w:rFonts w:hint="eastAsia"/>
        </w:rPr>
        <w:t>i</w:t>
      </w:r>
      <w:proofErr w:type="spellEnd"/>
      <w:r>
        <w:rPr>
          <w:rFonts w:hint="eastAsia"/>
        </w:rPr>
        <w:t>」を重ねて表し、「えい」は「</w:t>
      </w:r>
      <w:proofErr w:type="spellStart"/>
      <w:r>
        <w:rPr>
          <w:rFonts w:hint="eastAsia"/>
        </w:rPr>
        <w:t>ei</w:t>
      </w:r>
      <w:proofErr w:type="spellEnd"/>
      <w:r>
        <w:rPr>
          <w:rFonts w:hint="eastAsia"/>
        </w:rPr>
        <w:t>」と書く</w:t>
      </w:r>
    </w:p>
    <w:p w14:paraId="13D79466" w14:textId="6DF9A3FF" w:rsidR="00826576" w:rsidRDefault="00126A89" w:rsidP="00623893">
      <w:pPr>
        <w:pStyle w:val="aff2"/>
        <w:numPr>
          <w:ilvl w:val="0"/>
          <w:numId w:val="13"/>
        </w:numPr>
        <w:ind w:leftChars="0"/>
      </w:pPr>
      <w:r>
        <w:rPr>
          <w:rFonts w:hint="eastAsia"/>
        </w:rPr>
        <w:t>表音のローマ字表記が「</w:t>
      </w:r>
      <w:proofErr w:type="spellStart"/>
      <w:r>
        <w:rPr>
          <w:rFonts w:hint="eastAsia"/>
        </w:rPr>
        <w:t>ou</w:t>
      </w:r>
      <w:proofErr w:type="spellEnd"/>
      <w:r>
        <w:rPr>
          <w:rFonts w:hint="eastAsia"/>
        </w:rPr>
        <w:t>」「</w:t>
      </w:r>
      <w:proofErr w:type="spellStart"/>
      <w:r>
        <w:rPr>
          <w:rFonts w:hint="eastAsia"/>
        </w:rPr>
        <w:t>oo</w:t>
      </w:r>
      <w:proofErr w:type="spellEnd"/>
      <w:r>
        <w:rPr>
          <w:rFonts w:hint="eastAsia"/>
        </w:rPr>
        <w:t>」「</w:t>
      </w:r>
      <w:proofErr w:type="spellStart"/>
      <w:r>
        <w:rPr>
          <w:rFonts w:hint="eastAsia"/>
        </w:rPr>
        <w:t>uu</w:t>
      </w:r>
      <w:proofErr w:type="spellEnd"/>
      <w:r>
        <w:rPr>
          <w:rFonts w:hint="eastAsia"/>
        </w:rPr>
        <w:t>」となるときに、対応する元の漢字が一文字の場合にはそれぞれ「o」「o」「u」に短縮するが、二文字に分かれる場合には短縮しない。ただし、短縮する表記が通用している場合に は、短縮してもよい</w:t>
      </w:r>
    </w:p>
    <w:p w14:paraId="07743261" w14:textId="77777777" w:rsidR="003545B4" w:rsidRDefault="003545B4" w:rsidP="009453AD"/>
    <w:p w14:paraId="17B891F4" w14:textId="77E13841" w:rsidR="003545B4" w:rsidRPr="00391B8C" w:rsidRDefault="003545B4" w:rsidP="009453AD">
      <w:r w:rsidRPr="00391B8C">
        <w:rPr>
          <w:rFonts w:hint="eastAsia"/>
        </w:rPr>
        <w:t>地名等の解釈又は発音の便宜上必要なときは、分かち書き</w:t>
      </w:r>
      <w:r>
        <w:rPr>
          <w:rFonts w:hint="eastAsia"/>
        </w:rPr>
        <w:t>（語の区切りに空白を挟んで記述すること）</w:t>
      </w:r>
      <w:r w:rsidRPr="00391B8C">
        <w:rPr>
          <w:rFonts w:hint="eastAsia"/>
        </w:rPr>
        <w:t>を行うことができ</w:t>
      </w:r>
      <w:r w:rsidR="00E565B3">
        <w:rPr>
          <w:rFonts w:hint="eastAsia"/>
        </w:rPr>
        <w:t>ることとします。</w:t>
      </w:r>
    </w:p>
    <w:p w14:paraId="07E31152" w14:textId="7E3DADDC" w:rsidR="003545B4" w:rsidRPr="00391B8C" w:rsidRDefault="003545B4" w:rsidP="009453AD">
      <w:r w:rsidRPr="00391B8C">
        <w:rPr>
          <w:rFonts w:hint="eastAsia"/>
        </w:rPr>
        <w:t>地名の解釈で区切る場合には、ハイフンを用いて区切るものと</w:t>
      </w:r>
      <w:r w:rsidR="00704C57">
        <w:rPr>
          <w:rFonts w:hint="eastAsia"/>
        </w:rPr>
        <w:t>します。</w:t>
      </w:r>
      <w:r w:rsidRPr="00391B8C">
        <w:rPr>
          <w:rFonts w:hint="eastAsia"/>
        </w:rPr>
        <w:t>ただし、分かち書きしなくても誤解のない場合や、短い地名等の場合は除</w:t>
      </w:r>
      <w:r w:rsidR="00C828C7">
        <w:rPr>
          <w:rFonts w:hint="eastAsia"/>
        </w:rPr>
        <w:t>きます</w:t>
      </w:r>
      <w:r w:rsidRPr="00391B8C">
        <w:rPr>
          <w:rFonts w:hint="eastAsia"/>
        </w:rPr>
        <w:t>。区切る箇所は、次の各号のとおりと</w:t>
      </w:r>
      <w:r w:rsidR="00704C57">
        <w:rPr>
          <w:rFonts w:hint="eastAsia"/>
        </w:rPr>
        <w:t>します。</w:t>
      </w:r>
      <w:r w:rsidRPr="00391B8C">
        <w:rPr>
          <w:rFonts w:hint="eastAsia"/>
        </w:rPr>
        <w:t>一号及び二号の場合は、ハイフンの後ろの最初の文字を大文字にするものと</w:t>
      </w:r>
      <w:r w:rsidR="00704C57">
        <w:rPr>
          <w:rFonts w:hint="eastAsia"/>
        </w:rPr>
        <w:t>します。</w:t>
      </w:r>
    </w:p>
    <w:p w14:paraId="2D1C2073" w14:textId="77777777" w:rsidR="003545B4" w:rsidRPr="00391B8C" w:rsidRDefault="003545B4" w:rsidP="00623893">
      <w:pPr>
        <w:pStyle w:val="aff2"/>
        <w:ind w:left="360"/>
      </w:pPr>
      <w:r w:rsidRPr="00391B8C">
        <w:rPr>
          <w:rFonts w:hint="eastAsia"/>
        </w:rPr>
        <w:t>一</w:t>
      </w:r>
      <w:r w:rsidRPr="00391B8C">
        <w:t xml:space="preserve"> </w:t>
      </w:r>
      <w:r w:rsidRPr="00391B8C">
        <w:rPr>
          <w:rFonts w:hint="eastAsia"/>
        </w:rPr>
        <w:t>複合地名における地域名称等の後</w:t>
      </w:r>
    </w:p>
    <w:p w14:paraId="7AD9C096" w14:textId="2DFACDE6" w:rsidR="003545B4" w:rsidRPr="00391B8C" w:rsidRDefault="003545B4" w:rsidP="00623893">
      <w:pPr>
        <w:pStyle w:val="aff2"/>
        <w:ind w:left="360"/>
      </w:pPr>
      <w:r w:rsidRPr="00391B8C">
        <w:rPr>
          <w:rFonts w:hint="eastAsia"/>
        </w:rPr>
        <w:t>二</w:t>
      </w:r>
      <w:r w:rsidRPr="00391B8C">
        <w:t xml:space="preserve"> </w:t>
      </w:r>
      <w:r w:rsidRPr="00391B8C">
        <w:rPr>
          <w:rFonts w:hint="eastAsia"/>
        </w:rPr>
        <w:t>東、西、南及び北並びに上、中及び下並びに新、旧及び元など他の地名と相対的な関係を表す接頭語の後</w:t>
      </w:r>
    </w:p>
    <w:p w14:paraId="0EBE245F" w14:textId="77777777" w:rsidR="003545B4" w:rsidRPr="00391B8C" w:rsidRDefault="003545B4" w:rsidP="00623893">
      <w:pPr>
        <w:pStyle w:val="aff2"/>
        <w:ind w:left="360"/>
      </w:pPr>
      <w:r w:rsidRPr="00391B8C">
        <w:rPr>
          <w:rFonts w:hint="eastAsia"/>
        </w:rPr>
        <w:t>三</w:t>
      </w:r>
      <w:r w:rsidRPr="00391B8C">
        <w:t xml:space="preserve"> </w:t>
      </w:r>
      <w:r w:rsidRPr="00391B8C">
        <w:rPr>
          <w:rFonts w:hint="eastAsia"/>
        </w:rPr>
        <w:t>地形を表す部分の前</w:t>
      </w:r>
    </w:p>
    <w:p w14:paraId="542DA567" w14:textId="6E7F5169" w:rsidR="003545B4" w:rsidRPr="00391B8C" w:rsidRDefault="003545B4" w:rsidP="009453AD">
      <w:r w:rsidRPr="00391B8C">
        <w:rPr>
          <w:rFonts w:hint="eastAsia"/>
        </w:rPr>
        <w:t>発音の便宜上区切る場合には、ハイフンを用いて区切るものと</w:t>
      </w:r>
      <w:r w:rsidR="00704C57">
        <w:rPr>
          <w:rFonts w:hint="eastAsia"/>
        </w:rPr>
        <w:t>します。</w:t>
      </w:r>
      <w:r w:rsidRPr="00391B8C">
        <w:rPr>
          <w:rFonts w:hint="eastAsia"/>
        </w:rPr>
        <w:t>ただし、広く使用されているなど、分かち書きしなくても誤解のない場合は除</w:t>
      </w:r>
      <w:r w:rsidR="00C828C7">
        <w:rPr>
          <w:rFonts w:hint="eastAsia"/>
        </w:rPr>
        <w:t>きます。</w:t>
      </w:r>
    </w:p>
    <w:p w14:paraId="1C42E25C" w14:textId="64F1754C" w:rsidR="00CB5ACE" w:rsidRPr="007930B0" w:rsidRDefault="006B18D4" w:rsidP="009453AD">
      <w:pPr>
        <w:pStyle w:val="2"/>
      </w:pPr>
      <w:bookmarkStart w:id="21" w:name="_Toc98964377"/>
      <w:r w:rsidRPr="007930B0">
        <w:rPr>
          <w:rFonts w:hint="eastAsia"/>
        </w:rPr>
        <w:t>住所表記</w:t>
      </w:r>
      <w:bookmarkEnd w:id="21"/>
    </w:p>
    <w:p w14:paraId="5FC465F1" w14:textId="5E08F1DA" w:rsidR="0071434E" w:rsidRDefault="0071434E" w:rsidP="003D3CE2">
      <w:r>
        <w:rPr>
          <w:rFonts w:hint="eastAsia"/>
        </w:rPr>
        <w:t>日本語のデータ項目に準じて町名などのデータを個別のデータ項目とすること</w:t>
      </w:r>
      <w:r w:rsidR="00623893">
        <w:rPr>
          <w:rFonts w:hint="eastAsia"/>
        </w:rPr>
        <w:t>を推奨しますが、</w:t>
      </w:r>
      <w:r>
        <w:rPr>
          <w:rFonts w:hint="eastAsia"/>
        </w:rPr>
        <w:t>一行で記述する場合には以下のように記述</w:t>
      </w:r>
      <w:r w:rsidR="00704C57">
        <w:rPr>
          <w:rFonts w:hint="eastAsia"/>
        </w:rPr>
        <w:t>します。</w:t>
      </w:r>
      <w:r>
        <w:rPr>
          <w:rFonts w:hint="eastAsia"/>
        </w:rPr>
        <w:t>ただし、市区町村名等、コードを使って自動入力</w:t>
      </w:r>
      <w:r w:rsidR="003D3CE2">
        <w:rPr>
          <w:rFonts w:hint="eastAsia"/>
        </w:rPr>
        <w:t>できる</w:t>
      </w:r>
      <w:r>
        <w:rPr>
          <w:rFonts w:hint="eastAsia"/>
        </w:rPr>
        <w:t>項目もあ</w:t>
      </w:r>
      <w:r w:rsidR="003D3CE2">
        <w:rPr>
          <w:rFonts w:hint="eastAsia"/>
        </w:rPr>
        <w:t>ります</w:t>
      </w:r>
      <w:r>
        <w:rPr>
          <w:rFonts w:hint="eastAsia"/>
        </w:rPr>
        <w:t>。</w:t>
      </w:r>
      <w:r w:rsidR="00F96C2E">
        <w:rPr>
          <w:rFonts w:hint="eastAsia"/>
        </w:rPr>
        <w:t>自治体から</w:t>
      </w:r>
      <w:r w:rsidR="00B27F39">
        <w:rPr>
          <w:rFonts w:hint="eastAsia"/>
        </w:rPr>
        <w:t>住所表記についてガイドライン</w:t>
      </w:r>
      <w:r w:rsidR="00F96C2E">
        <w:rPr>
          <w:rFonts w:hint="eastAsia"/>
        </w:rPr>
        <w:t>等</w:t>
      </w:r>
      <w:r w:rsidR="00B27F39">
        <w:rPr>
          <w:rFonts w:hint="eastAsia"/>
        </w:rPr>
        <w:t>が公開されている場合は、そちらを優先</w:t>
      </w:r>
      <w:r w:rsidR="00704C57">
        <w:rPr>
          <w:rFonts w:hint="eastAsia"/>
        </w:rPr>
        <w:t>します。</w:t>
      </w:r>
    </w:p>
    <w:p w14:paraId="0C87BDD3" w14:textId="77777777" w:rsidR="0071434E" w:rsidRDefault="0071434E" w:rsidP="00452933">
      <w:pPr>
        <w:pStyle w:val="a1"/>
        <w:ind w:firstLine="240"/>
      </w:pPr>
    </w:p>
    <w:p w14:paraId="5322960D" w14:textId="663AD92E" w:rsidR="0071434E" w:rsidRDefault="00F33F8E" w:rsidP="00205F67">
      <w:r>
        <w:rPr>
          <w:rFonts w:hint="eastAsia"/>
        </w:rPr>
        <w:t>基本形</w:t>
      </w:r>
    </w:p>
    <w:p w14:paraId="1FF0284C" w14:textId="05D863C5" w:rsidR="00F875B5" w:rsidRDefault="00F875B5" w:rsidP="00205F67">
      <w:pPr>
        <w:pStyle w:val="aff2"/>
        <w:ind w:left="36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14:paraId="3FE556C5" w14:textId="77777777" w:rsidR="0066255E" w:rsidRDefault="00077F6E" w:rsidP="00077F6E">
      <w:r>
        <w:rPr>
          <w:rFonts w:hint="eastAsia"/>
        </w:rPr>
        <w:t>例）</w:t>
      </w:r>
    </w:p>
    <w:p w14:paraId="7F8FA069" w14:textId="7543AA33" w:rsidR="00077F6E" w:rsidRDefault="00077F6E" w:rsidP="00077F6E">
      <w:r>
        <w:t>2-1-2</w:t>
      </w:r>
      <w:r w:rsidRPr="008B4D51">
        <w:t xml:space="preserve"> Kasum</w:t>
      </w:r>
      <w:r>
        <w:t>igaseki, Chiyoda-</w:t>
      </w:r>
      <w:proofErr w:type="spellStart"/>
      <w:r>
        <w:t>ku</w:t>
      </w:r>
      <w:proofErr w:type="spellEnd"/>
      <w:r>
        <w:t>, Tokyo 100</w:t>
      </w:r>
      <w:r w:rsidRPr="008B4D51">
        <w:t>8926, Japan</w:t>
      </w:r>
    </w:p>
    <w:p w14:paraId="623CF737" w14:textId="4409DEBF" w:rsidR="00077F6E" w:rsidRPr="00077F6E" w:rsidRDefault="00077F6E" w:rsidP="00205F67"/>
    <w:p w14:paraId="7AAAB0C5" w14:textId="6BDEED28" w:rsidR="00F33F8E" w:rsidRDefault="00F33F8E" w:rsidP="00205F67">
      <w:r>
        <w:rPr>
          <w:rFonts w:hint="eastAsia"/>
        </w:rPr>
        <w:t>政令指定都市の場合</w:t>
      </w:r>
    </w:p>
    <w:p w14:paraId="0F9F00A2" w14:textId="0D6B996E" w:rsidR="00D56B8F" w:rsidRDefault="0071434E" w:rsidP="002035D5">
      <w:pPr>
        <w:pStyle w:val="aff2"/>
        <w:ind w:left="36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009C3213" w:rsidRPr="009C3213">
        <w:t>,</w:t>
      </w:r>
      <w:r>
        <w:rPr>
          <w:rFonts w:hint="eastAsia"/>
        </w:rPr>
        <w:t xml:space="preserve"> 郵便番号</w:t>
      </w:r>
      <w:r>
        <w:t>, Japan</w:t>
      </w:r>
    </w:p>
    <w:p w14:paraId="69BEE9BA" w14:textId="77777777" w:rsidR="0066255E" w:rsidRDefault="002035D5" w:rsidP="002035D5">
      <w:r>
        <w:rPr>
          <w:rFonts w:hint="eastAsia"/>
        </w:rPr>
        <w:t>例）</w:t>
      </w:r>
    </w:p>
    <w:p w14:paraId="54E7FCBA" w14:textId="5C3EA14D"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Kanagawa 2310017, Japan</w:t>
      </w:r>
    </w:p>
    <w:p w14:paraId="62D759F0" w14:textId="77777777"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2310017, Japan</w:t>
      </w:r>
    </w:p>
    <w:p w14:paraId="44487F35" w14:textId="77777777" w:rsidR="002035D5" w:rsidRPr="002035D5" w:rsidRDefault="002035D5" w:rsidP="00205F67"/>
    <w:p w14:paraId="75C95B51" w14:textId="65D1FFA0" w:rsidR="00092347" w:rsidRPr="00F64165" w:rsidRDefault="00092347" w:rsidP="00205F67">
      <w:r w:rsidRPr="00F64165">
        <w:rPr>
          <w:rFonts w:hint="eastAsia"/>
        </w:rPr>
        <w:t>条丁目制を採用している場合</w:t>
      </w:r>
    </w:p>
    <w:p w14:paraId="48C13B05" w14:textId="7ED1551E" w:rsidR="00092347" w:rsidRPr="00F64165" w:rsidRDefault="00092347" w:rsidP="007F4355">
      <w:pPr>
        <w:pStyle w:val="aff2"/>
        <w:ind w:left="360"/>
      </w:pPr>
      <w:r w:rsidRPr="00F64165">
        <w:rPr>
          <w:rFonts w:hint="eastAsia"/>
        </w:rPr>
        <w:t>数字表記(条丁目を含む。</w:t>
      </w:r>
      <w:r w:rsidRPr="00F64165">
        <w:t xml:space="preserve">), </w:t>
      </w:r>
      <w:r w:rsidR="00C956D5" w:rsidRPr="00F64165">
        <w:t>(</w:t>
      </w:r>
      <w:r w:rsidRPr="00F64165">
        <w:rPr>
          <w:rFonts w:hint="eastAsia"/>
        </w:rPr>
        <w:t>町名</w:t>
      </w:r>
      <w:r w:rsidR="00C956D5" w:rsidRPr="00F6416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14:paraId="2033B583" w14:textId="518608F6" w:rsidR="00D56B8F" w:rsidRDefault="00D56B8F" w:rsidP="007F4355">
      <w:pPr>
        <w:pStyle w:val="aff2"/>
        <w:ind w:left="360"/>
      </w:pPr>
      <w:r w:rsidRPr="00F64165">
        <w:rPr>
          <w:rFonts w:hint="eastAsia"/>
        </w:rPr>
        <w:t>条丁目制を採用している場合</w:t>
      </w:r>
      <w:r w:rsidR="00D537B9" w:rsidRPr="00F64165">
        <w:rPr>
          <w:rFonts w:hint="eastAsia"/>
        </w:rPr>
        <w:t>（政令指定都市）</w:t>
      </w:r>
    </w:p>
    <w:p w14:paraId="206E6CC9" w14:textId="77777777" w:rsidR="00545994" w:rsidRDefault="007F4355" w:rsidP="007F4355">
      <w:r>
        <w:rPr>
          <w:rFonts w:hint="eastAsia"/>
        </w:rPr>
        <w:t>例）</w:t>
      </w:r>
    </w:p>
    <w:p w14:paraId="3F03D650" w14:textId="7F349CC0" w:rsidR="007F4355" w:rsidRDefault="007F4355" w:rsidP="007F4355">
      <w:r w:rsidRPr="00F64165">
        <w:rPr>
          <w:rFonts w:hint="eastAsia"/>
        </w:rPr>
        <w:t>Kita 1 Higashi 1-3</w:t>
      </w:r>
      <w:r w:rsidRPr="00F64165">
        <w:t xml:space="preserve">, </w:t>
      </w:r>
      <w:proofErr w:type="spellStart"/>
      <w:r w:rsidRPr="00F64165">
        <w:t>Ashibetsu</w:t>
      </w:r>
      <w:r>
        <w:t>-shi</w:t>
      </w:r>
      <w:proofErr w:type="spellEnd"/>
      <w:r w:rsidRPr="00F64165">
        <w:t>, Hokkaido 0758711, Japan</w:t>
      </w:r>
    </w:p>
    <w:p w14:paraId="1B2B243B" w14:textId="77777777" w:rsidR="00545994" w:rsidRDefault="00545994" w:rsidP="007F4355"/>
    <w:p w14:paraId="74318EF4" w14:textId="3E4A90A8" w:rsidR="007F4355" w:rsidRPr="007F4355" w:rsidRDefault="007F4355" w:rsidP="007F4355">
      <w:r w:rsidRPr="00F64165">
        <w:rPr>
          <w:rFonts w:hint="eastAsia"/>
        </w:rPr>
        <w:t>条丁目制を採用している場合</w:t>
      </w:r>
      <w:r>
        <w:rPr>
          <w:rFonts w:hint="eastAsia"/>
        </w:rPr>
        <w:t>（政令指定都市）</w:t>
      </w:r>
    </w:p>
    <w:p w14:paraId="71DDB22E" w14:textId="73E9BC31" w:rsidR="0071434E" w:rsidRPr="00F64165" w:rsidRDefault="00D56B8F" w:rsidP="007F4355">
      <w:pPr>
        <w:pStyle w:val="aff2"/>
        <w:ind w:left="360"/>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009C3213" w:rsidRPr="00F64165">
        <w:rPr>
          <w:rFonts w:hint="eastAsia"/>
        </w:rPr>
        <w:t>政令指定都市</w:t>
      </w:r>
      <w:r w:rsidR="009C3213" w:rsidRPr="00F64165">
        <w:t xml:space="preserve"> (</w:t>
      </w:r>
      <w:r w:rsidRPr="00F64165">
        <w:t xml:space="preserve">, </w:t>
      </w:r>
      <w:r w:rsidRPr="00F64165">
        <w:rPr>
          <w:rFonts w:hint="eastAsia"/>
        </w:rPr>
        <w:t>都道府県</w:t>
      </w:r>
      <w:r w:rsidR="009C3213" w:rsidRPr="00F64165">
        <w:t>), 郵便番号</w:t>
      </w:r>
      <w:r w:rsidRPr="00F64165">
        <w:t>, Japan</w:t>
      </w:r>
    </w:p>
    <w:p w14:paraId="08542944" w14:textId="77777777" w:rsidR="006968CF" w:rsidRDefault="007F4355" w:rsidP="007F4355">
      <w:r>
        <w:rPr>
          <w:rFonts w:hint="eastAsia"/>
        </w:rPr>
        <w:t>例）</w:t>
      </w:r>
    </w:p>
    <w:p w14:paraId="71460E4F" w14:textId="13ED0E8E" w:rsidR="007F4355" w:rsidRPr="00F64165" w:rsidRDefault="007F4355" w:rsidP="007F4355">
      <w:r w:rsidRPr="00F64165">
        <w:rPr>
          <w:kern w:val="0"/>
        </w:rPr>
        <w:t>Kita 1 Nishi 2-1-1, Chuo-</w:t>
      </w:r>
      <w:proofErr w:type="spellStart"/>
      <w:r w:rsidRPr="00F64165">
        <w:rPr>
          <w:kern w:val="0"/>
        </w:rPr>
        <w:t>ku</w:t>
      </w:r>
      <w:proofErr w:type="spellEnd"/>
      <w:r w:rsidRPr="00F64165">
        <w:rPr>
          <w:kern w:val="0"/>
        </w:rPr>
        <w:t>, Sapporo</w:t>
      </w:r>
      <w:r>
        <w:rPr>
          <w:kern w:val="0"/>
        </w:rPr>
        <w:t>-</w:t>
      </w:r>
      <w:proofErr w:type="spellStart"/>
      <w:r>
        <w:rPr>
          <w:kern w:val="0"/>
        </w:rPr>
        <w:t>shi</w:t>
      </w:r>
      <w:proofErr w:type="spellEnd"/>
      <w:r w:rsidRPr="00F64165">
        <w:rPr>
          <w:kern w:val="0"/>
        </w:rPr>
        <w:t xml:space="preserve"> 060-8611, Japan</w:t>
      </w:r>
    </w:p>
    <w:p w14:paraId="1F5BDFED" w14:textId="17322CF3" w:rsidR="00C557FE" w:rsidRDefault="00C557FE" w:rsidP="001A2654">
      <w:pPr>
        <w:pStyle w:val="a1"/>
        <w:ind w:leftChars="100" w:left="283" w:hangingChars="18" w:hanging="43"/>
      </w:pPr>
    </w:p>
    <w:p w14:paraId="098CF4A3" w14:textId="757FFE92" w:rsidR="00F875B5" w:rsidRDefault="0071434E" w:rsidP="00077F6E">
      <w:pPr>
        <w:pStyle w:val="aff2"/>
        <w:numPr>
          <w:ilvl w:val="0"/>
          <w:numId w:val="13"/>
        </w:numPr>
        <w:ind w:leftChars="0"/>
      </w:pPr>
      <w:r>
        <w:rPr>
          <w:rFonts w:hint="eastAsia"/>
        </w:rPr>
        <w:t>丁目以下は</w:t>
      </w:r>
      <w:r w:rsidR="00C6324A">
        <w:rPr>
          <w:rFonts w:hint="eastAsia"/>
        </w:rPr>
        <w:t>半角</w:t>
      </w:r>
      <w:r w:rsidR="00F875B5">
        <w:rPr>
          <w:rFonts w:hint="eastAsia"/>
        </w:rPr>
        <w:t>数字表記としハイフンで接続する</w:t>
      </w:r>
    </w:p>
    <w:p w14:paraId="4D4194C9" w14:textId="4A561FE6" w:rsidR="00C6324A" w:rsidRDefault="00C6324A" w:rsidP="00077F6E">
      <w:pPr>
        <w:pStyle w:val="aff2"/>
        <w:numPr>
          <w:ilvl w:val="0"/>
          <w:numId w:val="13"/>
        </w:numPr>
        <w:ind w:leftChars="0"/>
      </w:pPr>
      <w:r>
        <w:rPr>
          <w:rFonts w:hint="eastAsia"/>
        </w:rPr>
        <w:t>数字表記の後ろに半角スペースを置き、後ろの町名との間を分ける</w:t>
      </w:r>
    </w:p>
    <w:p w14:paraId="1B7C2DCB" w14:textId="651293F1" w:rsidR="00C6324A" w:rsidRDefault="00C6324A" w:rsidP="00077F6E">
      <w:pPr>
        <w:pStyle w:val="aff2"/>
        <w:numPr>
          <w:ilvl w:val="0"/>
          <w:numId w:val="13"/>
        </w:numPr>
        <w:ind w:leftChars="0"/>
      </w:pPr>
      <w:r>
        <w:rPr>
          <w:rFonts w:hint="eastAsia"/>
        </w:rPr>
        <w:t>町名</w:t>
      </w:r>
      <w:r w:rsidR="0071434E">
        <w:rPr>
          <w:rFonts w:hint="eastAsia"/>
        </w:rPr>
        <w:t>、市区町村名、都道府県名</w:t>
      </w:r>
      <w:r>
        <w:rPr>
          <w:rFonts w:hint="eastAsia"/>
        </w:rPr>
        <w:t>は、先頭文字を大文字、その他の文字を小文字で記入する</w:t>
      </w:r>
    </w:p>
    <w:p w14:paraId="56666D00" w14:textId="14C27924" w:rsidR="00C6324A" w:rsidRDefault="0071434E" w:rsidP="00077F6E">
      <w:pPr>
        <w:pStyle w:val="aff2"/>
        <w:numPr>
          <w:ilvl w:val="0"/>
          <w:numId w:val="13"/>
        </w:numPr>
        <w:ind w:leftChars="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14:paraId="79D13D6E" w14:textId="03AE25D6" w:rsidR="0071434E" w:rsidRDefault="0071434E" w:rsidP="00077F6E">
      <w:pPr>
        <w:pStyle w:val="aff2"/>
        <w:numPr>
          <w:ilvl w:val="0"/>
          <w:numId w:val="13"/>
        </w:numPr>
        <w:ind w:leftChars="0"/>
      </w:pPr>
      <w:r>
        <w:rPr>
          <w:rFonts w:hint="eastAsia"/>
        </w:rPr>
        <w:t>数字表記と町名の間、都道府県名と郵便番号の間は、半角スペースで区切る</w:t>
      </w:r>
    </w:p>
    <w:p w14:paraId="121190FF" w14:textId="4AEE285B" w:rsidR="00F33F8E" w:rsidRDefault="00F33F8E" w:rsidP="00077F6E">
      <w:pPr>
        <w:pStyle w:val="aff2"/>
        <w:numPr>
          <w:ilvl w:val="0"/>
          <w:numId w:val="13"/>
        </w:numPr>
        <w:ind w:leftChars="0"/>
      </w:pPr>
      <w:r>
        <w:rPr>
          <w:rFonts w:hint="eastAsia"/>
        </w:rPr>
        <w:t>郵便番号は7桁連続とし、ハイフンによる区切りは使わない</w:t>
      </w:r>
    </w:p>
    <w:p w14:paraId="35FFA07C" w14:textId="2D8F0BF1" w:rsidR="0071434E" w:rsidRDefault="0071434E" w:rsidP="00077F6E">
      <w:pPr>
        <w:pStyle w:val="aff2"/>
        <w:numPr>
          <w:ilvl w:val="0"/>
          <w:numId w:val="13"/>
        </w:numPr>
        <w:ind w:leftChars="0"/>
      </w:pPr>
      <w:r>
        <w:rPr>
          <w:rFonts w:hint="eastAsia"/>
        </w:rPr>
        <w:t>郵便番号の後にJapanを書く場合には、郵便番号とJapanの間を半角カンマ「,」と半角スペースにより区切る</w:t>
      </w:r>
    </w:p>
    <w:p w14:paraId="1666D9A9" w14:textId="63C9F111" w:rsidR="00C6324A" w:rsidRDefault="00C6324A" w:rsidP="00077F6E">
      <w:pPr>
        <w:pStyle w:val="aff2"/>
        <w:numPr>
          <w:ilvl w:val="0"/>
          <w:numId w:val="13"/>
        </w:numPr>
        <w:ind w:leftChars="0"/>
      </w:pPr>
      <w:r>
        <w:rPr>
          <w:rFonts w:hint="eastAsia"/>
        </w:rPr>
        <w:t>市</w:t>
      </w:r>
      <w:r w:rsidR="00E07207">
        <w:rPr>
          <w:rFonts w:hint="eastAsia"/>
        </w:rPr>
        <w:t>区</w:t>
      </w:r>
      <w:r>
        <w:rPr>
          <w:rFonts w:hint="eastAsia"/>
        </w:rPr>
        <w:t>町村名は、各自治体固有部分の後に「-</w:t>
      </w:r>
      <w:proofErr w:type="spellStart"/>
      <w:r>
        <w:rPr>
          <w:rFonts w:hint="eastAsia"/>
        </w:rPr>
        <w:t>shi</w:t>
      </w:r>
      <w:proofErr w:type="spellEnd"/>
      <w:r>
        <w:rPr>
          <w:rFonts w:hint="eastAsia"/>
        </w:rPr>
        <w:t>」「-</w:t>
      </w:r>
      <w:proofErr w:type="spellStart"/>
      <w:r>
        <w:rPr>
          <w:rFonts w:hint="eastAsia"/>
        </w:rPr>
        <w:t>ku</w:t>
      </w:r>
      <w:proofErr w:type="spellEnd"/>
      <w:r>
        <w:rPr>
          <w:rFonts w:hint="eastAsia"/>
        </w:rPr>
        <w:t>」「-machi」「-</w:t>
      </w:r>
      <w:proofErr w:type="spellStart"/>
      <w:r w:rsidR="004428D7">
        <w:rPr>
          <w:rFonts w:hint="eastAsia"/>
        </w:rPr>
        <w:t>cho</w:t>
      </w:r>
      <w:proofErr w:type="spellEnd"/>
      <w:r>
        <w:rPr>
          <w:rFonts w:hint="eastAsia"/>
        </w:rPr>
        <w:t>」「-</w:t>
      </w:r>
      <w:proofErr w:type="spellStart"/>
      <w:r>
        <w:rPr>
          <w:rFonts w:hint="eastAsia"/>
        </w:rPr>
        <w:t>mura</w:t>
      </w:r>
      <w:proofErr w:type="spellEnd"/>
      <w:r>
        <w:rPr>
          <w:rFonts w:hint="eastAsia"/>
        </w:rPr>
        <w:t>」</w:t>
      </w:r>
      <w:r w:rsidR="00B30D54">
        <w:rPr>
          <w:rFonts w:hint="eastAsia"/>
        </w:rPr>
        <w:t>「-son」</w:t>
      </w:r>
      <w:r>
        <w:rPr>
          <w:rFonts w:hint="eastAsia"/>
        </w:rPr>
        <w:t>をつける</w:t>
      </w:r>
    </w:p>
    <w:p w14:paraId="0771C208" w14:textId="5532152E" w:rsidR="0071434E" w:rsidRDefault="00826576" w:rsidP="00077F6E">
      <w:pPr>
        <w:pStyle w:val="aff2"/>
        <w:numPr>
          <w:ilvl w:val="0"/>
          <w:numId w:val="13"/>
        </w:numPr>
        <w:ind w:leftChars="0"/>
      </w:pPr>
      <w:r>
        <w:rPr>
          <w:rFonts w:hint="eastAsia"/>
        </w:rPr>
        <w:t>都府県は、</w:t>
      </w:r>
      <w:r w:rsidR="0071434E">
        <w:rPr>
          <w:rFonts w:hint="eastAsia"/>
        </w:rPr>
        <w:t>固有自治体名の</w:t>
      </w:r>
      <w:r w:rsidR="00C430BB">
        <w:rPr>
          <w:rFonts w:hint="eastAsia"/>
        </w:rPr>
        <w:t>み</w:t>
      </w:r>
      <w:r w:rsidR="0071434E">
        <w:rPr>
          <w:rFonts w:hint="eastAsia"/>
        </w:rPr>
        <w:t>記入し</w:t>
      </w:r>
      <w:r>
        <w:rPr>
          <w:rFonts w:hint="eastAsia"/>
        </w:rPr>
        <w:t>「</w:t>
      </w:r>
      <w:r w:rsidR="0071434E">
        <w:rPr>
          <w:rFonts w:hint="eastAsia"/>
        </w:rPr>
        <w:t>-to</w:t>
      </w:r>
      <w:r>
        <w:rPr>
          <w:rFonts w:hint="eastAsia"/>
        </w:rPr>
        <w:t>」</w:t>
      </w:r>
      <w:r w:rsidR="0071434E">
        <w:rPr>
          <w:rFonts w:hint="eastAsia"/>
        </w:rPr>
        <w:t>「-fu」</w:t>
      </w:r>
      <w:r>
        <w:rPr>
          <w:rFonts w:hint="eastAsia"/>
        </w:rPr>
        <w:t>「</w:t>
      </w:r>
      <w:r w:rsidR="0071434E">
        <w:rPr>
          <w:rFonts w:hint="eastAsia"/>
        </w:rPr>
        <w:t>-ken</w:t>
      </w:r>
      <w:r>
        <w:rPr>
          <w:rFonts w:hint="eastAsia"/>
        </w:rPr>
        <w:t>」は記述しない。北海道</w:t>
      </w:r>
      <w:r w:rsidR="0071434E">
        <w:rPr>
          <w:rFonts w:hint="eastAsia"/>
        </w:rPr>
        <w:t>は</w:t>
      </w:r>
      <w:r>
        <w:rPr>
          <w:rFonts w:hint="eastAsia"/>
        </w:rPr>
        <w:t>「Hokkaido」と記入する</w:t>
      </w:r>
    </w:p>
    <w:p w14:paraId="1E4373B7" w14:textId="7D637726" w:rsidR="00D117C9" w:rsidRDefault="00E07207" w:rsidP="00077F6E">
      <w:pPr>
        <w:pStyle w:val="aff2"/>
        <w:numPr>
          <w:ilvl w:val="0"/>
          <w:numId w:val="13"/>
        </w:numPr>
        <w:ind w:leftChars="0"/>
      </w:pPr>
      <w:r>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sidR="0071434E">
        <w:rPr>
          <w:rFonts w:hint="eastAsia"/>
        </w:rPr>
        <w:t>を</w:t>
      </w:r>
      <w:r w:rsidR="00826576">
        <w:rPr>
          <w:rFonts w:hint="eastAsia"/>
        </w:rPr>
        <w:t>記入し、政令指定都市名の後ろに</w:t>
      </w:r>
      <w:r w:rsidR="00F33F8E">
        <w:rPr>
          <w:rFonts w:hint="eastAsia"/>
        </w:rPr>
        <w:t>半角カンマ「,」と半角スペースにより区切り都道府県名を記入</w:t>
      </w:r>
      <w:r w:rsidR="00704C57">
        <w:rPr>
          <w:rFonts w:hint="eastAsia"/>
        </w:rPr>
        <w:t>します。</w:t>
      </w:r>
      <w:r w:rsidR="00826576">
        <w:rPr>
          <w:rFonts w:hint="eastAsia"/>
        </w:rPr>
        <w:t>半角スペースを明け、郵便番号7桁を区切りなしで記入</w:t>
      </w:r>
      <w:r w:rsidR="00704C57">
        <w:rPr>
          <w:rFonts w:hint="eastAsia"/>
        </w:rPr>
        <w:t>します。</w:t>
      </w:r>
      <w:r w:rsidR="0071434E">
        <w:rPr>
          <w:rFonts w:hint="eastAsia"/>
        </w:rPr>
        <w:t>ただし、政令指定都市名</w:t>
      </w:r>
      <w:r w:rsidR="00F33F8E">
        <w:rPr>
          <w:rFonts w:hint="eastAsia"/>
        </w:rPr>
        <w:t>は</w:t>
      </w:r>
      <w:r w:rsidR="0071434E">
        <w:rPr>
          <w:rFonts w:hint="eastAsia"/>
        </w:rPr>
        <w:t>、都道府県名を</w:t>
      </w:r>
      <w:r w:rsidR="00F33F8E">
        <w:rPr>
          <w:rFonts w:hint="eastAsia"/>
        </w:rPr>
        <w:t>省略</w:t>
      </w:r>
      <w:r w:rsidR="0071434E">
        <w:rPr>
          <w:rFonts w:hint="eastAsia"/>
        </w:rPr>
        <w:t>することも可能である</w:t>
      </w:r>
    </w:p>
    <w:p w14:paraId="14CC744C" w14:textId="3D5D3B9A" w:rsidR="00CB5ACE" w:rsidRDefault="00595186" w:rsidP="009453AD">
      <w:pPr>
        <w:pStyle w:val="2"/>
      </w:pPr>
      <w:bookmarkStart w:id="22" w:name="_Toc98964378"/>
      <w:r>
        <w:rPr>
          <w:rFonts w:hint="eastAsia"/>
        </w:rPr>
        <w:t>建物名等</w:t>
      </w:r>
      <w:bookmarkEnd w:id="22"/>
    </w:p>
    <w:p w14:paraId="787389B6" w14:textId="6D9F1504" w:rsidR="00CB5ACE" w:rsidRDefault="00CE6D7F" w:rsidP="007F4355">
      <w:r>
        <w:rPr>
          <w:rFonts w:hint="eastAsia"/>
        </w:rPr>
        <w:t>基本的に、</w:t>
      </w:r>
      <w:r w:rsidR="00595186">
        <w:rPr>
          <w:rFonts w:hint="eastAsia"/>
        </w:rPr>
        <w:t>住所と</w:t>
      </w:r>
      <w:r>
        <w:rPr>
          <w:rFonts w:hint="eastAsia"/>
        </w:rPr>
        <w:t>別データ項目で記載</w:t>
      </w:r>
      <w:r w:rsidR="00704C57">
        <w:rPr>
          <w:rFonts w:hint="eastAsia"/>
        </w:rPr>
        <w:t>します。</w:t>
      </w:r>
      <w:r w:rsidR="004D07C6">
        <w:rPr>
          <w:rFonts w:hint="eastAsia"/>
        </w:rPr>
        <w:t>住所の</w:t>
      </w:r>
      <w:r w:rsidR="00CB5ACE">
        <w:rPr>
          <w:rFonts w:hint="eastAsia"/>
        </w:rPr>
        <w:t>数字項目の前の先頭に記入し、半角カンマ「,」と半角スペースにより区切</w:t>
      </w:r>
      <w:r w:rsidR="007F4355">
        <w:rPr>
          <w:rFonts w:hint="eastAsia"/>
        </w:rPr>
        <w:t>ります</w:t>
      </w:r>
      <w:r w:rsidR="00CB5ACE">
        <w:rPr>
          <w:rFonts w:hint="eastAsia"/>
        </w:rPr>
        <w:t>。</w:t>
      </w:r>
    </w:p>
    <w:p w14:paraId="0B4A7543" w14:textId="77777777" w:rsidR="003332CC" w:rsidRDefault="003332CC" w:rsidP="007F4355"/>
    <w:p w14:paraId="1882D425" w14:textId="77777777" w:rsidR="00147F4E" w:rsidRDefault="00F33F8E" w:rsidP="007F4355">
      <w:r>
        <w:rPr>
          <w:rFonts w:hint="eastAsia"/>
        </w:rPr>
        <w:t>例）</w:t>
      </w:r>
    </w:p>
    <w:p w14:paraId="38CFE96D" w14:textId="1A99C763" w:rsidR="00F33F8E" w:rsidRDefault="00F33F8E" w:rsidP="007F4355">
      <w:r w:rsidRPr="008B4D51">
        <w:t xml:space="preserve">2nd Bldg. of the Central Common Government Office, </w:t>
      </w:r>
    </w:p>
    <w:p w14:paraId="1B3ADABC" w14:textId="3BCD6A4F" w:rsidR="00F33F8E" w:rsidRDefault="00CE6D7F" w:rsidP="007F4355">
      <w:r>
        <w:t>2-1-2</w:t>
      </w:r>
      <w:r w:rsidR="00F33F8E" w:rsidRPr="008B4D51">
        <w:t xml:space="preserve"> Kasumigaseki, Chiyoda-</w:t>
      </w:r>
      <w:proofErr w:type="spellStart"/>
      <w:r w:rsidR="00F33F8E" w:rsidRPr="008B4D51">
        <w:t>ku</w:t>
      </w:r>
      <w:proofErr w:type="spellEnd"/>
      <w:r w:rsidR="00F33F8E" w:rsidRPr="008B4D51">
        <w:t>, Tokyo 100-8926, Japan</w:t>
      </w:r>
    </w:p>
    <w:p w14:paraId="3887A41C" w14:textId="77777777" w:rsidR="00F875B5" w:rsidRPr="007F0706" w:rsidRDefault="00F875B5" w:rsidP="009453AD"/>
    <w:p w14:paraId="6C90FFA6" w14:textId="14E7AA19" w:rsidR="00394C39" w:rsidRDefault="00394C39" w:rsidP="009453AD">
      <w:pPr>
        <w:pStyle w:val="1"/>
        <w:spacing w:before="360"/>
        <w:ind w:left="120"/>
      </w:pPr>
      <w:bookmarkStart w:id="23" w:name="_Toc98964379"/>
      <w:r>
        <w:rPr>
          <w:rFonts w:hint="eastAsia"/>
        </w:rPr>
        <w:t>解説</w:t>
      </w:r>
      <w:bookmarkEnd w:id="23"/>
    </w:p>
    <w:p w14:paraId="52FAC4FC" w14:textId="683341C6" w:rsidR="001D158C" w:rsidRDefault="001D158C" w:rsidP="009453AD">
      <w:pPr>
        <w:pStyle w:val="2"/>
      </w:pPr>
      <w:bookmarkStart w:id="24" w:name="_Toc98964380"/>
      <w:r>
        <w:rPr>
          <w:rFonts w:hint="eastAsia"/>
        </w:rPr>
        <w:t>住所のデータ表現における字の整理</w:t>
      </w:r>
      <w:bookmarkEnd w:id="24"/>
    </w:p>
    <w:p w14:paraId="56DAC638" w14:textId="26347B49" w:rsidR="00452933" w:rsidRDefault="00452933" w:rsidP="00D672A3">
      <w:r w:rsidRPr="00452933">
        <w:rPr>
          <w:rFonts w:hint="eastAsia"/>
        </w:rPr>
        <w:t>住所は、「都道府県」「支庁」「郡」「市区町村」「政令指定都市」「区」「町村」「町・大字」「丁目・字」「番地・号」</w:t>
      </w:r>
      <w:r w:rsidR="008A7A2F">
        <w:rPr>
          <w:rFonts w:hint="eastAsia"/>
        </w:rPr>
        <w:t>、「地域自治区」</w:t>
      </w:r>
      <w:r w:rsidRPr="00452933">
        <w:rPr>
          <w:rFonts w:hint="eastAsia"/>
        </w:rPr>
        <w:t>で構成され、さらに「</w:t>
      </w:r>
      <w:r w:rsidR="00595186">
        <w:rPr>
          <w:rFonts w:hint="eastAsia"/>
        </w:rPr>
        <w:t>建物名等</w:t>
      </w:r>
      <w:r w:rsidRPr="00452933">
        <w:rPr>
          <w:rFonts w:hint="eastAsia"/>
        </w:rPr>
        <w:t>」を使用</w:t>
      </w:r>
      <w:r w:rsidR="00704C57">
        <w:rPr>
          <w:rFonts w:hint="eastAsia"/>
        </w:rPr>
        <w:t>します。</w:t>
      </w:r>
    </w:p>
    <w:p w14:paraId="0C452830" w14:textId="790B241F" w:rsidR="00BA5A9B" w:rsidRDefault="00B00E54" w:rsidP="00D672A3">
      <w:r>
        <w:t>※地方自治法</w:t>
      </w:r>
      <w:r w:rsidR="006B23B4">
        <w:t>（昭和22年法律第67号）</w:t>
      </w:r>
      <w:r>
        <w:t>第260条に「字」の新設や廃止に関する条項があるが字の定義はない。住居表示に関する法律においても字の定義はない。</w:t>
      </w:r>
    </w:p>
    <w:p w14:paraId="55CE813D" w14:textId="77777777" w:rsidR="0045306A" w:rsidRDefault="00462891" w:rsidP="0045306A">
      <w:r>
        <w:rPr>
          <w:rFonts w:hint="eastAsia"/>
        </w:rPr>
        <w:t>本標準では、アドレス・ベース・レジストリによって「町」「大字」</w:t>
      </w:r>
      <w:r w:rsidR="0086182F">
        <w:rPr>
          <w:rFonts w:hint="eastAsia"/>
        </w:rPr>
        <w:t>「丁目」「字」までの範囲</w:t>
      </w:r>
      <w:r w:rsidR="00716821">
        <w:rPr>
          <w:rFonts w:hint="eastAsia"/>
        </w:rPr>
        <w:t>が</w:t>
      </w:r>
      <w:r w:rsidR="0086182F">
        <w:rPr>
          <w:rFonts w:hint="eastAsia"/>
        </w:rPr>
        <w:t>「町字」として整理</w:t>
      </w:r>
      <w:r w:rsidR="00716821">
        <w:rPr>
          <w:rFonts w:hint="eastAsia"/>
        </w:rPr>
        <w:t>され</w:t>
      </w:r>
      <w:r w:rsidR="0086182F">
        <w:rPr>
          <w:rFonts w:hint="eastAsia"/>
        </w:rPr>
        <w:t>、</w:t>
      </w:r>
      <w:r w:rsidR="00E40717">
        <w:rPr>
          <w:rFonts w:hint="eastAsia"/>
        </w:rPr>
        <w:t>地方自治体ごとにユニークなI</w:t>
      </w:r>
      <w:r w:rsidR="00E40717">
        <w:t>D</w:t>
      </w:r>
      <w:r w:rsidR="00E40717">
        <w:rPr>
          <w:rFonts w:hint="eastAsia"/>
        </w:rPr>
        <w:t>を振って管理</w:t>
      </w:r>
      <w:r w:rsidR="00716821">
        <w:rPr>
          <w:rFonts w:hint="eastAsia"/>
        </w:rPr>
        <w:t>が開始されることから、相互運用性を加味して同じ範囲を「町字」として分類しています。</w:t>
      </w:r>
    </w:p>
    <w:p w14:paraId="6293D3BD" w14:textId="440077F4" w:rsidR="009E034D" w:rsidRDefault="0045306A" w:rsidP="0045306A">
      <w:r w:rsidRPr="0045306A">
        <w:rPr>
          <w:noProof/>
        </w:rPr>
        <w:drawing>
          <wp:inline distT="0" distB="0" distL="0" distR="0" wp14:anchorId="6106B583" wp14:editId="02A9EE3C">
            <wp:extent cx="5400040" cy="37795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79520"/>
                    </a:xfrm>
                    <a:prstGeom prst="rect">
                      <a:avLst/>
                    </a:prstGeom>
                  </pic:spPr>
                </pic:pic>
              </a:graphicData>
            </a:graphic>
          </wp:inline>
        </w:drawing>
      </w:r>
    </w:p>
    <w:p w14:paraId="53691B3A" w14:textId="1E0432FC" w:rsidR="00452933" w:rsidRDefault="001D158C" w:rsidP="009453AD">
      <w:pPr>
        <w:pStyle w:val="2"/>
      </w:pPr>
      <w:bookmarkStart w:id="25" w:name="_Toc98964381"/>
      <w:r>
        <w:rPr>
          <w:rFonts w:hint="eastAsia"/>
        </w:rPr>
        <w:t>住所のデータ表現における丁目の表記</w:t>
      </w:r>
      <w:bookmarkEnd w:id="25"/>
    </w:p>
    <w:p w14:paraId="47A08EED" w14:textId="2A004FE6" w:rsidR="001D158C" w:rsidRDefault="001D158C" w:rsidP="009A6DDC">
      <w:r>
        <w:rPr>
          <w:rFonts w:hint="eastAsia"/>
        </w:rPr>
        <w:t>公文書において「丁目」は漢数字で記載されることが多い</w:t>
      </w:r>
      <w:r w:rsidR="004D4BE8">
        <w:rPr>
          <w:rFonts w:hint="eastAsia"/>
        </w:rPr>
        <w:t>です</w:t>
      </w:r>
      <w:r>
        <w:rPr>
          <w:rFonts w:hint="eastAsia"/>
        </w:rPr>
        <w:t>が、社会的には丁目以下を数字で管理することが一般的であり、</w:t>
      </w:r>
      <w:r w:rsidR="007B2340">
        <w:rPr>
          <w:rFonts w:hint="eastAsia"/>
        </w:rPr>
        <w:t>英語等</w:t>
      </w:r>
      <w:r>
        <w:rPr>
          <w:rFonts w:hint="eastAsia"/>
        </w:rPr>
        <w:t>でも数字で表記することから、本標準においては、丁目以下</w:t>
      </w:r>
      <w:r w:rsidR="00DB17D1">
        <w:rPr>
          <w:rFonts w:hint="eastAsia"/>
        </w:rPr>
        <w:t>を分離して管理する場合</w:t>
      </w:r>
      <w:r>
        <w:rPr>
          <w:rFonts w:hint="eastAsia"/>
        </w:rPr>
        <w:t>は半角数字と半角ハイフン区切りで記述することを基本と</w:t>
      </w:r>
      <w:r w:rsidR="00704C57">
        <w:rPr>
          <w:rFonts w:hint="eastAsia"/>
        </w:rPr>
        <w:t>します。</w:t>
      </w:r>
    </w:p>
    <w:p w14:paraId="2F3FB186" w14:textId="77777777" w:rsidR="00A345B3" w:rsidRDefault="00A345B3" w:rsidP="009A6DDC"/>
    <w:p w14:paraId="5FD41A43" w14:textId="324DF915" w:rsidR="00F33F8E" w:rsidRDefault="00F33F8E" w:rsidP="009A6DDC">
      <w:r>
        <w:rPr>
          <w:rFonts w:hint="eastAsia"/>
        </w:rPr>
        <w:t>例）</w:t>
      </w:r>
    </w:p>
    <w:p w14:paraId="644D4F23" w14:textId="42267FD7" w:rsidR="001D158C" w:rsidRDefault="001D158C" w:rsidP="009A6DDC">
      <w:r w:rsidRPr="001D158C">
        <w:rPr>
          <w:rFonts w:hint="eastAsia"/>
        </w:rPr>
        <w:t>東京都千代田区霞が関2</w:t>
      </w:r>
      <w:r w:rsidR="003409F5">
        <w:rPr>
          <w:rFonts w:hint="eastAsia"/>
        </w:rPr>
        <w:t>-</w:t>
      </w:r>
      <w:r w:rsidRPr="001D158C">
        <w:rPr>
          <w:rFonts w:hint="eastAsia"/>
        </w:rPr>
        <w:t>1</w:t>
      </w:r>
      <w:r w:rsidR="003409F5">
        <w:rPr>
          <w:rFonts w:hint="eastAsia"/>
        </w:rPr>
        <w:t>-</w:t>
      </w:r>
      <w:r w:rsidRPr="001D158C">
        <w:rPr>
          <w:rFonts w:hint="eastAsia"/>
        </w:rPr>
        <w:t>2</w:t>
      </w:r>
    </w:p>
    <w:p w14:paraId="16B1E227" w14:textId="04037633" w:rsidR="001D158C" w:rsidRDefault="001D158C" w:rsidP="009453AD">
      <w:pPr>
        <w:pStyle w:val="2"/>
      </w:pPr>
      <w:bookmarkStart w:id="26" w:name="_Toc98964382"/>
      <w:r>
        <w:rPr>
          <w:rFonts w:hint="eastAsia"/>
        </w:rPr>
        <w:t>住所のデータ表現における号</w:t>
      </w:r>
      <w:r w:rsidR="003F24F5">
        <w:rPr>
          <w:rFonts w:hint="eastAsia"/>
        </w:rPr>
        <w:t>の</w:t>
      </w:r>
      <w:r>
        <w:rPr>
          <w:rFonts w:hint="eastAsia"/>
        </w:rPr>
        <w:t>枝番の表記</w:t>
      </w:r>
      <w:bookmarkEnd w:id="26"/>
    </w:p>
    <w:p w14:paraId="38AA5D53" w14:textId="5B56662D" w:rsidR="001D158C" w:rsidRDefault="003F24F5" w:rsidP="00173FF4">
      <w:r>
        <w:rPr>
          <w:rFonts w:hint="eastAsia"/>
        </w:rPr>
        <w:t>不動産登記事務取扱手続き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w:t>
      </w:r>
      <w:r w:rsidR="00704C57">
        <w:rPr>
          <w:rFonts w:hint="eastAsia"/>
        </w:rPr>
        <w:t>します。</w:t>
      </w:r>
    </w:p>
    <w:p w14:paraId="7A5CA7E2" w14:textId="77777777" w:rsidR="00F33F8E" w:rsidRDefault="00F33F8E" w:rsidP="00173FF4"/>
    <w:p w14:paraId="4FA18A21" w14:textId="1B37E727" w:rsidR="00F33F8E" w:rsidRDefault="00E72E72" w:rsidP="00173FF4">
      <w:r>
        <w:rPr>
          <w:rFonts w:hint="eastAsia"/>
        </w:rPr>
        <w:t>丁目-番地-号（枝番含む）</w:t>
      </w:r>
    </w:p>
    <w:p w14:paraId="362F429C" w14:textId="77777777" w:rsidR="00B92AF2" w:rsidRDefault="00E72E72" w:rsidP="00173FF4">
      <w:r>
        <w:rPr>
          <w:rFonts w:hint="eastAsia"/>
        </w:rPr>
        <w:t>例）</w:t>
      </w:r>
    </w:p>
    <w:tbl>
      <w:tblPr>
        <w:tblStyle w:val="af9"/>
        <w:tblW w:w="0" w:type="auto"/>
        <w:jc w:val="center"/>
        <w:tblLook w:val="04A0" w:firstRow="1" w:lastRow="0" w:firstColumn="1" w:lastColumn="0" w:noHBand="0" w:noVBand="1"/>
      </w:tblPr>
      <w:tblGrid>
        <w:gridCol w:w="4248"/>
        <w:gridCol w:w="3402"/>
      </w:tblGrid>
      <w:tr w:rsidR="00B92AF2" w14:paraId="3AA7B6E1" w14:textId="77777777" w:rsidTr="00784C94">
        <w:trPr>
          <w:jc w:val="center"/>
        </w:trPr>
        <w:tc>
          <w:tcPr>
            <w:tcW w:w="4248" w:type="dxa"/>
          </w:tcPr>
          <w:p w14:paraId="384CBA22" w14:textId="4FC8B7B7" w:rsidR="00B92AF2" w:rsidRDefault="00B92AF2" w:rsidP="00E94D8F">
            <w:pPr>
              <w:pStyle w:val="aff8"/>
            </w:pPr>
            <w:r>
              <w:rPr>
                <w:rFonts w:hint="eastAsia"/>
              </w:rPr>
              <w:t>一丁目1番地1</w:t>
            </w:r>
            <w:r>
              <w:t>-1</w:t>
            </w:r>
            <w:r>
              <w:rPr>
                <w:rFonts w:hint="eastAsia"/>
              </w:rPr>
              <w:t>号</w:t>
            </w:r>
          </w:p>
        </w:tc>
        <w:tc>
          <w:tcPr>
            <w:tcW w:w="3402" w:type="dxa"/>
          </w:tcPr>
          <w:p w14:paraId="728D8802" w14:textId="58A44FC0" w:rsidR="00B92AF2" w:rsidRDefault="00B92AF2" w:rsidP="00E94D8F">
            <w:pPr>
              <w:pStyle w:val="aff8"/>
            </w:pPr>
            <w:r>
              <w:rPr>
                <w:rFonts w:hint="eastAsia"/>
              </w:rPr>
              <w:t>1</w:t>
            </w:r>
            <w:r>
              <w:t>-1-1-1</w:t>
            </w:r>
          </w:p>
        </w:tc>
      </w:tr>
    </w:tbl>
    <w:p w14:paraId="770F396D" w14:textId="77777777" w:rsidR="00A345B3" w:rsidRDefault="00A345B3" w:rsidP="00A345B3">
      <w:pPr>
        <w:pStyle w:val="a1"/>
        <w:ind w:firstLine="240"/>
      </w:pPr>
    </w:p>
    <w:p w14:paraId="54A8C630" w14:textId="0C7743A5" w:rsidR="00E72E72" w:rsidRDefault="00A345B3" w:rsidP="00F879DD">
      <w:r>
        <w:rPr>
          <w:rFonts w:hint="eastAsia"/>
        </w:rPr>
        <w:t>集合住宅において住所の</w:t>
      </w:r>
      <w:r w:rsidR="003F24F5">
        <w:rPr>
          <w:rFonts w:hint="eastAsia"/>
        </w:rPr>
        <w:t>号の</w:t>
      </w:r>
      <w:r>
        <w:rPr>
          <w:rFonts w:hint="eastAsia"/>
        </w:rPr>
        <w:t>後にハイフンで部屋番号を記入</w:t>
      </w:r>
      <w:r w:rsidR="00E72E72">
        <w:rPr>
          <w:rFonts w:hint="eastAsia"/>
        </w:rPr>
        <w:t>する場合があ</w:t>
      </w:r>
      <w:r w:rsidR="00F879DD">
        <w:rPr>
          <w:rFonts w:hint="eastAsia"/>
        </w:rPr>
        <w:t>ります</w:t>
      </w:r>
      <w:r w:rsidR="00975C5E">
        <w:rPr>
          <w:rFonts w:hint="eastAsia"/>
        </w:rPr>
        <w:t>が、本標準では</w:t>
      </w:r>
      <w:r>
        <w:rPr>
          <w:rFonts w:hint="eastAsia"/>
        </w:rPr>
        <w:t>集合住宅名や部屋番号は</w:t>
      </w:r>
      <w:r w:rsidR="00595186">
        <w:rPr>
          <w:rFonts w:hint="eastAsia"/>
        </w:rPr>
        <w:t>建物名等</w:t>
      </w:r>
      <w:r>
        <w:rPr>
          <w:rFonts w:hint="eastAsia"/>
        </w:rPr>
        <w:t>のデータ項目として</w:t>
      </w:r>
      <w:r w:rsidR="00975C5E">
        <w:rPr>
          <w:rFonts w:hint="eastAsia"/>
        </w:rPr>
        <w:t>分けて</w:t>
      </w:r>
      <w:r>
        <w:rPr>
          <w:rFonts w:hint="eastAsia"/>
        </w:rPr>
        <w:t>管理</w:t>
      </w:r>
      <w:r w:rsidR="00704C57">
        <w:rPr>
          <w:rFonts w:hint="eastAsia"/>
        </w:rPr>
        <w:t>します。</w:t>
      </w:r>
    </w:p>
    <w:p w14:paraId="1A24E952" w14:textId="77777777" w:rsidR="004C6556" w:rsidRDefault="004C6556" w:rsidP="00F879DD"/>
    <w:p w14:paraId="16D94B9F" w14:textId="77777777" w:rsidR="00EB366D" w:rsidRDefault="00E72E72" w:rsidP="00F879DD">
      <w:r>
        <w:rPr>
          <w:rFonts w:hint="eastAsia"/>
        </w:rPr>
        <w:t>例）</w:t>
      </w:r>
    </w:p>
    <w:tbl>
      <w:tblPr>
        <w:tblStyle w:val="af9"/>
        <w:tblW w:w="0" w:type="auto"/>
        <w:jc w:val="center"/>
        <w:tblLook w:val="04A0" w:firstRow="1" w:lastRow="0" w:firstColumn="1" w:lastColumn="0" w:noHBand="0" w:noVBand="1"/>
      </w:tblPr>
      <w:tblGrid>
        <w:gridCol w:w="3270"/>
        <w:gridCol w:w="2642"/>
        <w:gridCol w:w="2582"/>
      </w:tblGrid>
      <w:tr w:rsidR="00C30BE1" w14:paraId="3E7E1AF8" w14:textId="6DF12A18" w:rsidTr="00C30BE1">
        <w:trPr>
          <w:jc w:val="center"/>
        </w:trPr>
        <w:tc>
          <w:tcPr>
            <w:tcW w:w="3270" w:type="dxa"/>
          </w:tcPr>
          <w:p w14:paraId="1BCAB33E" w14:textId="363131E6" w:rsidR="00C30BE1" w:rsidRDefault="00C30BE1" w:rsidP="00E94D8F">
            <w:pPr>
              <w:pStyle w:val="aff8"/>
            </w:pPr>
            <w:r>
              <w:rPr>
                <w:rFonts w:hint="eastAsia"/>
              </w:rPr>
              <w:t>一丁目1番地1号〇〇住宅1号室</w:t>
            </w:r>
          </w:p>
        </w:tc>
        <w:tc>
          <w:tcPr>
            <w:tcW w:w="2642" w:type="dxa"/>
          </w:tcPr>
          <w:p w14:paraId="4A4B1C00" w14:textId="18A018B1" w:rsidR="00C30BE1" w:rsidRDefault="00C30BE1" w:rsidP="00E94D8F">
            <w:pPr>
              <w:pStyle w:val="aff8"/>
            </w:pPr>
            <w:r>
              <w:t>1-1-1</w:t>
            </w:r>
          </w:p>
        </w:tc>
        <w:tc>
          <w:tcPr>
            <w:tcW w:w="2582" w:type="dxa"/>
          </w:tcPr>
          <w:p w14:paraId="57E8D60D" w14:textId="21081E8A" w:rsidR="00C30BE1" w:rsidRDefault="00187ED7" w:rsidP="00E94D8F">
            <w:pPr>
              <w:pStyle w:val="aff8"/>
            </w:pPr>
            <w:r>
              <w:rPr>
                <w:rFonts w:hint="eastAsia"/>
              </w:rPr>
              <w:t>〇〇住宅</w:t>
            </w:r>
            <w:r w:rsidR="00C30BE1">
              <w:rPr>
                <w:rFonts w:hint="eastAsia"/>
              </w:rPr>
              <w:t>1</w:t>
            </w:r>
          </w:p>
        </w:tc>
      </w:tr>
      <w:tr w:rsidR="00C30BE1" w14:paraId="25B29CC7" w14:textId="77777777" w:rsidTr="00C30BE1">
        <w:trPr>
          <w:jc w:val="center"/>
        </w:trPr>
        <w:tc>
          <w:tcPr>
            <w:tcW w:w="3270" w:type="dxa"/>
          </w:tcPr>
          <w:p w14:paraId="68F007D9" w14:textId="04493849" w:rsidR="00C30BE1" w:rsidRDefault="00C30BE1" w:rsidP="00E94D8F">
            <w:pPr>
              <w:pStyle w:val="aff8"/>
            </w:pPr>
            <w:r>
              <w:rPr>
                <w:rFonts w:hint="eastAsia"/>
              </w:rPr>
              <w:t>一丁目1番地1号〇〇住宅</w:t>
            </w:r>
            <w:r>
              <w:t>A</w:t>
            </w:r>
            <w:r>
              <w:rPr>
                <w:rFonts w:hint="eastAsia"/>
              </w:rPr>
              <w:t>棟1</w:t>
            </w:r>
            <w:r>
              <w:t>0</w:t>
            </w:r>
            <w:r>
              <w:rPr>
                <w:rFonts w:hint="eastAsia"/>
              </w:rPr>
              <w:t>1号室</w:t>
            </w:r>
          </w:p>
        </w:tc>
        <w:tc>
          <w:tcPr>
            <w:tcW w:w="2642" w:type="dxa"/>
          </w:tcPr>
          <w:p w14:paraId="5B69FFB3" w14:textId="2027B217" w:rsidR="00C30BE1" w:rsidRPr="00187ED7" w:rsidRDefault="00187ED7" w:rsidP="00E94D8F">
            <w:pPr>
              <w:pStyle w:val="aff8"/>
            </w:pPr>
            <w:r>
              <w:t>1-1-1</w:t>
            </w:r>
          </w:p>
        </w:tc>
        <w:tc>
          <w:tcPr>
            <w:tcW w:w="2582" w:type="dxa"/>
          </w:tcPr>
          <w:p w14:paraId="0C835723" w14:textId="2802B851" w:rsidR="00C30BE1" w:rsidRDefault="001635F0" w:rsidP="00E94D8F">
            <w:pPr>
              <w:pStyle w:val="aff8"/>
            </w:pPr>
            <w:r>
              <w:rPr>
                <w:rFonts w:hint="eastAsia"/>
              </w:rPr>
              <w:t>〇〇住宅</w:t>
            </w:r>
            <w:r>
              <w:t>A</w:t>
            </w:r>
            <w:r>
              <w:rPr>
                <w:rFonts w:hint="eastAsia"/>
              </w:rPr>
              <w:t>-1</w:t>
            </w:r>
            <w:r>
              <w:t>0</w:t>
            </w:r>
            <w:r>
              <w:rPr>
                <w:rFonts w:hint="eastAsia"/>
              </w:rPr>
              <w:t>1</w:t>
            </w:r>
          </w:p>
        </w:tc>
      </w:tr>
    </w:tbl>
    <w:p w14:paraId="587328A0" w14:textId="5C4483DB" w:rsidR="008B4D51" w:rsidRDefault="001D158C" w:rsidP="009453AD">
      <w:pPr>
        <w:pStyle w:val="2"/>
      </w:pPr>
      <w:bookmarkStart w:id="27" w:name="_Toc98964383"/>
      <w:r>
        <w:rPr>
          <w:rFonts w:hint="eastAsia"/>
        </w:rPr>
        <w:t>住所のデータ表現における番地の前の記号の扱い</w:t>
      </w:r>
      <w:bookmarkEnd w:id="27"/>
    </w:p>
    <w:p w14:paraId="40076B13" w14:textId="67BAE5CA" w:rsidR="001D158C" w:rsidRDefault="00A345B3" w:rsidP="00F7039D">
      <w:r>
        <w:rPr>
          <w:rFonts w:hint="eastAsia"/>
        </w:rPr>
        <w:t>番地の前に、甲乙、いろは、子丑等の記号が含まれる場合には、字の一部として扱</w:t>
      </w:r>
      <w:r w:rsidR="00AA1B35">
        <w:rPr>
          <w:rFonts w:hint="eastAsia"/>
        </w:rPr>
        <w:t>います。</w:t>
      </w:r>
    </w:p>
    <w:p w14:paraId="1A17A310" w14:textId="513EDB8F" w:rsidR="00A345B3" w:rsidRDefault="00A345B3" w:rsidP="009453AD">
      <w:pPr>
        <w:pStyle w:val="2"/>
      </w:pPr>
      <w:bookmarkStart w:id="28" w:name="_Toc98964384"/>
      <w:r>
        <w:rPr>
          <w:rFonts w:hint="eastAsia"/>
        </w:rPr>
        <w:t>番地項目に文字が入る場合の扱い</w:t>
      </w:r>
      <w:bookmarkEnd w:id="28"/>
    </w:p>
    <w:p w14:paraId="5148D42E" w14:textId="64DE0F7C" w:rsidR="00A345B3" w:rsidRDefault="00A345B3" w:rsidP="00F7039D">
      <w:r>
        <w:rPr>
          <w:rFonts w:hint="eastAsia"/>
        </w:rPr>
        <w:t>番地項目に「番外地」「地先」等の文字が入る場合には、例外として扱</w:t>
      </w:r>
      <w:r w:rsidR="0032453F">
        <w:rPr>
          <w:rFonts w:hint="eastAsia"/>
        </w:rPr>
        <w:t>います。</w:t>
      </w:r>
    </w:p>
    <w:p w14:paraId="4327FDA0" w14:textId="7379DFA1" w:rsidR="009A275E" w:rsidRDefault="00E72E72" w:rsidP="009453AD">
      <w:pPr>
        <w:pStyle w:val="2"/>
      </w:pPr>
      <w:bookmarkStart w:id="29" w:name="_Toc98964385"/>
      <w:r>
        <w:rPr>
          <w:rFonts w:hint="eastAsia"/>
        </w:rPr>
        <w:t>英語住所表記における</w:t>
      </w:r>
      <w:r w:rsidR="009A275E">
        <w:rPr>
          <w:rFonts w:hint="eastAsia"/>
        </w:rPr>
        <w:t>都道府県名</w:t>
      </w:r>
      <w:r w:rsidR="00CD1833">
        <w:rPr>
          <w:rFonts w:hint="eastAsia"/>
        </w:rPr>
        <w:t>及び</w:t>
      </w:r>
      <w:r w:rsidR="009A275E">
        <w:rPr>
          <w:rFonts w:hint="eastAsia"/>
        </w:rPr>
        <w:t>市区町村名</w:t>
      </w:r>
      <w:bookmarkEnd w:id="29"/>
    </w:p>
    <w:p w14:paraId="1A3F5EAE" w14:textId="413075C8" w:rsidR="009A275E" w:rsidRPr="009A275E" w:rsidRDefault="009A275E" w:rsidP="00B7623F">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w:t>
      </w:r>
      <w:r w:rsidR="00896532">
        <w:rPr>
          <w:rFonts w:hint="eastAsia"/>
        </w:rPr>
        <w:t>ます</w:t>
      </w:r>
      <w:r>
        <w:rPr>
          <w:rFonts w:hint="eastAsia"/>
        </w:rPr>
        <w:t>。住所表記においては、</w:t>
      </w:r>
      <w:r w:rsidR="00257A07">
        <w:rPr>
          <w:rFonts w:hint="eastAsia"/>
        </w:rPr>
        <w:t>一般的に使用される</w:t>
      </w:r>
      <w:r w:rsidR="00E72E72">
        <w:rPr>
          <w:rFonts w:hint="eastAsia"/>
        </w:rPr>
        <w:t>「-</w:t>
      </w:r>
      <w:proofErr w:type="spellStart"/>
      <w:r w:rsidR="00E72E72">
        <w:rPr>
          <w:rFonts w:hint="eastAsia"/>
        </w:rPr>
        <w:t>shi</w:t>
      </w:r>
      <w:proofErr w:type="spellEnd"/>
      <w:r w:rsidR="00E72E72">
        <w:rPr>
          <w:rFonts w:hint="eastAsia"/>
        </w:rPr>
        <w:t>」等の表音による</w:t>
      </w:r>
      <w:r w:rsidR="00257A07">
        <w:rPr>
          <w:rFonts w:hint="eastAsia"/>
        </w:rPr>
        <w:t>ルールに従うことと</w:t>
      </w:r>
      <w:r w:rsidR="00704C57">
        <w:rPr>
          <w:rFonts w:hint="eastAsia"/>
        </w:rPr>
        <w:t>します。</w:t>
      </w:r>
    </w:p>
    <w:p w14:paraId="54E409D3" w14:textId="258505CC" w:rsidR="00926EC2" w:rsidRDefault="00926EC2" w:rsidP="009453AD">
      <w:pPr>
        <w:pStyle w:val="2"/>
      </w:pPr>
      <w:bookmarkStart w:id="30" w:name="_Toc98964386"/>
      <w:r>
        <w:rPr>
          <w:rFonts w:hint="eastAsia"/>
        </w:rPr>
        <w:t>英語の市</w:t>
      </w:r>
      <w:r w:rsidR="00565845">
        <w:rPr>
          <w:rFonts w:hint="eastAsia"/>
        </w:rPr>
        <w:t>区</w:t>
      </w:r>
      <w:r>
        <w:rPr>
          <w:rFonts w:hint="eastAsia"/>
        </w:rPr>
        <w:t>町村名の揺らぎ</w:t>
      </w:r>
      <w:bookmarkEnd w:id="30"/>
    </w:p>
    <w:p w14:paraId="11A22BA8" w14:textId="52D5C816" w:rsidR="00257A07" w:rsidRDefault="00257A07" w:rsidP="00B7623F">
      <w:r>
        <w:rPr>
          <w:rFonts w:hint="eastAsia"/>
        </w:rPr>
        <w:t>英語の地名の表記は</w:t>
      </w:r>
      <w:r w:rsidR="006727D4">
        <w:rPr>
          <w:rFonts w:hint="eastAsia"/>
        </w:rPr>
        <w:t>以下の例に示すとおり、</w:t>
      </w:r>
      <w:r>
        <w:rPr>
          <w:rFonts w:hint="eastAsia"/>
        </w:rPr>
        <w:t>府省や組織により異なる場合があ</w:t>
      </w:r>
      <w:r w:rsidR="00D92644">
        <w:rPr>
          <w:rFonts w:hint="eastAsia"/>
        </w:rPr>
        <w:t>ります</w:t>
      </w:r>
      <w:r w:rsidR="0096655C">
        <w:rPr>
          <w:rFonts w:hint="eastAsia"/>
        </w:rPr>
        <w:t>が</w:t>
      </w:r>
      <w:r>
        <w:rPr>
          <w:rFonts w:hint="eastAsia"/>
        </w:rPr>
        <w:t>、住所表記においては、「地名等の英語表記規</w:t>
      </w:r>
      <w:r w:rsidR="00F749E0">
        <w:rPr>
          <w:rFonts w:hint="eastAsia"/>
        </w:rPr>
        <w:t>程</w:t>
      </w:r>
      <w:r>
        <w:rPr>
          <w:rFonts w:hint="eastAsia"/>
        </w:rPr>
        <w:t>」に準拠</w:t>
      </w:r>
      <w:r w:rsidR="00704C57">
        <w:rPr>
          <w:rFonts w:hint="eastAsia"/>
        </w:rPr>
        <w:t>します。</w:t>
      </w:r>
    </w:p>
    <w:p w14:paraId="4890472A" w14:textId="77777777" w:rsidR="004C6556" w:rsidRPr="00257A07" w:rsidRDefault="004C6556" w:rsidP="00B7623F"/>
    <w:p w14:paraId="318726FB" w14:textId="44F1B6C9" w:rsidR="008B4D51" w:rsidRDefault="00257A07" w:rsidP="00B7623F">
      <w:r>
        <w:rPr>
          <w:rFonts w:hint="eastAsia"/>
        </w:rPr>
        <w:t>例）</w:t>
      </w:r>
      <w:r w:rsidR="00E72E72">
        <w:rPr>
          <w:rFonts w:hint="eastAsia"/>
        </w:rPr>
        <w:t>御殿場</w:t>
      </w:r>
      <w:r w:rsidR="00567248">
        <w:rPr>
          <w:rFonts w:hint="eastAsia"/>
        </w:rPr>
        <w:t>の場合</w:t>
      </w:r>
    </w:p>
    <w:tbl>
      <w:tblPr>
        <w:tblStyle w:val="af9"/>
        <w:tblW w:w="0" w:type="auto"/>
        <w:tblInd w:w="120" w:type="dxa"/>
        <w:tblLook w:val="04A0" w:firstRow="1" w:lastRow="0" w:firstColumn="1" w:lastColumn="0" w:noHBand="0" w:noVBand="1"/>
      </w:tblPr>
      <w:tblGrid>
        <w:gridCol w:w="4184"/>
        <w:gridCol w:w="4190"/>
      </w:tblGrid>
      <w:tr w:rsidR="00567248" w14:paraId="49EA3B4B" w14:textId="77777777" w:rsidTr="00567248">
        <w:tc>
          <w:tcPr>
            <w:tcW w:w="4247" w:type="dxa"/>
          </w:tcPr>
          <w:p w14:paraId="22F55AE9" w14:textId="50C0D8B0" w:rsidR="00567248" w:rsidRDefault="00567248" w:rsidP="00C947EE">
            <w:pPr>
              <w:pStyle w:val="aff8"/>
            </w:pPr>
            <w:r>
              <w:rPr>
                <w:rFonts w:hint="eastAsia"/>
              </w:rPr>
              <w:t>国土交通省土地総合情報システム</w:t>
            </w:r>
          </w:p>
        </w:tc>
        <w:tc>
          <w:tcPr>
            <w:tcW w:w="4247" w:type="dxa"/>
          </w:tcPr>
          <w:p w14:paraId="39AD56DD" w14:textId="1FDB7535" w:rsidR="00567248" w:rsidRDefault="00567248" w:rsidP="00C947EE">
            <w:pPr>
              <w:pStyle w:val="aff8"/>
            </w:pPr>
            <w:proofErr w:type="spellStart"/>
            <w:r>
              <w:rPr>
                <w:rFonts w:hint="eastAsia"/>
              </w:rPr>
              <w:t>G</w:t>
            </w:r>
            <w:r>
              <w:t>otenba</w:t>
            </w:r>
            <w:proofErr w:type="spellEnd"/>
          </w:p>
        </w:tc>
      </w:tr>
      <w:tr w:rsidR="00567248" w14:paraId="41FAE837" w14:textId="77777777" w:rsidTr="00567248">
        <w:tc>
          <w:tcPr>
            <w:tcW w:w="4247" w:type="dxa"/>
          </w:tcPr>
          <w:p w14:paraId="39F19260" w14:textId="5D34A15C" w:rsidR="00567248" w:rsidRDefault="00E170D0" w:rsidP="00C947EE">
            <w:pPr>
              <w:pStyle w:val="aff8"/>
            </w:pPr>
            <w:r>
              <w:rPr>
                <w:rFonts w:hint="eastAsia"/>
              </w:rPr>
              <w:t>国土</w:t>
            </w:r>
            <w:r w:rsidR="00331439">
              <w:rPr>
                <w:rFonts w:hint="eastAsia"/>
              </w:rPr>
              <w:t>地理院</w:t>
            </w:r>
            <w:r w:rsidR="00E10843">
              <w:rPr>
                <w:rFonts w:hint="eastAsia"/>
              </w:rPr>
              <w:t>地名集日本2</w:t>
            </w:r>
            <w:r w:rsidR="00E10843">
              <w:t>007</w:t>
            </w:r>
          </w:p>
        </w:tc>
        <w:tc>
          <w:tcPr>
            <w:tcW w:w="4247" w:type="dxa"/>
          </w:tcPr>
          <w:p w14:paraId="03893675" w14:textId="1F874ED8" w:rsidR="00567248" w:rsidRDefault="00E170D0" w:rsidP="00C947EE">
            <w:pPr>
              <w:pStyle w:val="aff8"/>
            </w:pPr>
            <w:proofErr w:type="spellStart"/>
            <w:r>
              <w:rPr>
                <w:rFonts w:hint="eastAsia"/>
              </w:rPr>
              <w:t>G</w:t>
            </w:r>
            <w:r>
              <w:t>otenba</w:t>
            </w:r>
            <w:proofErr w:type="spellEnd"/>
          </w:p>
        </w:tc>
      </w:tr>
      <w:tr w:rsidR="00567248" w14:paraId="7AE41C06" w14:textId="77777777" w:rsidTr="00567248">
        <w:tc>
          <w:tcPr>
            <w:tcW w:w="4247" w:type="dxa"/>
          </w:tcPr>
          <w:p w14:paraId="51AB6B48" w14:textId="0ED8F279" w:rsidR="00567248" w:rsidRDefault="00E170D0" w:rsidP="00C947EE">
            <w:pPr>
              <w:pStyle w:val="aff8"/>
            </w:pPr>
            <w:r>
              <w:rPr>
                <w:rFonts w:hint="eastAsia"/>
              </w:rPr>
              <w:t>総務省国勢調査（地域一覧）</w:t>
            </w:r>
          </w:p>
        </w:tc>
        <w:tc>
          <w:tcPr>
            <w:tcW w:w="4247" w:type="dxa"/>
          </w:tcPr>
          <w:p w14:paraId="383F992D" w14:textId="6E9D158A" w:rsidR="00567248" w:rsidRDefault="00E170D0" w:rsidP="00C947EE">
            <w:pPr>
              <w:pStyle w:val="aff8"/>
            </w:pPr>
            <w:proofErr w:type="spellStart"/>
            <w:r>
              <w:rPr>
                <w:rFonts w:hint="eastAsia"/>
              </w:rPr>
              <w:t>G</w:t>
            </w:r>
            <w:r>
              <w:t>otemba</w:t>
            </w:r>
            <w:proofErr w:type="spellEnd"/>
          </w:p>
        </w:tc>
      </w:tr>
      <w:tr w:rsidR="00567248" w14:paraId="0B3EBEFA" w14:textId="77777777" w:rsidTr="00567248">
        <w:tc>
          <w:tcPr>
            <w:tcW w:w="4247" w:type="dxa"/>
          </w:tcPr>
          <w:p w14:paraId="1C1419BA" w14:textId="58A3C235" w:rsidR="00567248" w:rsidRDefault="00331439" w:rsidP="00C947EE">
            <w:pPr>
              <w:pStyle w:val="aff8"/>
            </w:pPr>
            <w:r>
              <w:rPr>
                <w:rFonts w:hint="eastAsia"/>
              </w:rPr>
              <w:t>御殿場市役所W</w:t>
            </w:r>
            <w:r>
              <w:t>eb</w:t>
            </w:r>
            <w:r>
              <w:rPr>
                <w:rFonts w:hint="eastAsia"/>
              </w:rPr>
              <w:t>ページ</w:t>
            </w:r>
          </w:p>
        </w:tc>
        <w:tc>
          <w:tcPr>
            <w:tcW w:w="4247" w:type="dxa"/>
          </w:tcPr>
          <w:p w14:paraId="4A2BBEAD" w14:textId="7E9D185C" w:rsidR="00567248" w:rsidRDefault="00331439" w:rsidP="00C947EE">
            <w:pPr>
              <w:pStyle w:val="aff8"/>
            </w:pPr>
            <w:proofErr w:type="spellStart"/>
            <w:r>
              <w:t>Gotemba</w:t>
            </w:r>
            <w:proofErr w:type="spellEnd"/>
          </w:p>
        </w:tc>
      </w:tr>
      <w:tr w:rsidR="00567248" w14:paraId="37D365EF" w14:textId="77777777" w:rsidTr="00567248">
        <w:tc>
          <w:tcPr>
            <w:tcW w:w="4247" w:type="dxa"/>
          </w:tcPr>
          <w:p w14:paraId="01314548" w14:textId="7F8D7111" w:rsidR="00567248" w:rsidRDefault="00331439" w:rsidP="00C947EE">
            <w:pPr>
              <w:pStyle w:val="aff8"/>
            </w:pPr>
            <w:r>
              <w:rPr>
                <w:rFonts w:hint="eastAsia"/>
              </w:rPr>
              <w:t>御殿場警察署</w:t>
            </w:r>
          </w:p>
        </w:tc>
        <w:tc>
          <w:tcPr>
            <w:tcW w:w="4247" w:type="dxa"/>
          </w:tcPr>
          <w:p w14:paraId="5A3B8112" w14:textId="2D926F30" w:rsidR="00567248" w:rsidRDefault="00331439" w:rsidP="00C947EE">
            <w:pPr>
              <w:pStyle w:val="aff8"/>
            </w:pPr>
            <w:proofErr w:type="spellStart"/>
            <w:r>
              <w:rPr>
                <w:rFonts w:hint="eastAsia"/>
              </w:rPr>
              <w:t>G</w:t>
            </w:r>
            <w:r>
              <w:t>otenba</w:t>
            </w:r>
            <w:proofErr w:type="spellEnd"/>
          </w:p>
        </w:tc>
      </w:tr>
      <w:tr w:rsidR="00567248" w14:paraId="4EF3F270" w14:textId="77777777" w:rsidTr="00567248">
        <w:tc>
          <w:tcPr>
            <w:tcW w:w="4247" w:type="dxa"/>
          </w:tcPr>
          <w:p w14:paraId="43FA5153" w14:textId="37E3760B" w:rsidR="00567248" w:rsidRDefault="00331439" w:rsidP="00C947EE">
            <w:pPr>
              <w:pStyle w:val="aff8"/>
            </w:pPr>
            <w:r>
              <w:rPr>
                <w:rFonts w:hint="eastAsia"/>
              </w:rPr>
              <w:t>御殿場駅</w:t>
            </w:r>
          </w:p>
        </w:tc>
        <w:tc>
          <w:tcPr>
            <w:tcW w:w="4247" w:type="dxa"/>
          </w:tcPr>
          <w:p w14:paraId="750EAC46" w14:textId="04557541" w:rsidR="00567248" w:rsidRDefault="00331439" w:rsidP="00C947EE">
            <w:pPr>
              <w:pStyle w:val="aff8"/>
            </w:pPr>
            <w:proofErr w:type="spellStart"/>
            <w:r>
              <w:rPr>
                <w:rFonts w:hint="eastAsia"/>
              </w:rPr>
              <w:t>G</w:t>
            </w:r>
            <w:r>
              <w:t>otemba</w:t>
            </w:r>
            <w:proofErr w:type="spellEnd"/>
          </w:p>
        </w:tc>
      </w:tr>
      <w:tr w:rsidR="00567248" w14:paraId="06260258" w14:textId="77777777" w:rsidTr="00567248">
        <w:tc>
          <w:tcPr>
            <w:tcW w:w="4247" w:type="dxa"/>
          </w:tcPr>
          <w:p w14:paraId="7FA89A03" w14:textId="66E0DA17" w:rsidR="00567248" w:rsidRDefault="00331439" w:rsidP="00C947EE">
            <w:pPr>
              <w:pStyle w:val="aff8"/>
            </w:pPr>
            <w:r>
              <w:rPr>
                <w:rFonts w:hint="eastAsia"/>
              </w:rPr>
              <w:t>御殿場インターチェンジ</w:t>
            </w:r>
          </w:p>
        </w:tc>
        <w:tc>
          <w:tcPr>
            <w:tcW w:w="4247" w:type="dxa"/>
          </w:tcPr>
          <w:p w14:paraId="02295171" w14:textId="01DA91AF" w:rsidR="00567248" w:rsidRDefault="00331439" w:rsidP="00C947EE">
            <w:pPr>
              <w:pStyle w:val="aff8"/>
            </w:pPr>
            <w:proofErr w:type="spellStart"/>
            <w:r>
              <w:rPr>
                <w:rFonts w:hint="eastAsia"/>
              </w:rPr>
              <w:t>G</w:t>
            </w:r>
            <w:r>
              <w:t>otenba</w:t>
            </w:r>
            <w:proofErr w:type="spellEnd"/>
          </w:p>
        </w:tc>
      </w:tr>
    </w:tbl>
    <w:p w14:paraId="3C15ACB2" w14:textId="77777777" w:rsidR="00567248" w:rsidRDefault="00567248" w:rsidP="00B7623F"/>
    <w:p w14:paraId="3736CECD" w14:textId="666B7960" w:rsidR="004177A9" w:rsidRDefault="00926EC2" w:rsidP="009453AD">
      <w:pPr>
        <w:pStyle w:val="2"/>
      </w:pPr>
      <w:bookmarkStart w:id="31" w:name="_Toc98964387"/>
      <w:r>
        <w:rPr>
          <w:rFonts w:hint="eastAsia"/>
        </w:rPr>
        <w:t>英語住所の表記例</w:t>
      </w:r>
      <w:bookmarkEnd w:id="31"/>
    </w:p>
    <w:p w14:paraId="62BCBCC6" w14:textId="19DC9167" w:rsidR="00257A07" w:rsidRDefault="00257A07" w:rsidP="00CC32C8">
      <w:r>
        <w:rPr>
          <w:rFonts w:hint="eastAsia"/>
        </w:rPr>
        <w:t>英語住所の表記法は、住所表記関連組織が自組織の住所を記述している方法を参考に</w:t>
      </w:r>
      <w:r w:rsidR="00704C57">
        <w:rPr>
          <w:rFonts w:hint="eastAsia"/>
        </w:rPr>
        <w:t>します。</w:t>
      </w:r>
    </w:p>
    <w:p w14:paraId="4157E82F" w14:textId="77777777" w:rsidR="004C6556" w:rsidRPr="00257A07" w:rsidRDefault="004C6556" w:rsidP="00CC32C8"/>
    <w:p w14:paraId="28EF48D8" w14:textId="76DDA194" w:rsidR="008B4D51" w:rsidRDefault="008B4D51" w:rsidP="00CC32C8">
      <w:r>
        <w:rPr>
          <w:rFonts w:hint="eastAsia"/>
        </w:rPr>
        <w:t>日本郵便Web</w:t>
      </w:r>
      <w:r w:rsidR="00257A07">
        <w:rPr>
          <w:rFonts w:hint="eastAsia"/>
        </w:rPr>
        <w:t>サイト</w:t>
      </w:r>
      <w:r>
        <w:rPr>
          <w:rFonts w:hint="eastAsia"/>
        </w:rPr>
        <w:t>Corporate Information</w:t>
      </w:r>
    </w:p>
    <w:p w14:paraId="54EA566B" w14:textId="3E910B91" w:rsidR="008B4D51" w:rsidRDefault="008B4D51" w:rsidP="00CC32C8">
      <w:r>
        <w:t>100-8798</w:t>
      </w:r>
      <w:r w:rsidR="00257A07">
        <w:rPr>
          <w:rFonts w:hint="eastAsia"/>
        </w:rPr>
        <w:t xml:space="preserve">　</w:t>
      </w:r>
      <w:r>
        <w:t>1-3-2 Kasumigaseki, Chiyoda-</w:t>
      </w:r>
      <w:proofErr w:type="spellStart"/>
      <w:r>
        <w:t>ku</w:t>
      </w:r>
      <w:proofErr w:type="spellEnd"/>
      <w:r>
        <w:t>, Tokyo</w:t>
      </w:r>
    </w:p>
    <w:p w14:paraId="17AA80E7" w14:textId="5D0E0B47" w:rsidR="008B4D51" w:rsidRDefault="008B4D51" w:rsidP="00CC32C8">
      <w:r>
        <w:rPr>
          <w:rFonts w:hint="eastAsia"/>
        </w:rPr>
        <w:t>日本郵便Webサイト（グループ会社紹介ページ）</w:t>
      </w:r>
    </w:p>
    <w:p w14:paraId="68CCA6BA" w14:textId="357CAFDE" w:rsidR="008B4D51" w:rsidRDefault="008B4D51" w:rsidP="00CC32C8">
      <w:r w:rsidRPr="008B4D51">
        <w:t>1-16-2 Nishi-</w:t>
      </w:r>
      <w:proofErr w:type="spellStart"/>
      <w:r w:rsidRPr="008B4D51">
        <w:t>Shinbashi</w:t>
      </w:r>
      <w:proofErr w:type="spellEnd"/>
      <w:r w:rsidRPr="008B4D51">
        <w:t>, Minato-ku, Tokyo 105-0003</w:t>
      </w:r>
    </w:p>
    <w:p w14:paraId="53D766CB" w14:textId="7886E854" w:rsidR="008B4D51" w:rsidRDefault="008B4D51" w:rsidP="00CC32C8">
      <w:r>
        <w:rPr>
          <w:rFonts w:hint="eastAsia"/>
        </w:rPr>
        <w:t>国土交通省Webサイト</w:t>
      </w:r>
    </w:p>
    <w:p w14:paraId="41F24E33" w14:textId="3116D433" w:rsidR="008B4D51" w:rsidRDefault="008B4D51" w:rsidP="00CC32C8">
      <w:r w:rsidRPr="008B4D51">
        <w:t>2-1-3 Kasumigaseki, Chiyoda-</w:t>
      </w:r>
      <w:proofErr w:type="spellStart"/>
      <w:r w:rsidRPr="008B4D51">
        <w:t>ku</w:t>
      </w:r>
      <w:proofErr w:type="spellEnd"/>
      <w:r w:rsidRPr="008B4D51">
        <w:t>, Tokyo 100-8918</w:t>
      </w:r>
    </w:p>
    <w:p w14:paraId="573FBC1B" w14:textId="119FFC28" w:rsidR="008B4D51" w:rsidRDefault="008B4D51" w:rsidP="00CC32C8">
      <w:r>
        <w:rPr>
          <w:rFonts w:hint="eastAsia"/>
        </w:rPr>
        <w:t>総務省Webサイト</w:t>
      </w:r>
    </w:p>
    <w:p w14:paraId="419940C8" w14:textId="58C74EF6" w:rsidR="008B4D51" w:rsidRDefault="00257A07" w:rsidP="00CC32C8">
      <w:r>
        <w:rPr>
          <w:rFonts w:hint="eastAsia"/>
        </w:rPr>
        <w:t>1-2</w:t>
      </w:r>
      <w:r>
        <w:t xml:space="preserve"> </w:t>
      </w:r>
      <w:r>
        <w:rPr>
          <w:rFonts w:hint="eastAsia"/>
        </w:rPr>
        <w:t>K</w:t>
      </w:r>
      <w:r w:rsidR="008B4D51">
        <w:rPr>
          <w:rFonts w:hint="eastAsia"/>
        </w:rPr>
        <w:t>asumigaseki 2-chome, Chiyoda-</w:t>
      </w:r>
      <w:proofErr w:type="spellStart"/>
      <w:r w:rsidR="008B4D51">
        <w:rPr>
          <w:rFonts w:hint="eastAsia"/>
        </w:rPr>
        <w:t>ku</w:t>
      </w:r>
      <w:proofErr w:type="spellEnd"/>
      <w:r w:rsidR="008B4D51">
        <w:rPr>
          <w:rFonts w:hint="eastAsia"/>
        </w:rPr>
        <w:t>.</w:t>
      </w:r>
      <w:r>
        <w:rPr>
          <w:rFonts w:hint="eastAsia"/>
        </w:rPr>
        <w:t xml:space="preserve"> </w:t>
      </w:r>
      <w:r w:rsidR="008B4D51">
        <w:t>Tokyo 100-8926, Japan</w:t>
      </w:r>
    </w:p>
    <w:p w14:paraId="37990466" w14:textId="73F35FF4" w:rsidR="008B4D51" w:rsidRDefault="008B4D51" w:rsidP="00CC32C8">
      <w:r>
        <w:rPr>
          <w:rFonts w:hint="eastAsia"/>
        </w:rPr>
        <w:t>総務省Webサイト（アクセス（PDF））</w:t>
      </w:r>
    </w:p>
    <w:p w14:paraId="0E591F7E" w14:textId="77777777" w:rsidR="008B4D51" w:rsidRDefault="008B4D51" w:rsidP="00CC32C8">
      <w:r w:rsidRPr="008B4D51">
        <w:t xml:space="preserve">2nd Bldg. of the Central Common Government Office, </w:t>
      </w:r>
    </w:p>
    <w:p w14:paraId="5AB50707" w14:textId="6AD03FDC" w:rsidR="008B4D51" w:rsidRDefault="008B4D51" w:rsidP="00CC32C8">
      <w:r w:rsidRPr="008B4D51">
        <w:t xml:space="preserve">2-1-2, </w:t>
      </w:r>
      <w:r w:rsidR="00257A07" w:rsidRPr="008B4D51">
        <w:t>Kasumigaseki</w:t>
      </w:r>
      <w:r w:rsidRPr="008B4D51">
        <w:t>, Chiyoda-</w:t>
      </w:r>
      <w:proofErr w:type="spellStart"/>
      <w:r w:rsidRPr="008B4D51">
        <w:t>ku</w:t>
      </w:r>
      <w:proofErr w:type="spellEnd"/>
      <w:r w:rsidRPr="008B4D51">
        <w:t>, Tokyo 100-8926, Japan</w:t>
      </w:r>
    </w:p>
    <w:p w14:paraId="3CEC71EE" w14:textId="164F6EE0" w:rsidR="008B4D51" w:rsidRDefault="008B4D51" w:rsidP="00CC32C8">
      <w:r>
        <w:rPr>
          <w:rFonts w:hint="eastAsia"/>
        </w:rPr>
        <w:t>国土地理院</w:t>
      </w:r>
    </w:p>
    <w:p w14:paraId="522ECED6" w14:textId="77777777" w:rsidR="00257A07" w:rsidRDefault="008B4D51" w:rsidP="00CC32C8">
      <w:proofErr w:type="spellStart"/>
      <w:r w:rsidRPr="008B4D51">
        <w:t>Kudan</w:t>
      </w:r>
      <w:proofErr w:type="spellEnd"/>
      <w:r w:rsidRPr="008B4D51">
        <w:t xml:space="preserve"> </w:t>
      </w:r>
      <w:proofErr w:type="spellStart"/>
      <w:r w:rsidRPr="008B4D51">
        <w:t>Daini</w:t>
      </w:r>
      <w:proofErr w:type="spellEnd"/>
      <w:r w:rsidRPr="008B4D51">
        <w:t xml:space="preserve"> Government Building,</w:t>
      </w:r>
    </w:p>
    <w:p w14:paraId="005D4D70" w14:textId="6C2C42CC" w:rsidR="008B4D51" w:rsidRDefault="008B4D51" w:rsidP="00CC32C8">
      <w:r w:rsidRPr="008B4D51">
        <w:t xml:space="preserve"> </w:t>
      </w:r>
      <w:r w:rsidR="00257A07">
        <w:t xml:space="preserve"> </w:t>
      </w:r>
      <w:r w:rsidRPr="008B4D51">
        <w:t xml:space="preserve">1-1-15, </w:t>
      </w:r>
      <w:proofErr w:type="spellStart"/>
      <w:r w:rsidRPr="008B4D51">
        <w:t>Kudanminami</w:t>
      </w:r>
      <w:proofErr w:type="spellEnd"/>
      <w:r w:rsidRPr="008B4D51">
        <w:t>, Chiyoda-</w:t>
      </w:r>
      <w:proofErr w:type="spellStart"/>
      <w:r w:rsidRPr="008B4D51">
        <w:t>ku</w:t>
      </w:r>
      <w:proofErr w:type="spellEnd"/>
      <w:r w:rsidRPr="008B4D51">
        <w:t>, Tokyo 102-0074</w:t>
      </w:r>
    </w:p>
    <w:p w14:paraId="28BCBFB8" w14:textId="441C38AF" w:rsidR="009D35B2" w:rsidRDefault="009D35B2" w:rsidP="009453AD">
      <w:pPr>
        <w:pStyle w:val="2"/>
      </w:pPr>
      <w:bookmarkStart w:id="32" w:name="_Toc98964388"/>
      <w:r>
        <w:rPr>
          <w:rFonts w:hint="eastAsia"/>
        </w:rPr>
        <w:t>英語表記における政令指定都市の扱い</w:t>
      </w:r>
      <w:bookmarkEnd w:id="32"/>
    </w:p>
    <w:p w14:paraId="36866F5C" w14:textId="753B5B09" w:rsidR="0071434E" w:rsidRDefault="0071434E" w:rsidP="00CC32C8">
      <w:r>
        <w:rPr>
          <w:rFonts w:hint="eastAsia"/>
        </w:rPr>
        <w:t>政令指定都市の英語名の記載では、</w:t>
      </w:r>
      <w:r w:rsidR="00F749E0">
        <w:rPr>
          <w:rFonts w:hint="eastAsia"/>
        </w:rPr>
        <w:t>ほとん</w:t>
      </w:r>
      <w:r>
        <w:rPr>
          <w:rFonts w:hint="eastAsia"/>
        </w:rPr>
        <w:t>どの都市が都道府県名を省略している</w:t>
      </w:r>
      <w:r w:rsidR="003D4FBA">
        <w:rPr>
          <w:rFonts w:hint="eastAsia"/>
        </w:rPr>
        <w:t>ため</w:t>
      </w:r>
      <w:r>
        <w:rPr>
          <w:rFonts w:hint="eastAsia"/>
        </w:rPr>
        <w:t>、本標準でも都道府県名は省略可能</w:t>
      </w:r>
      <w:r w:rsidR="00E72E72">
        <w:rPr>
          <w:rFonts w:hint="eastAsia"/>
        </w:rPr>
        <w:t>と</w:t>
      </w:r>
      <w:r w:rsidR="00704C57">
        <w:rPr>
          <w:rFonts w:hint="eastAsia"/>
        </w:rPr>
        <w:t>します。</w:t>
      </w:r>
    </w:p>
    <w:p w14:paraId="236DD79A" w14:textId="77777777" w:rsidR="004B23CC" w:rsidRDefault="004B23CC" w:rsidP="009453AD"/>
    <w:p w14:paraId="47F506B0" w14:textId="29290609" w:rsidR="004B23CC" w:rsidRDefault="004B23CC" w:rsidP="009453AD">
      <w:pPr>
        <w:pStyle w:val="1"/>
        <w:spacing w:before="360"/>
        <w:ind w:left="120"/>
      </w:pPr>
      <w:bookmarkStart w:id="33" w:name="_Toc98964389"/>
      <w:r>
        <w:rPr>
          <w:rFonts w:hint="eastAsia"/>
        </w:rPr>
        <w:t>変更履歴</w:t>
      </w:r>
      <w:bookmarkEnd w:id="33"/>
    </w:p>
    <w:p w14:paraId="1E0E5C51" w14:textId="77777777" w:rsidR="004B23CC" w:rsidRDefault="004B23CC" w:rsidP="004B23CC">
      <w:pPr>
        <w:pStyle w:val="a0"/>
        <w:ind w:firstLine="240"/>
      </w:pPr>
    </w:p>
    <w:tbl>
      <w:tblPr>
        <w:tblStyle w:val="af9"/>
        <w:tblW w:w="0" w:type="auto"/>
        <w:tblLook w:val="04A0" w:firstRow="1" w:lastRow="0" w:firstColumn="1" w:lastColumn="0" w:noHBand="0" w:noVBand="1"/>
      </w:tblPr>
      <w:tblGrid>
        <w:gridCol w:w="1980"/>
        <w:gridCol w:w="1672"/>
        <w:gridCol w:w="4842"/>
      </w:tblGrid>
      <w:tr w:rsidR="004B23CC" w14:paraId="041761C9" w14:textId="77777777" w:rsidTr="006C0B88">
        <w:tc>
          <w:tcPr>
            <w:tcW w:w="1980" w:type="dxa"/>
            <w:shd w:val="clear" w:color="auto" w:fill="DBE5F1" w:themeFill="accent1" w:themeFillTint="33"/>
          </w:tcPr>
          <w:p w14:paraId="27F842C1" w14:textId="1AF3D9BB"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672" w:type="dxa"/>
            <w:shd w:val="clear" w:color="auto" w:fill="DBE5F1" w:themeFill="accent1" w:themeFillTint="33"/>
          </w:tcPr>
          <w:p w14:paraId="7A25A9D8" w14:textId="51E6805C"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842" w:type="dxa"/>
            <w:shd w:val="clear" w:color="auto" w:fill="DBE5F1" w:themeFill="accent1" w:themeFillTint="33"/>
          </w:tcPr>
          <w:p w14:paraId="11F1CB77" w14:textId="7D18A0C8"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4B23CC" w:rsidRPr="006C0B88">
              <w:rPr>
                <w:rFonts w:asciiTheme="minorEastAsia" w:eastAsiaTheme="minorEastAsia" w:hAnsiTheme="minorEastAsia" w:hint="eastAsia"/>
                <w:sz w:val="18"/>
                <w:szCs w:val="18"/>
              </w:rPr>
              <w:t>内容</w:t>
            </w:r>
          </w:p>
        </w:tc>
      </w:tr>
      <w:tr w:rsidR="00FE478B" w14:paraId="4CA2B49D" w14:textId="77777777" w:rsidTr="006C0B88">
        <w:tc>
          <w:tcPr>
            <w:tcW w:w="1980" w:type="dxa"/>
          </w:tcPr>
          <w:p w14:paraId="178C178A" w14:textId="7B9E66DA" w:rsidR="00FE478B" w:rsidRPr="006C0B88" w:rsidRDefault="00FE478B"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w:t>
            </w:r>
            <w:r w:rsidRPr="006C0B88">
              <w:rPr>
                <w:rFonts w:asciiTheme="minorEastAsia" w:eastAsiaTheme="minorEastAsia" w:hAnsiTheme="minorEastAsia"/>
                <w:sz w:val="18"/>
                <w:szCs w:val="18"/>
              </w:rPr>
              <w:t>022</w:t>
            </w:r>
            <w:r w:rsidRPr="006C0B88">
              <w:rPr>
                <w:rFonts w:asciiTheme="minorEastAsia" w:eastAsiaTheme="minorEastAsia" w:hAnsiTheme="minorEastAsia" w:hint="eastAsia"/>
                <w:sz w:val="18"/>
                <w:szCs w:val="18"/>
              </w:rPr>
              <w:t>年3月3</w:t>
            </w:r>
            <w:r w:rsidRPr="006C0B88">
              <w:rPr>
                <w:rFonts w:asciiTheme="minorEastAsia" w:eastAsiaTheme="minorEastAsia" w:hAnsiTheme="minorEastAsia"/>
                <w:sz w:val="18"/>
                <w:szCs w:val="18"/>
              </w:rPr>
              <w:t>1</w:t>
            </w:r>
            <w:r w:rsidRPr="006C0B88">
              <w:rPr>
                <w:rFonts w:asciiTheme="minorEastAsia" w:eastAsiaTheme="minorEastAsia" w:hAnsiTheme="minorEastAsia" w:hint="eastAsia"/>
                <w:sz w:val="18"/>
                <w:szCs w:val="18"/>
              </w:rPr>
              <w:t>日</w:t>
            </w:r>
          </w:p>
        </w:tc>
        <w:tc>
          <w:tcPr>
            <w:tcW w:w="1672" w:type="dxa"/>
          </w:tcPr>
          <w:p w14:paraId="730E3D13" w14:textId="29748FA0" w:rsidR="00FE478B"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P5</w:t>
            </w:r>
            <w:r w:rsidR="00C53D09">
              <w:rPr>
                <w:rFonts w:asciiTheme="minorEastAsia" w:eastAsiaTheme="minorEastAsia" w:hAnsiTheme="minorEastAsia" w:hint="eastAsia"/>
                <w:sz w:val="18"/>
                <w:szCs w:val="18"/>
              </w:rPr>
              <w:t>、P</w:t>
            </w:r>
            <w:r w:rsidR="00333754" w:rsidRPr="006C0B88">
              <w:rPr>
                <w:rFonts w:asciiTheme="minorEastAsia" w:eastAsiaTheme="minorEastAsia" w:hAnsiTheme="minorEastAsia"/>
                <w:sz w:val="18"/>
                <w:szCs w:val="18"/>
              </w:rPr>
              <w:t>11</w:t>
            </w:r>
          </w:p>
          <w:p w14:paraId="746FCD9D" w14:textId="454460A4" w:rsidR="00896E91"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br/>
              <w:t>P3</w:t>
            </w:r>
          </w:p>
        </w:tc>
        <w:tc>
          <w:tcPr>
            <w:tcW w:w="4842" w:type="dxa"/>
          </w:tcPr>
          <w:p w14:paraId="003000FE" w14:textId="6B1A4089" w:rsidR="00FE478B" w:rsidRPr="006C0B88" w:rsidRDefault="00333754"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アドレス・ベース・レジストリによる町字I</w:t>
            </w:r>
            <w:r w:rsidRPr="006C0B88">
              <w:rPr>
                <w:rFonts w:asciiTheme="minorEastAsia" w:eastAsiaTheme="minorEastAsia" w:hAnsiTheme="minorEastAsia"/>
                <w:sz w:val="18"/>
                <w:szCs w:val="18"/>
              </w:rPr>
              <w:t>D</w:t>
            </w:r>
            <w:r w:rsidRPr="006C0B88">
              <w:rPr>
                <w:rFonts w:asciiTheme="minorEastAsia" w:eastAsiaTheme="minorEastAsia" w:hAnsiTheme="minorEastAsia" w:hint="eastAsia"/>
                <w:sz w:val="18"/>
                <w:szCs w:val="18"/>
              </w:rPr>
              <w:t>の整備に伴い記載を変更</w:t>
            </w:r>
            <w:r w:rsidR="00896E91" w:rsidRPr="006C0B88">
              <w:rPr>
                <w:rFonts w:asciiTheme="minorEastAsia" w:eastAsiaTheme="minorEastAsia" w:hAnsiTheme="minorEastAsia"/>
                <w:sz w:val="18"/>
                <w:szCs w:val="18"/>
              </w:rPr>
              <w:br/>
            </w:r>
            <w:r w:rsidR="00FA636B" w:rsidRPr="006C0B88">
              <w:rPr>
                <w:rFonts w:asciiTheme="minorEastAsia" w:eastAsiaTheme="minorEastAsia" w:hAnsiTheme="minorEastAsia" w:hint="eastAsia"/>
                <w:sz w:val="18"/>
                <w:szCs w:val="18"/>
              </w:rPr>
              <w:t>アドレス・ベース・レジストリの管理方法に倣い4個のデータ項目で管理する場合を</w:t>
            </w:r>
            <w:r w:rsidR="003709BA" w:rsidRPr="006C0B88">
              <w:rPr>
                <w:rFonts w:asciiTheme="minorEastAsia" w:eastAsiaTheme="minorEastAsia" w:hAnsiTheme="minorEastAsia" w:hint="eastAsia"/>
                <w:sz w:val="18"/>
                <w:szCs w:val="18"/>
              </w:rPr>
              <w:t>記載</w:t>
            </w:r>
          </w:p>
        </w:tc>
      </w:tr>
      <w:tr w:rsidR="00674DA5" w14:paraId="47AF6B42" w14:textId="77777777" w:rsidTr="006C0B88">
        <w:tc>
          <w:tcPr>
            <w:tcW w:w="1980" w:type="dxa"/>
          </w:tcPr>
          <w:p w14:paraId="7AF558BD" w14:textId="71EA35CD" w:rsidR="00674DA5" w:rsidRPr="006C0B88" w:rsidRDefault="00674DA5"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21年</w:t>
            </w:r>
            <w:r w:rsidR="004849B4" w:rsidRPr="006C0B88">
              <w:rPr>
                <w:rFonts w:asciiTheme="minorEastAsia" w:eastAsiaTheme="minorEastAsia" w:hAnsiTheme="minorEastAsia" w:hint="eastAsia"/>
                <w:sz w:val="18"/>
                <w:szCs w:val="18"/>
              </w:rPr>
              <w:t>6</w:t>
            </w:r>
            <w:r w:rsidRPr="006C0B88">
              <w:rPr>
                <w:rFonts w:asciiTheme="minorEastAsia" w:eastAsiaTheme="minorEastAsia" w:hAnsiTheme="minorEastAsia" w:hint="eastAsia"/>
                <w:sz w:val="18"/>
                <w:szCs w:val="18"/>
              </w:rPr>
              <w:t>月</w:t>
            </w:r>
            <w:r w:rsidR="004849B4" w:rsidRPr="006C0B88">
              <w:rPr>
                <w:rFonts w:asciiTheme="minorEastAsia" w:eastAsiaTheme="minorEastAsia" w:hAnsiTheme="minorEastAsia" w:hint="eastAsia"/>
                <w:sz w:val="18"/>
                <w:szCs w:val="18"/>
              </w:rPr>
              <w:t>4</w:t>
            </w:r>
            <w:r w:rsidRPr="006C0B88">
              <w:rPr>
                <w:rFonts w:asciiTheme="minorEastAsia" w:eastAsiaTheme="minorEastAsia" w:hAnsiTheme="minorEastAsia" w:hint="eastAsia"/>
                <w:sz w:val="18"/>
                <w:szCs w:val="18"/>
              </w:rPr>
              <w:t>日</w:t>
            </w:r>
          </w:p>
        </w:tc>
        <w:tc>
          <w:tcPr>
            <w:tcW w:w="1672" w:type="dxa"/>
          </w:tcPr>
          <w:p w14:paraId="74204F88"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1</w:t>
            </w:r>
          </w:p>
          <w:p w14:paraId="61BAA93E"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20EBB2C0"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2</w:t>
            </w:r>
          </w:p>
          <w:p w14:paraId="4A8F7A00"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70824A3B"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3等</w:t>
            </w:r>
          </w:p>
          <w:p w14:paraId="315A4146" w14:textId="32418895"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4、</w:t>
            </w:r>
            <w:r w:rsidR="00C53D09">
              <w:rPr>
                <w:rFonts w:asciiTheme="minorEastAsia" w:eastAsiaTheme="minorEastAsia" w:hAnsiTheme="minorEastAsia" w:hint="eastAsia"/>
                <w:sz w:val="18"/>
                <w:szCs w:val="18"/>
              </w:rPr>
              <w:t>P</w:t>
            </w:r>
            <w:r w:rsidRPr="006C0B88">
              <w:rPr>
                <w:rFonts w:asciiTheme="minorEastAsia" w:eastAsiaTheme="minorEastAsia" w:hAnsiTheme="minorEastAsia" w:hint="eastAsia"/>
                <w:sz w:val="18"/>
                <w:szCs w:val="18"/>
              </w:rPr>
              <w:t>5</w:t>
            </w:r>
          </w:p>
        </w:tc>
        <w:tc>
          <w:tcPr>
            <w:tcW w:w="4842" w:type="dxa"/>
          </w:tcPr>
          <w:p w14:paraId="4150547F" w14:textId="0A30638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3個のデータ項目を記述することを推奨と追記</w:t>
            </w:r>
          </w:p>
          <w:p w14:paraId="5B82DD78" w14:textId="1A000612"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データ区切り位置を町名以降から丁目以降に変更</w:t>
            </w:r>
          </w:p>
          <w:p w14:paraId="2596933A"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方書を建物名等に変更</w:t>
            </w:r>
          </w:p>
          <w:p w14:paraId="6E86E295" w14:textId="06A5D4E6"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分かち書きの記載内容について、国土地理院の「地名等の英語表記規程」の文面に合わせる</w:t>
            </w:r>
          </w:p>
        </w:tc>
      </w:tr>
      <w:tr w:rsidR="003F5FA9" w14:paraId="76B8F21E" w14:textId="77777777" w:rsidTr="006C0B88">
        <w:tc>
          <w:tcPr>
            <w:tcW w:w="1980" w:type="dxa"/>
          </w:tcPr>
          <w:p w14:paraId="26142F02" w14:textId="10F16DF3" w:rsidR="003F5FA9" w:rsidRPr="006C0B88" w:rsidRDefault="003F5FA9"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9年</w:t>
            </w: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月1日</w:t>
            </w:r>
          </w:p>
        </w:tc>
        <w:tc>
          <w:tcPr>
            <w:tcW w:w="1672" w:type="dxa"/>
          </w:tcPr>
          <w:p w14:paraId="6F5C35F7" w14:textId="1C2B181D" w:rsidR="003F5FA9" w:rsidRPr="006C0B88" w:rsidRDefault="003F5FA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ページ</w:t>
            </w:r>
          </w:p>
        </w:tc>
        <w:tc>
          <w:tcPr>
            <w:tcW w:w="4842" w:type="dxa"/>
          </w:tcPr>
          <w:p w14:paraId="3F8F478E" w14:textId="13DF38B6" w:rsidR="003F5FA9" w:rsidRPr="006C0B88" w:rsidRDefault="002B085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内容の不備について</w:t>
            </w:r>
            <w:r w:rsidR="003F5FA9" w:rsidRPr="006C0B88">
              <w:rPr>
                <w:rFonts w:asciiTheme="minorEastAsia" w:eastAsiaTheme="minorEastAsia" w:hAnsiTheme="minorEastAsia" w:hint="eastAsia"/>
                <w:sz w:val="18"/>
                <w:szCs w:val="18"/>
              </w:rPr>
              <w:t>修正</w:t>
            </w:r>
          </w:p>
        </w:tc>
      </w:tr>
      <w:tr w:rsidR="00D17812" w14:paraId="7F028AF7" w14:textId="77777777" w:rsidTr="006C0B88">
        <w:tc>
          <w:tcPr>
            <w:tcW w:w="1980" w:type="dxa"/>
          </w:tcPr>
          <w:p w14:paraId="13E4814B" w14:textId="6BD182B5" w:rsidR="00D17812" w:rsidRPr="006C0B88" w:rsidRDefault="00D17812"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264241" w:rsidRPr="006C0B88">
              <w:rPr>
                <w:rFonts w:asciiTheme="minorEastAsia" w:eastAsiaTheme="minorEastAsia" w:hAnsiTheme="minorEastAsia"/>
                <w:sz w:val="18"/>
                <w:szCs w:val="18"/>
              </w:rPr>
              <w:t>9</w:t>
            </w:r>
            <w:r w:rsidR="00EB5201" w:rsidRPr="006C0B88">
              <w:rPr>
                <w:rFonts w:asciiTheme="minorEastAsia" w:eastAsiaTheme="minorEastAsia" w:hAnsiTheme="minorEastAsia" w:hint="eastAsia"/>
                <w:sz w:val="18"/>
                <w:szCs w:val="18"/>
              </w:rPr>
              <w:t>年</w:t>
            </w:r>
            <w:r w:rsidR="00264241" w:rsidRPr="006C0B88">
              <w:rPr>
                <w:rFonts w:asciiTheme="minorEastAsia" w:eastAsiaTheme="minorEastAsia" w:hAnsiTheme="minorEastAsia"/>
                <w:sz w:val="18"/>
                <w:szCs w:val="18"/>
              </w:rPr>
              <w:t>3</w:t>
            </w:r>
            <w:r w:rsidR="00EB5201" w:rsidRPr="006C0B88">
              <w:rPr>
                <w:rFonts w:asciiTheme="minorEastAsia" w:eastAsiaTheme="minorEastAsia" w:hAnsiTheme="minorEastAsia" w:hint="eastAsia"/>
                <w:sz w:val="18"/>
                <w:szCs w:val="18"/>
              </w:rPr>
              <w:t>月</w:t>
            </w:r>
            <w:r w:rsidR="00264241" w:rsidRPr="006C0B88">
              <w:rPr>
                <w:rFonts w:asciiTheme="minorEastAsia" w:eastAsiaTheme="minorEastAsia" w:hAnsiTheme="minorEastAsia"/>
                <w:sz w:val="18"/>
                <w:szCs w:val="18"/>
              </w:rPr>
              <w:t>28</w:t>
            </w:r>
            <w:r w:rsidR="00EB5201" w:rsidRPr="006C0B88">
              <w:rPr>
                <w:rFonts w:asciiTheme="minorEastAsia" w:eastAsiaTheme="minorEastAsia" w:hAnsiTheme="minorEastAsia" w:hint="eastAsia"/>
                <w:sz w:val="18"/>
                <w:szCs w:val="18"/>
              </w:rPr>
              <w:t>日</w:t>
            </w:r>
          </w:p>
        </w:tc>
        <w:tc>
          <w:tcPr>
            <w:tcW w:w="1672" w:type="dxa"/>
          </w:tcPr>
          <w:p w14:paraId="4040E314" w14:textId="71E1C98A"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14543F06" w14:textId="04624077"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初版決定</w:t>
            </w:r>
          </w:p>
        </w:tc>
      </w:tr>
      <w:tr w:rsidR="004B23CC" w14:paraId="20F470E1" w14:textId="77777777" w:rsidTr="006C0B88">
        <w:tc>
          <w:tcPr>
            <w:tcW w:w="1980" w:type="dxa"/>
          </w:tcPr>
          <w:p w14:paraId="100F0F6C" w14:textId="404DB860" w:rsidR="004B23CC" w:rsidRPr="006C0B88" w:rsidRDefault="004B23CC"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年</w:t>
            </w:r>
            <w:r w:rsidR="00D17812" w:rsidRPr="006C0B88">
              <w:rPr>
                <w:rFonts w:asciiTheme="minorEastAsia" w:eastAsiaTheme="minorEastAsia" w:hAnsiTheme="minorEastAsia"/>
                <w:sz w:val="18"/>
                <w:szCs w:val="18"/>
              </w:rPr>
              <w:t>12</w:t>
            </w:r>
            <w:r w:rsidR="00EB5201" w:rsidRPr="006C0B88">
              <w:rPr>
                <w:rFonts w:asciiTheme="minorEastAsia" w:eastAsiaTheme="minorEastAsia" w:hAnsiTheme="minorEastAsia" w:hint="eastAsia"/>
                <w:sz w:val="18"/>
                <w:szCs w:val="18"/>
              </w:rPr>
              <w:t>月</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日</w:t>
            </w:r>
          </w:p>
        </w:tc>
        <w:tc>
          <w:tcPr>
            <w:tcW w:w="1672" w:type="dxa"/>
          </w:tcPr>
          <w:p w14:paraId="2CCF6CF0" w14:textId="158091FC" w:rsidR="004B23CC"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2C9310B3" w14:textId="5A45B118" w:rsidR="004B23CC" w:rsidRPr="006C0B88" w:rsidRDefault="00D17812"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α</w:t>
            </w:r>
            <w:r w:rsidR="004B23CC" w:rsidRPr="006C0B88">
              <w:rPr>
                <w:rFonts w:asciiTheme="minorEastAsia" w:eastAsiaTheme="minorEastAsia" w:hAnsiTheme="minorEastAsia" w:hint="eastAsia"/>
                <w:sz w:val="18"/>
                <w:szCs w:val="18"/>
              </w:rPr>
              <w:t>版公開</w:t>
            </w:r>
          </w:p>
        </w:tc>
      </w:tr>
    </w:tbl>
    <w:p w14:paraId="761574AC" w14:textId="77777777" w:rsidR="004B23CC" w:rsidRDefault="004B23CC" w:rsidP="009453AD"/>
    <w:sectPr w:rsidR="004B23CC">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74223" w14:textId="77777777" w:rsidR="00740939" w:rsidRDefault="00740939" w:rsidP="009453AD">
      <w:r>
        <w:separator/>
      </w:r>
    </w:p>
  </w:endnote>
  <w:endnote w:type="continuationSeparator" w:id="0">
    <w:p w14:paraId="44523A98" w14:textId="77777777" w:rsidR="00740939" w:rsidRDefault="00740939" w:rsidP="009453AD">
      <w:r>
        <w:continuationSeparator/>
      </w:r>
    </w:p>
  </w:endnote>
  <w:endnote w:type="continuationNotice" w:id="1">
    <w:p w14:paraId="5F1485F5" w14:textId="77777777" w:rsidR="00740939" w:rsidRDefault="00740939" w:rsidP="00945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F4258E4" w:rsidR="00CF7DD8" w:rsidRDefault="00CF7DD8" w:rsidP="009453AD">
        <w:pPr>
          <w:pStyle w:val="aa"/>
        </w:pPr>
        <w:r>
          <w:fldChar w:fldCharType="begin"/>
        </w:r>
        <w:r>
          <w:instrText>PAGE   \* MERGEFORMAT</w:instrText>
        </w:r>
        <w:r>
          <w:fldChar w:fldCharType="separate"/>
        </w:r>
        <w:r w:rsidR="00431149" w:rsidRPr="00431149">
          <w:rPr>
            <w:noProof/>
            <w:lang w:val="ja-JP"/>
          </w:rPr>
          <w:t>10</w:t>
        </w:r>
        <w:r>
          <w:fldChar w:fldCharType="end"/>
        </w:r>
      </w:p>
    </w:sdtContent>
  </w:sdt>
  <w:p w14:paraId="3492F0FF" w14:textId="77777777" w:rsidR="00CF7DD8" w:rsidRPr="00441D34" w:rsidRDefault="00CF7DD8" w:rsidP="009453A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C0F4C" w14:textId="77777777" w:rsidR="00740939" w:rsidRDefault="00740939" w:rsidP="009453AD">
      <w:r>
        <w:separator/>
      </w:r>
    </w:p>
  </w:footnote>
  <w:footnote w:type="continuationSeparator" w:id="0">
    <w:p w14:paraId="27F6AA66" w14:textId="77777777" w:rsidR="00740939" w:rsidRDefault="00740939" w:rsidP="009453AD">
      <w:r>
        <w:continuationSeparator/>
      </w:r>
    </w:p>
  </w:footnote>
  <w:footnote w:type="continuationNotice" w:id="1">
    <w:p w14:paraId="73141D33" w14:textId="77777777" w:rsidR="00740939" w:rsidRDefault="00740939" w:rsidP="009453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046"/>
    <w:multiLevelType w:val="hybridMultilevel"/>
    <w:tmpl w:val="0A68B8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ED47CBF"/>
    <w:multiLevelType w:val="hybridMultilevel"/>
    <w:tmpl w:val="FC025E4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EE9070F"/>
    <w:multiLevelType w:val="multilevel"/>
    <w:tmpl w:val="CDA2370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 w15:restartNumberingAfterBreak="0">
    <w:nsid w:val="2FD070F5"/>
    <w:multiLevelType w:val="hybridMultilevel"/>
    <w:tmpl w:val="504CFE2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E876F28"/>
    <w:multiLevelType w:val="hybridMultilevel"/>
    <w:tmpl w:val="48626DE2"/>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7" w15:restartNumberingAfterBreak="0">
    <w:nsid w:val="4BE018B3"/>
    <w:multiLevelType w:val="multilevel"/>
    <w:tmpl w:val="951A7A02"/>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9" w15:restartNumberingAfterBreak="0">
    <w:nsid w:val="56AC3BDF"/>
    <w:multiLevelType w:val="hybridMultilevel"/>
    <w:tmpl w:val="43A6B7B2"/>
    <w:lvl w:ilvl="0" w:tplc="783889FE">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B90424"/>
    <w:multiLevelType w:val="hybridMultilevel"/>
    <w:tmpl w:val="EC285ECE"/>
    <w:lvl w:ilvl="0" w:tplc="93EAE216">
      <w:numFmt w:val="bullet"/>
      <w:lvlText w:val="・"/>
      <w:lvlJc w:val="left"/>
      <w:pPr>
        <w:ind w:left="420" w:hanging="420"/>
      </w:pPr>
      <w:rPr>
        <w:rFonts w:ascii="ＭＳ ゴシック" w:eastAsia="ＭＳ ゴシック" w:hAnsi="ＭＳ ゴシック" w:cs="游明朝"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421EC4"/>
    <w:multiLevelType w:val="hybridMultilevel"/>
    <w:tmpl w:val="01F0D67E"/>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613B5205"/>
    <w:multiLevelType w:val="multilevel"/>
    <w:tmpl w:val="D50239B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4" w15:restartNumberingAfterBreak="0">
    <w:nsid w:val="66DD098E"/>
    <w:multiLevelType w:val="hybridMultilevel"/>
    <w:tmpl w:val="DE3ADD04"/>
    <w:lvl w:ilvl="0" w:tplc="93EAE216">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6F1A76C4"/>
    <w:multiLevelType w:val="hybridMultilevel"/>
    <w:tmpl w:val="1FFC5704"/>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074535A"/>
    <w:multiLevelType w:val="multilevel"/>
    <w:tmpl w:val="75BAD8D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7" w15:restartNumberingAfterBreak="0">
    <w:nsid w:val="783434E1"/>
    <w:multiLevelType w:val="hybridMultilevel"/>
    <w:tmpl w:val="184C9A14"/>
    <w:lvl w:ilvl="0" w:tplc="93EAE216">
      <w:numFmt w:val="bullet"/>
      <w:lvlText w:val="・"/>
      <w:lvlJc w:val="left"/>
      <w:pPr>
        <w:ind w:left="420" w:hanging="420"/>
      </w:pPr>
      <w:rPr>
        <w:rFonts w:ascii="ＭＳ ゴシック" w:eastAsia="ＭＳ ゴシック" w:hAnsi="ＭＳ ゴシック" w:cs="游明朝" w:hint="eastAsia"/>
      </w:rPr>
    </w:lvl>
    <w:lvl w:ilvl="1" w:tplc="87B2180E">
      <w:numFmt w:val="bullet"/>
      <w:lvlText w:val="○"/>
      <w:lvlJc w:val="left"/>
      <w:pPr>
        <w:ind w:left="780" w:hanging="360"/>
      </w:pPr>
      <w:rPr>
        <w:rFonts w:ascii="ＭＳ ゴシック" w:eastAsia="ＭＳ ゴシック" w:hAnsi="ＭＳ ゴシック" w:cs="游明朝" w:hint="eastAsia"/>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6"/>
  </w:num>
  <w:num w:numId="11">
    <w:abstractNumId w:val="16"/>
  </w:num>
  <w:num w:numId="12">
    <w:abstractNumId w:val="15"/>
  </w:num>
  <w:num w:numId="13">
    <w:abstractNumId w:val="9"/>
  </w:num>
  <w:num w:numId="14">
    <w:abstractNumId w:val="5"/>
  </w:num>
  <w:num w:numId="15">
    <w:abstractNumId w:val="12"/>
  </w:num>
  <w:num w:numId="16">
    <w:abstractNumId w:val="0"/>
  </w:num>
  <w:num w:numId="17">
    <w:abstractNumId w:val="14"/>
  </w:num>
  <w:num w:numId="18">
    <w:abstractNumId w:val="1"/>
  </w:num>
  <w:num w:numId="19">
    <w:abstractNumId w:val="4"/>
  </w:num>
  <w:num w:numId="20">
    <w:abstractNumId w:val="17"/>
  </w:num>
  <w:num w:numId="21">
    <w:abstractNumId w:val="11"/>
  </w:num>
  <w:num w:numId="22">
    <w:abstractNumId w:val="7"/>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21A6"/>
    <w:rsid w:val="00006C36"/>
    <w:rsid w:val="00017A17"/>
    <w:rsid w:val="000244BE"/>
    <w:rsid w:val="00025D98"/>
    <w:rsid w:val="00027F57"/>
    <w:rsid w:val="000454BE"/>
    <w:rsid w:val="000522F2"/>
    <w:rsid w:val="00052BF8"/>
    <w:rsid w:val="00063BA8"/>
    <w:rsid w:val="00071E40"/>
    <w:rsid w:val="0007445E"/>
    <w:rsid w:val="00077F6E"/>
    <w:rsid w:val="00080106"/>
    <w:rsid w:val="00092347"/>
    <w:rsid w:val="00093230"/>
    <w:rsid w:val="000A2F76"/>
    <w:rsid w:val="000B156B"/>
    <w:rsid w:val="000B3EDD"/>
    <w:rsid w:val="000E5367"/>
    <w:rsid w:val="000E5973"/>
    <w:rsid w:val="000F1021"/>
    <w:rsid w:val="001258A9"/>
    <w:rsid w:val="00126A89"/>
    <w:rsid w:val="00134822"/>
    <w:rsid w:val="00135011"/>
    <w:rsid w:val="00141727"/>
    <w:rsid w:val="00142D1C"/>
    <w:rsid w:val="00142D8E"/>
    <w:rsid w:val="00147F4E"/>
    <w:rsid w:val="00153B0B"/>
    <w:rsid w:val="001635F0"/>
    <w:rsid w:val="00164BB7"/>
    <w:rsid w:val="00166346"/>
    <w:rsid w:val="00170F5D"/>
    <w:rsid w:val="00173FF4"/>
    <w:rsid w:val="00177FF2"/>
    <w:rsid w:val="0018599B"/>
    <w:rsid w:val="00187ED7"/>
    <w:rsid w:val="00190644"/>
    <w:rsid w:val="001979D1"/>
    <w:rsid w:val="001A2654"/>
    <w:rsid w:val="001A3A10"/>
    <w:rsid w:val="001A3CE4"/>
    <w:rsid w:val="001D158C"/>
    <w:rsid w:val="001D3AB6"/>
    <w:rsid w:val="001E7115"/>
    <w:rsid w:val="001E76C8"/>
    <w:rsid w:val="001F65A3"/>
    <w:rsid w:val="002008C6"/>
    <w:rsid w:val="002035D5"/>
    <w:rsid w:val="002055EC"/>
    <w:rsid w:val="002059DE"/>
    <w:rsid w:val="00205CC7"/>
    <w:rsid w:val="00205F67"/>
    <w:rsid w:val="002119C6"/>
    <w:rsid w:val="00213C76"/>
    <w:rsid w:val="00216752"/>
    <w:rsid w:val="002255EE"/>
    <w:rsid w:val="00234A68"/>
    <w:rsid w:val="0024371E"/>
    <w:rsid w:val="002455B0"/>
    <w:rsid w:val="00257A07"/>
    <w:rsid w:val="00262CC1"/>
    <w:rsid w:val="00264241"/>
    <w:rsid w:val="00291C7B"/>
    <w:rsid w:val="00294552"/>
    <w:rsid w:val="0029592B"/>
    <w:rsid w:val="00297309"/>
    <w:rsid w:val="002B0859"/>
    <w:rsid w:val="002B509D"/>
    <w:rsid w:val="002B5357"/>
    <w:rsid w:val="002B538C"/>
    <w:rsid w:val="002C2034"/>
    <w:rsid w:val="002E6D6C"/>
    <w:rsid w:val="0031746F"/>
    <w:rsid w:val="0032453F"/>
    <w:rsid w:val="00331439"/>
    <w:rsid w:val="0033212A"/>
    <w:rsid w:val="00333001"/>
    <w:rsid w:val="003332CC"/>
    <w:rsid w:val="003332EE"/>
    <w:rsid w:val="00333754"/>
    <w:rsid w:val="00334025"/>
    <w:rsid w:val="00335CA1"/>
    <w:rsid w:val="0033696E"/>
    <w:rsid w:val="003409F5"/>
    <w:rsid w:val="00342230"/>
    <w:rsid w:val="00342A6A"/>
    <w:rsid w:val="0035163C"/>
    <w:rsid w:val="00352A2F"/>
    <w:rsid w:val="003545B4"/>
    <w:rsid w:val="00366C4A"/>
    <w:rsid w:val="003709BA"/>
    <w:rsid w:val="00372CC5"/>
    <w:rsid w:val="00373BAD"/>
    <w:rsid w:val="0038340A"/>
    <w:rsid w:val="00384E00"/>
    <w:rsid w:val="0038528A"/>
    <w:rsid w:val="00386061"/>
    <w:rsid w:val="00391B8C"/>
    <w:rsid w:val="00394C39"/>
    <w:rsid w:val="003A21AF"/>
    <w:rsid w:val="003B6A69"/>
    <w:rsid w:val="003B70C5"/>
    <w:rsid w:val="003C1536"/>
    <w:rsid w:val="003C394D"/>
    <w:rsid w:val="003D3CE2"/>
    <w:rsid w:val="003D4FBA"/>
    <w:rsid w:val="003E1326"/>
    <w:rsid w:val="003F21AC"/>
    <w:rsid w:val="003F24F5"/>
    <w:rsid w:val="003F5FA9"/>
    <w:rsid w:val="003F67B4"/>
    <w:rsid w:val="003F7562"/>
    <w:rsid w:val="003F7686"/>
    <w:rsid w:val="003F7F43"/>
    <w:rsid w:val="004013B4"/>
    <w:rsid w:val="00405B0D"/>
    <w:rsid w:val="00407D45"/>
    <w:rsid w:val="004177A9"/>
    <w:rsid w:val="00425169"/>
    <w:rsid w:val="00431149"/>
    <w:rsid w:val="00432A83"/>
    <w:rsid w:val="00434627"/>
    <w:rsid w:val="00441D34"/>
    <w:rsid w:val="00442033"/>
    <w:rsid w:val="004428D7"/>
    <w:rsid w:val="00446545"/>
    <w:rsid w:val="00452933"/>
    <w:rsid w:val="0045306A"/>
    <w:rsid w:val="004531FA"/>
    <w:rsid w:val="00455B57"/>
    <w:rsid w:val="00462891"/>
    <w:rsid w:val="00483441"/>
    <w:rsid w:val="004849B4"/>
    <w:rsid w:val="00486503"/>
    <w:rsid w:val="00490C47"/>
    <w:rsid w:val="004925B4"/>
    <w:rsid w:val="00493EF7"/>
    <w:rsid w:val="00494D06"/>
    <w:rsid w:val="0049587F"/>
    <w:rsid w:val="004B23CC"/>
    <w:rsid w:val="004B3D5C"/>
    <w:rsid w:val="004B7EF5"/>
    <w:rsid w:val="004C6556"/>
    <w:rsid w:val="004C6A92"/>
    <w:rsid w:val="004C746C"/>
    <w:rsid w:val="004D07C6"/>
    <w:rsid w:val="004D2F42"/>
    <w:rsid w:val="004D4BE8"/>
    <w:rsid w:val="004D55AB"/>
    <w:rsid w:val="004E0234"/>
    <w:rsid w:val="004E1948"/>
    <w:rsid w:val="004E2822"/>
    <w:rsid w:val="00501F23"/>
    <w:rsid w:val="00504F27"/>
    <w:rsid w:val="00505EE2"/>
    <w:rsid w:val="005148BE"/>
    <w:rsid w:val="00531C49"/>
    <w:rsid w:val="005321A9"/>
    <w:rsid w:val="00545994"/>
    <w:rsid w:val="005473A3"/>
    <w:rsid w:val="005528F0"/>
    <w:rsid w:val="00565217"/>
    <w:rsid w:val="00565845"/>
    <w:rsid w:val="00567248"/>
    <w:rsid w:val="00572BC0"/>
    <w:rsid w:val="005751B0"/>
    <w:rsid w:val="005942B3"/>
    <w:rsid w:val="00595118"/>
    <w:rsid w:val="00595186"/>
    <w:rsid w:val="005A2F12"/>
    <w:rsid w:val="005A49B8"/>
    <w:rsid w:val="005B0D06"/>
    <w:rsid w:val="005B112B"/>
    <w:rsid w:val="005B21A2"/>
    <w:rsid w:val="005B4559"/>
    <w:rsid w:val="005C1083"/>
    <w:rsid w:val="005C741C"/>
    <w:rsid w:val="005D1CFA"/>
    <w:rsid w:val="005D2184"/>
    <w:rsid w:val="005D3953"/>
    <w:rsid w:val="005D5A3D"/>
    <w:rsid w:val="005E59CA"/>
    <w:rsid w:val="005F442A"/>
    <w:rsid w:val="005F5ADC"/>
    <w:rsid w:val="00603FD0"/>
    <w:rsid w:val="006110C5"/>
    <w:rsid w:val="00611645"/>
    <w:rsid w:val="00615C74"/>
    <w:rsid w:val="00620CF7"/>
    <w:rsid w:val="00623893"/>
    <w:rsid w:val="00633C56"/>
    <w:rsid w:val="00635832"/>
    <w:rsid w:val="0064296D"/>
    <w:rsid w:val="00643FF5"/>
    <w:rsid w:val="006442B5"/>
    <w:rsid w:val="00644923"/>
    <w:rsid w:val="006547F9"/>
    <w:rsid w:val="00661469"/>
    <w:rsid w:val="0066216A"/>
    <w:rsid w:val="0066255E"/>
    <w:rsid w:val="006637F3"/>
    <w:rsid w:val="006727D4"/>
    <w:rsid w:val="00674DA5"/>
    <w:rsid w:val="00677387"/>
    <w:rsid w:val="006803D2"/>
    <w:rsid w:val="00683E48"/>
    <w:rsid w:val="00692897"/>
    <w:rsid w:val="006968CF"/>
    <w:rsid w:val="006A186E"/>
    <w:rsid w:val="006A1E11"/>
    <w:rsid w:val="006B18D4"/>
    <w:rsid w:val="006B23B4"/>
    <w:rsid w:val="006B3EDE"/>
    <w:rsid w:val="006B5C5F"/>
    <w:rsid w:val="006B6650"/>
    <w:rsid w:val="006C0B88"/>
    <w:rsid w:val="006C2A5C"/>
    <w:rsid w:val="006C5568"/>
    <w:rsid w:val="006D1866"/>
    <w:rsid w:val="006D381A"/>
    <w:rsid w:val="006D513F"/>
    <w:rsid w:val="006D5990"/>
    <w:rsid w:val="006E0F0B"/>
    <w:rsid w:val="006E1B76"/>
    <w:rsid w:val="006E38F4"/>
    <w:rsid w:val="006E47A3"/>
    <w:rsid w:val="00701ADB"/>
    <w:rsid w:val="00704C57"/>
    <w:rsid w:val="00712FA2"/>
    <w:rsid w:val="0071434E"/>
    <w:rsid w:val="007158E6"/>
    <w:rsid w:val="00716821"/>
    <w:rsid w:val="00727C22"/>
    <w:rsid w:val="00735548"/>
    <w:rsid w:val="00740939"/>
    <w:rsid w:val="007420B6"/>
    <w:rsid w:val="007430C9"/>
    <w:rsid w:val="00744742"/>
    <w:rsid w:val="007454D1"/>
    <w:rsid w:val="00746C9A"/>
    <w:rsid w:val="0075216B"/>
    <w:rsid w:val="0075494E"/>
    <w:rsid w:val="00765341"/>
    <w:rsid w:val="007653EC"/>
    <w:rsid w:val="0076665D"/>
    <w:rsid w:val="007752BF"/>
    <w:rsid w:val="007839B6"/>
    <w:rsid w:val="0078552A"/>
    <w:rsid w:val="0079145A"/>
    <w:rsid w:val="007930B0"/>
    <w:rsid w:val="00795EF5"/>
    <w:rsid w:val="00796C28"/>
    <w:rsid w:val="007A1577"/>
    <w:rsid w:val="007A1D5E"/>
    <w:rsid w:val="007A3D16"/>
    <w:rsid w:val="007B2340"/>
    <w:rsid w:val="007B4B85"/>
    <w:rsid w:val="007B4BF8"/>
    <w:rsid w:val="007C0069"/>
    <w:rsid w:val="007C22B6"/>
    <w:rsid w:val="007C5F1F"/>
    <w:rsid w:val="007D1E45"/>
    <w:rsid w:val="007D277D"/>
    <w:rsid w:val="007E1959"/>
    <w:rsid w:val="007E23CB"/>
    <w:rsid w:val="007E7976"/>
    <w:rsid w:val="007F0706"/>
    <w:rsid w:val="007F0DC4"/>
    <w:rsid w:val="007F1FC9"/>
    <w:rsid w:val="007F4355"/>
    <w:rsid w:val="00803BC1"/>
    <w:rsid w:val="008137DC"/>
    <w:rsid w:val="00824384"/>
    <w:rsid w:val="00826576"/>
    <w:rsid w:val="00830767"/>
    <w:rsid w:val="00831978"/>
    <w:rsid w:val="00831AAC"/>
    <w:rsid w:val="008403EB"/>
    <w:rsid w:val="00840BEC"/>
    <w:rsid w:val="008435A3"/>
    <w:rsid w:val="00845861"/>
    <w:rsid w:val="0084654E"/>
    <w:rsid w:val="008477EA"/>
    <w:rsid w:val="00854EF9"/>
    <w:rsid w:val="00856A1E"/>
    <w:rsid w:val="0086182F"/>
    <w:rsid w:val="0086366F"/>
    <w:rsid w:val="0086380E"/>
    <w:rsid w:val="008673F4"/>
    <w:rsid w:val="00873686"/>
    <w:rsid w:val="00875894"/>
    <w:rsid w:val="00882262"/>
    <w:rsid w:val="0088227A"/>
    <w:rsid w:val="00885B96"/>
    <w:rsid w:val="0088619B"/>
    <w:rsid w:val="008923B6"/>
    <w:rsid w:val="0089416D"/>
    <w:rsid w:val="00896532"/>
    <w:rsid w:val="00896E91"/>
    <w:rsid w:val="008A2BA0"/>
    <w:rsid w:val="008A6548"/>
    <w:rsid w:val="008A7A2F"/>
    <w:rsid w:val="008B3652"/>
    <w:rsid w:val="008B42E7"/>
    <w:rsid w:val="008B4D51"/>
    <w:rsid w:val="008B71EE"/>
    <w:rsid w:val="008C0503"/>
    <w:rsid w:val="008C4DC8"/>
    <w:rsid w:val="008C4FCD"/>
    <w:rsid w:val="008C6291"/>
    <w:rsid w:val="008D765D"/>
    <w:rsid w:val="008E3730"/>
    <w:rsid w:val="008E7D6A"/>
    <w:rsid w:val="008F4DB4"/>
    <w:rsid w:val="008F5EBF"/>
    <w:rsid w:val="008F67AD"/>
    <w:rsid w:val="008F6B07"/>
    <w:rsid w:val="00901628"/>
    <w:rsid w:val="00912A02"/>
    <w:rsid w:val="00913E1A"/>
    <w:rsid w:val="00922109"/>
    <w:rsid w:val="009255C3"/>
    <w:rsid w:val="00926EC2"/>
    <w:rsid w:val="00927986"/>
    <w:rsid w:val="0093284C"/>
    <w:rsid w:val="00936FD2"/>
    <w:rsid w:val="00942EC8"/>
    <w:rsid w:val="00943290"/>
    <w:rsid w:val="009453AD"/>
    <w:rsid w:val="009462FE"/>
    <w:rsid w:val="00946D5B"/>
    <w:rsid w:val="009552E6"/>
    <w:rsid w:val="00955BC2"/>
    <w:rsid w:val="009602D2"/>
    <w:rsid w:val="009643DC"/>
    <w:rsid w:val="0096655C"/>
    <w:rsid w:val="009724E3"/>
    <w:rsid w:val="00975C5E"/>
    <w:rsid w:val="009817F8"/>
    <w:rsid w:val="00983170"/>
    <w:rsid w:val="00987194"/>
    <w:rsid w:val="00994501"/>
    <w:rsid w:val="00996D5C"/>
    <w:rsid w:val="009A275E"/>
    <w:rsid w:val="009A4594"/>
    <w:rsid w:val="009A6DDC"/>
    <w:rsid w:val="009A7FBB"/>
    <w:rsid w:val="009C02B7"/>
    <w:rsid w:val="009C215D"/>
    <w:rsid w:val="009C3213"/>
    <w:rsid w:val="009C3AA2"/>
    <w:rsid w:val="009C6603"/>
    <w:rsid w:val="009D17C1"/>
    <w:rsid w:val="009D35B2"/>
    <w:rsid w:val="009D5721"/>
    <w:rsid w:val="009E034D"/>
    <w:rsid w:val="009E1840"/>
    <w:rsid w:val="009E3B61"/>
    <w:rsid w:val="009E3BB9"/>
    <w:rsid w:val="009E5994"/>
    <w:rsid w:val="009E702B"/>
    <w:rsid w:val="00A2373B"/>
    <w:rsid w:val="00A30FD6"/>
    <w:rsid w:val="00A345B3"/>
    <w:rsid w:val="00A44F8D"/>
    <w:rsid w:val="00A4580F"/>
    <w:rsid w:val="00A50A86"/>
    <w:rsid w:val="00A520EC"/>
    <w:rsid w:val="00A57E55"/>
    <w:rsid w:val="00A63321"/>
    <w:rsid w:val="00A63CD5"/>
    <w:rsid w:val="00A64CDF"/>
    <w:rsid w:val="00A81525"/>
    <w:rsid w:val="00A872EB"/>
    <w:rsid w:val="00A90AD5"/>
    <w:rsid w:val="00A93E5A"/>
    <w:rsid w:val="00A95082"/>
    <w:rsid w:val="00A97895"/>
    <w:rsid w:val="00AA1B35"/>
    <w:rsid w:val="00AA542F"/>
    <w:rsid w:val="00AB3755"/>
    <w:rsid w:val="00AB3899"/>
    <w:rsid w:val="00AB3A3A"/>
    <w:rsid w:val="00AB5E0E"/>
    <w:rsid w:val="00AC5646"/>
    <w:rsid w:val="00AD0F51"/>
    <w:rsid w:val="00AD489E"/>
    <w:rsid w:val="00AE07BE"/>
    <w:rsid w:val="00AE1BF5"/>
    <w:rsid w:val="00AE461A"/>
    <w:rsid w:val="00AF43E7"/>
    <w:rsid w:val="00AF5006"/>
    <w:rsid w:val="00AF60D4"/>
    <w:rsid w:val="00B0044C"/>
    <w:rsid w:val="00B00E54"/>
    <w:rsid w:val="00B03A98"/>
    <w:rsid w:val="00B05622"/>
    <w:rsid w:val="00B05D0A"/>
    <w:rsid w:val="00B06C6A"/>
    <w:rsid w:val="00B1067F"/>
    <w:rsid w:val="00B1429A"/>
    <w:rsid w:val="00B17987"/>
    <w:rsid w:val="00B27D79"/>
    <w:rsid w:val="00B27F39"/>
    <w:rsid w:val="00B30D54"/>
    <w:rsid w:val="00B3287A"/>
    <w:rsid w:val="00B36AD1"/>
    <w:rsid w:val="00B46468"/>
    <w:rsid w:val="00B540FD"/>
    <w:rsid w:val="00B61396"/>
    <w:rsid w:val="00B61A6D"/>
    <w:rsid w:val="00B6641D"/>
    <w:rsid w:val="00B720A4"/>
    <w:rsid w:val="00B73B39"/>
    <w:rsid w:val="00B7623F"/>
    <w:rsid w:val="00B83E72"/>
    <w:rsid w:val="00B84247"/>
    <w:rsid w:val="00B8584F"/>
    <w:rsid w:val="00B92AF2"/>
    <w:rsid w:val="00B94CC5"/>
    <w:rsid w:val="00BA4E59"/>
    <w:rsid w:val="00BA4F54"/>
    <w:rsid w:val="00BA5A9B"/>
    <w:rsid w:val="00BA6701"/>
    <w:rsid w:val="00BD016B"/>
    <w:rsid w:val="00BD15D4"/>
    <w:rsid w:val="00BE2CF3"/>
    <w:rsid w:val="00BE5532"/>
    <w:rsid w:val="00BF3387"/>
    <w:rsid w:val="00BF392F"/>
    <w:rsid w:val="00BF7ACF"/>
    <w:rsid w:val="00C0649A"/>
    <w:rsid w:val="00C06528"/>
    <w:rsid w:val="00C077EC"/>
    <w:rsid w:val="00C136B1"/>
    <w:rsid w:val="00C17C32"/>
    <w:rsid w:val="00C30BE1"/>
    <w:rsid w:val="00C430BB"/>
    <w:rsid w:val="00C52883"/>
    <w:rsid w:val="00C53D09"/>
    <w:rsid w:val="00C557FE"/>
    <w:rsid w:val="00C6324A"/>
    <w:rsid w:val="00C736D1"/>
    <w:rsid w:val="00C74C91"/>
    <w:rsid w:val="00C80DF5"/>
    <w:rsid w:val="00C8131B"/>
    <w:rsid w:val="00C81BF1"/>
    <w:rsid w:val="00C828C7"/>
    <w:rsid w:val="00C86F19"/>
    <w:rsid w:val="00C904EB"/>
    <w:rsid w:val="00C9476D"/>
    <w:rsid w:val="00C947EE"/>
    <w:rsid w:val="00C94EE2"/>
    <w:rsid w:val="00C956D5"/>
    <w:rsid w:val="00CA4CF9"/>
    <w:rsid w:val="00CB5ACE"/>
    <w:rsid w:val="00CC32C8"/>
    <w:rsid w:val="00CC34F1"/>
    <w:rsid w:val="00CC3862"/>
    <w:rsid w:val="00CD1833"/>
    <w:rsid w:val="00CD3878"/>
    <w:rsid w:val="00CD4CCF"/>
    <w:rsid w:val="00CD5E62"/>
    <w:rsid w:val="00CD672D"/>
    <w:rsid w:val="00CE6D7F"/>
    <w:rsid w:val="00CF11C9"/>
    <w:rsid w:val="00CF7DD8"/>
    <w:rsid w:val="00D117C9"/>
    <w:rsid w:val="00D15060"/>
    <w:rsid w:val="00D156DE"/>
    <w:rsid w:val="00D17812"/>
    <w:rsid w:val="00D253F0"/>
    <w:rsid w:val="00D27574"/>
    <w:rsid w:val="00D37D7C"/>
    <w:rsid w:val="00D43F28"/>
    <w:rsid w:val="00D45AD5"/>
    <w:rsid w:val="00D537B9"/>
    <w:rsid w:val="00D56B8F"/>
    <w:rsid w:val="00D56C8C"/>
    <w:rsid w:val="00D61682"/>
    <w:rsid w:val="00D62E43"/>
    <w:rsid w:val="00D672A3"/>
    <w:rsid w:val="00D71E89"/>
    <w:rsid w:val="00D7690D"/>
    <w:rsid w:val="00D902C5"/>
    <w:rsid w:val="00D92644"/>
    <w:rsid w:val="00D9273E"/>
    <w:rsid w:val="00D93F35"/>
    <w:rsid w:val="00D97186"/>
    <w:rsid w:val="00DB01DA"/>
    <w:rsid w:val="00DB0682"/>
    <w:rsid w:val="00DB17D1"/>
    <w:rsid w:val="00DB2B9B"/>
    <w:rsid w:val="00DB79C1"/>
    <w:rsid w:val="00DC2323"/>
    <w:rsid w:val="00DD026A"/>
    <w:rsid w:val="00DD30BA"/>
    <w:rsid w:val="00DE149B"/>
    <w:rsid w:val="00DE2071"/>
    <w:rsid w:val="00DF2AD8"/>
    <w:rsid w:val="00DF53E9"/>
    <w:rsid w:val="00DF5A3E"/>
    <w:rsid w:val="00E02E35"/>
    <w:rsid w:val="00E05ABB"/>
    <w:rsid w:val="00E07207"/>
    <w:rsid w:val="00E075B1"/>
    <w:rsid w:val="00E07A2A"/>
    <w:rsid w:val="00E10843"/>
    <w:rsid w:val="00E12255"/>
    <w:rsid w:val="00E14714"/>
    <w:rsid w:val="00E170D0"/>
    <w:rsid w:val="00E22B9C"/>
    <w:rsid w:val="00E27DD8"/>
    <w:rsid w:val="00E40717"/>
    <w:rsid w:val="00E4773D"/>
    <w:rsid w:val="00E51280"/>
    <w:rsid w:val="00E51D0A"/>
    <w:rsid w:val="00E526FC"/>
    <w:rsid w:val="00E55C44"/>
    <w:rsid w:val="00E565B3"/>
    <w:rsid w:val="00E72E72"/>
    <w:rsid w:val="00E807A7"/>
    <w:rsid w:val="00E85D67"/>
    <w:rsid w:val="00E94D8F"/>
    <w:rsid w:val="00E956BE"/>
    <w:rsid w:val="00E96B1E"/>
    <w:rsid w:val="00E97F10"/>
    <w:rsid w:val="00EA3668"/>
    <w:rsid w:val="00EB366D"/>
    <w:rsid w:val="00EB5201"/>
    <w:rsid w:val="00EC6AC0"/>
    <w:rsid w:val="00EE1A54"/>
    <w:rsid w:val="00EF3575"/>
    <w:rsid w:val="00F011E3"/>
    <w:rsid w:val="00F02500"/>
    <w:rsid w:val="00F0537F"/>
    <w:rsid w:val="00F06DD2"/>
    <w:rsid w:val="00F149F9"/>
    <w:rsid w:val="00F14B81"/>
    <w:rsid w:val="00F23DE8"/>
    <w:rsid w:val="00F26F2E"/>
    <w:rsid w:val="00F334F8"/>
    <w:rsid w:val="00F33F8E"/>
    <w:rsid w:val="00F35D73"/>
    <w:rsid w:val="00F4086F"/>
    <w:rsid w:val="00F41B63"/>
    <w:rsid w:val="00F43987"/>
    <w:rsid w:val="00F44E50"/>
    <w:rsid w:val="00F53FDB"/>
    <w:rsid w:val="00F57528"/>
    <w:rsid w:val="00F63F0B"/>
    <w:rsid w:val="00F64165"/>
    <w:rsid w:val="00F64B7D"/>
    <w:rsid w:val="00F7039D"/>
    <w:rsid w:val="00F739E5"/>
    <w:rsid w:val="00F749E0"/>
    <w:rsid w:val="00F77CCF"/>
    <w:rsid w:val="00F80F19"/>
    <w:rsid w:val="00F875B5"/>
    <w:rsid w:val="00F879DD"/>
    <w:rsid w:val="00F96C2E"/>
    <w:rsid w:val="00FA0687"/>
    <w:rsid w:val="00FA1FBF"/>
    <w:rsid w:val="00FA636B"/>
    <w:rsid w:val="00FB523B"/>
    <w:rsid w:val="00FB6615"/>
    <w:rsid w:val="00FB6755"/>
    <w:rsid w:val="00FC3F6F"/>
    <w:rsid w:val="00FD635F"/>
    <w:rsid w:val="00FE0659"/>
    <w:rsid w:val="00FE2819"/>
    <w:rsid w:val="00FE3C78"/>
    <w:rsid w:val="00FE478B"/>
    <w:rsid w:val="00FE5329"/>
    <w:rsid w:val="00FE5FE2"/>
    <w:rsid w:val="00FE6F76"/>
    <w:rsid w:val="00FF2C73"/>
    <w:rsid w:val="00FF3880"/>
    <w:rsid w:val="00FF5327"/>
    <w:rsid w:val="00FF5F53"/>
    <w:rsid w:val="0BBEF866"/>
    <w:rsid w:val="172F2648"/>
    <w:rsid w:val="2815ED05"/>
    <w:rsid w:val="46F54E1F"/>
    <w:rsid w:val="69B089E8"/>
    <w:rsid w:val="71808FAD"/>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3E48"/>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9E3BB9"/>
    <w:pPr>
      <w:keepNext/>
      <w:numPr>
        <w:numId w:val="11"/>
      </w:numPr>
      <w:pBdr>
        <w:bottom w:val="single" w:sz="8" w:space="1" w:color="0070C0"/>
      </w:pBdr>
      <w:shd w:val="clear" w:color="auto" w:fill="B6DDE8"/>
      <w:spacing w:beforeLines="100" w:before="100"/>
      <w:ind w:leftChars="0" w:left="0" w:firstLineChars="0" w:firstLine="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D016B"/>
    <w:pPr>
      <w:keepNext/>
      <w:numPr>
        <w:ilvl w:val="1"/>
        <w:numId w:val="11"/>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1"/>
      </w:numPr>
      <w:spacing w:beforeLines="100" w:before="100"/>
      <w:ind w:hangingChars="100" w:hanging="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23"/>
      </w:numPr>
      <w:spacing w:beforeLines="100" w:before="100"/>
      <w:ind w:leftChars="100" w:left="100" w:hangingChars="100" w:hanging="100"/>
      <w:outlineLvl w:val="3"/>
    </w:pPr>
    <w:rPr>
      <w:bCs/>
    </w:rPr>
  </w:style>
  <w:style w:type="paragraph" w:styleId="5">
    <w:name w:val="heading 5"/>
    <w:basedOn w:val="a"/>
    <w:next w:val="a4"/>
    <w:link w:val="50"/>
    <w:uiPriority w:val="9"/>
    <w:unhideWhenUsed/>
    <w:qFormat/>
    <w:rsid w:val="005321A9"/>
    <w:pPr>
      <w:keepNext/>
      <w:numPr>
        <w:ilvl w:val="4"/>
        <w:numId w:val="23"/>
      </w:numPr>
      <w:spacing w:beforeLines="100" w:before="100"/>
      <w:ind w:leftChars="150" w:left="1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23"/>
      </w:numPr>
      <w:spacing w:beforeLines="100" w:before="100"/>
      <w:ind w:leftChars="200" w:left="2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5942B3"/>
    <w:pPr>
      <w:spacing w:before="240" w:after="120"/>
      <w:ind w:left="50" w:firstLine="100"/>
      <w:jc w:val="center"/>
    </w:pPr>
    <w:rPr>
      <w:rFonts w:eastAsia="ＭＳ ゴシック" w:cstheme="majorBidi"/>
      <w:sz w:val="40"/>
      <w:szCs w:val="32"/>
    </w:rPr>
  </w:style>
  <w:style w:type="character" w:customStyle="1" w:styleId="ad">
    <w:name w:val="表題 (文字)"/>
    <w:basedOn w:val="a5"/>
    <w:link w:val="ac"/>
    <w:uiPriority w:val="10"/>
    <w:rsid w:val="005942B3"/>
    <w:rPr>
      <w:rFonts w:ascii="ＭＳ 明朝" w:eastAsia="ＭＳ ゴシック" w:hAnsi="ＭＳ 明朝" w:cstheme="majorBidi"/>
      <w:sz w:val="40"/>
      <w:szCs w:val="32"/>
    </w:rPr>
  </w:style>
  <w:style w:type="paragraph" w:styleId="ae">
    <w:name w:val="Subtitle"/>
    <w:basedOn w:val="a"/>
    <w:next w:val="a"/>
    <w:link w:val="af"/>
    <w:uiPriority w:val="11"/>
    <w:qFormat/>
    <w:rsid w:val="005942B3"/>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5942B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E3BB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D016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 w:type="paragraph" w:customStyle="1" w:styleId="aff2">
    <w:name w:val="コード部分"/>
    <w:basedOn w:val="a"/>
    <w:link w:val="aff3"/>
    <w:qFormat/>
    <w:rsid w:val="00A57E55"/>
    <w:pPr>
      <w:ind w:leftChars="150" w:left="150" w:firstLineChars="0" w:firstLine="0"/>
    </w:pPr>
  </w:style>
  <w:style w:type="character" w:customStyle="1" w:styleId="aff3">
    <w:name w:val="コード部分 (文字)"/>
    <w:basedOn w:val="a5"/>
    <w:link w:val="aff2"/>
    <w:rsid w:val="00A57E55"/>
    <w:rPr>
      <w:rFonts w:ascii="ＭＳ ゴシック" w:eastAsia="ＭＳ ゴシック" w:hAnsi="ＭＳ ゴシック" w:cs="游明朝"/>
      <w:sz w:val="24"/>
    </w:rPr>
  </w:style>
  <w:style w:type="paragraph" w:customStyle="1" w:styleId="aff4">
    <w:name w:val="コード"/>
    <w:basedOn w:val="aff2"/>
    <w:link w:val="aff5"/>
    <w:qFormat/>
    <w:rsid w:val="001258A9"/>
    <w:pPr>
      <w:ind w:left="360"/>
    </w:pPr>
  </w:style>
  <w:style w:type="paragraph" w:styleId="aff6">
    <w:name w:val="No Spacing"/>
    <w:uiPriority w:val="1"/>
    <w:qFormat/>
    <w:rsid w:val="009453AD"/>
    <w:pPr>
      <w:widowControl w:val="0"/>
      <w:ind w:leftChars="50" w:left="120" w:firstLineChars="100" w:firstLine="240"/>
      <w:jc w:val="both"/>
    </w:pPr>
    <w:rPr>
      <w:rFonts w:ascii="ＭＳ ゴシック" w:eastAsia="ＭＳ ゴシック" w:hAnsi="ＭＳ ゴシック" w:cs="游明朝"/>
      <w:sz w:val="24"/>
    </w:rPr>
  </w:style>
  <w:style w:type="character" w:customStyle="1" w:styleId="aff5">
    <w:name w:val="コード (文字)"/>
    <w:basedOn w:val="aff3"/>
    <w:link w:val="aff4"/>
    <w:rsid w:val="001258A9"/>
    <w:rPr>
      <w:rFonts w:ascii="ＭＳ ゴシック" w:eastAsia="ＭＳ ゴシック" w:hAnsi="ＭＳ ゴシック" w:cs="游明朝"/>
      <w:sz w:val="24"/>
      <w:shd w:val="clear" w:color="auto" w:fill="F2F2F2" w:themeFill="background1" w:themeFillShade="F2"/>
    </w:rPr>
  </w:style>
  <w:style w:type="paragraph" w:styleId="aff7">
    <w:name w:val="List Paragraph"/>
    <w:basedOn w:val="a"/>
    <w:uiPriority w:val="34"/>
    <w:qFormat/>
    <w:rsid w:val="009A6DDC"/>
    <w:pPr>
      <w:ind w:leftChars="400" w:left="840"/>
    </w:pPr>
  </w:style>
  <w:style w:type="paragraph" w:customStyle="1" w:styleId="aff8">
    <w:name w:val="表中"/>
    <w:basedOn w:val="a"/>
    <w:link w:val="aff9"/>
    <w:qFormat/>
    <w:rsid w:val="005E59CA"/>
    <w:pPr>
      <w:ind w:leftChars="0" w:left="0" w:firstLineChars="0" w:firstLine="0"/>
    </w:pPr>
    <w:rPr>
      <w:rFonts w:ascii="ＭＳ ゴシック" w:eastAsia="ＭＳ ゴシック" w:hAnsi="ＭＳ ゴシック"/>
    </w:rPr>
  </w:style>
  <w:style w:type="character" w:customStyle="1" w:styleId="aff9">
    <w:name w:val="表中 (文字)"/>
    <w:basedOn w:val="a5"/>
    <w:link w:val="aff8"/>
    <w:rsid w:val="005E59CA"/>
    <w:rPr>
      <w:rFonts w:ascii="ＭＳ ゴシック" w:eastAsia="ＭＳ ゴシック" w:hAnsi="ＭＳ ゴシック" w:cs="游明朝"/>
      <w:sz w:val="24"/>
    </w:rPr>
  </w:style>
  <w:style w:type="paragraph" w:customStyle="1" w:styleId="affa">
    <w:name w:val="文書番号"/>
    <w:link w:val="affb"/>
    <w:qFormat/>
    <w:rsid w:val="00CC34F1"/>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CC34F1"/>
    <w:rPr>
      <w:rFonts w:ascii="ＭＳ ゴシック" w:eastAsia="ＭＳ ゴシック" w:hAnsi="ＭＳ ゴシック" w:cstheme="majorBidi"/>
      <w:sz w:val="32"/>
      <w:szCs w:val="24"/>
    </w:rPr>
  </w:style>
  <w:style w:type="paragraph" w:styleId="affc">
    <w:name w:val="TOC Heading"/>
    <w:basedOn w:val="1"/>
    <w:next w:val="a"/>
    <w:uiPriority w:val="39"/>
    <w:unhideWhenUsed/>
    <w:qFormat/>
    <w:rsid w:val="005F5AD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5F5ADC"/>
    <w:pPr>
      <w:ind w:left="0"/>
    </w:pPr>
  </w:style>
  <w:style w:type="paragraph" w:styleId="21">
    <w:name w:val="toc 2"/>
    <w:basedOn w:val="a"/>
    <w:next w:val="a"/>
    <w:autoRedefine/>
    <w:uiPriority w:val="39"/>
    <w:unhideWhenUsed/>
    <w:rsid w:val="005F5ADC"/>
    <w:pPr>
      <w:ind w:leftChars="100" w:left="240"/>
    </w:pPr>
  </w:style>
  <w:style w:type="paragraph" w:styleId="31">
    <w:name w:val="toc 3"/>
    <w:basedOn w:val="a"/>
    <w:next w:val="a"/>
    <w:autoRedefine/>
    <w:uiPriority w:val="39"/>
    <w:unhideWhenUsed/>
    <w:rsid w:val="005F5ADC"/>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D3962D-B441-40F5-8FC3-1666748785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668403-570D-4900-A47D-7B89A8DDA300}">
  <ds:schemaRefs>
    <ds:schemaRef ds:uri="http://schemas.microsoft.com/sharepoint/v3/contenttype/forms"/>
  </ds:schemaRefs>
</ds:datastoreItem>
</file>

<file path=customXml/itemProps3.xml><?xml version="1.0" encoding="utf-8"?>
<ds:datastoreItem xmlns:ds="http://schemas.openxmlformats.org/officeDocument/2006/customXml" ds:itemID="{3ACAF40C-D3F4-40A9-B73B-C8EFB9FEAE3B}">
  <ds:schemaRefs>
    <ds:schemaRef ds:uri="http://www.w3.org/XML/1998/namespace"/>
    <ds:schemaRef ds:uri="http://schemas.microsoft.com/office/infopath/2007/PartnerControls"/>
    <ds:schemaRef ds:uri="http://schemas.microsoft.com/office/2006/documentManagement/types"/>
    <ds:schemaRef ds:uri="http://schemas.microsoft.com/sharepoint/v3"/>
    <ds:schemaRef ds:uri="http://purl.org/dc/terms/"/>
    <ds:schemaRef ds:uri="http://purl.org/dc/dcmitype/"/>
    <ds:schemaRef ds:uri="http://purl.org/dc/elements/1.1/"/>
    <ds:schemaRef ds:uri="http://schemas.microsoft.com/office/2006/metadata/properties"/>
    <ds:schemaRef ds:uri="http://schemas.openxmlformats.org/package/2006/metadata/core-properties"/>
    <ds:schemaRef ds:uri="a753eb55-ace7-47fe-8293-79a8dad7846a"/>
    <ds:schemaRef ds:uri="8c3438c2-774e-4b56-8e53-485ea73e7025"/>
  </ds:schemaRefs>
</ds:datastoreItem>
</file>

<file path=customXml/itemProps4.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631</Words>
  <Characters>9298</Characters>
  <Application>Microsoft Office Word</Application>
  <DocSecurity>0</DocSecurity>
  <Lines>77</Lines>
  <Paragraphs>21</Paragraphs>
  <ScaleCrop>false</ScaleCrop>
  <Company/>
  <LinksUpToDate>false</LinksUpToDate>
  <CharactersWithSpaces>1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09T00:53:00Z</dcterms:created>
  <dcterms:modified xsi:type="dcterms:W3CDTF">2022-08-26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